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35C86A" w14:textId="7F874C58" w:rsidR="001E5032" w:rsidRPr="007B30D2" w:rsidRDefault="001E5032" w:rsidP="001E5032">
      <w:pPr>
        <w:pStyle w:val="Compact"/>
        <w:numPr>
          <w:ilvl w:val="0"/>
          <w:numId w:val="21"/>
        </w:numPr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7B30D2">
        <w:rPr>
          <w:rFonts w:ascii="Times New Roman" w:hAnsi="Times New Roman" w:cs="Times New Roman"/>
          <w:sz w:val="28"/>
          <w:szCs w:val="28"/>
          <w:lang w:val="ru-RU"/>
        </w:rPr>
        <w:t xml:space="preserve">Тема урока: Элементы учебной ситуации «Что мы видим, что у нас </w:t>
      </w:r>
      <w:r w:rsidR="002F59B6">
        <w:rPr>
          <w:rFonts w:ascii="Times New Roman" w:hAnsi="Times New Roman" w:cs="Times New Roman"/>
          <w:sz w:val="28"/>
          <w:szCs w:val="28"/>
          <w:lang w:val="ru-RU"/>
        </w:rPr>
        <w:t>есть</w:t>
      </w:r>
      <w:r w:rsidRPr="007B30D2">
        <w:rPr>
          <w:rFonts w:ascii="Times New Roman" w:hAnsi="Times New Roman" w:cs="Times New Roman"/>
          <w:sz w:val="28"/>
          <w:szCs w:val="28"/>
          <w:lang w:val="ru-RU"/>
        </w:rPr>
        <w:t>», блок 1, степ 2</w:t>
      </w:r>
    </w:p>
    <w:p w14:paraId="15567BBA" w14:textId="77777777" w:rsidR="001E5032" w:rsidRPr="007B30D2" w:rsidRDefault="001E5032" w:rsidP="001E5032">
      <w:pPr>
        <w:pStyle w:val="Compact"/>
        <w:numPr>
          <w:ilvl w:val="0"/>
          <w:numId w:val="21"/>
        </w:numPr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7B30D2">
        <w:rPr>
          <w:rFonts w:ascii="Times New Roman" w:hAnsi="Times New Roman" w:cs="Times New Roman"/>
          <w:sz w:val="28"/>
          <w:szCs w:val="28"/>
          <w:lang w:val="ru-RU"/>
        </w:rPr>
        <w:t>Предмет: Английский язык</w:t>
      </w:r>
    </w:p>
    <w:p w14:paraId="31D553A8" w14:textId="54A9EC1A" w:rsidR="001E5032" w:rsidRPr="007B30D2" w:rsidRDefault="00757398" w:rsidP="001E5032">
      <w:pPr>
        <w:pStyle w:val="Compact"/>
        <w:numPr>
          <w:ilvl w:val="0"/>
          <w:numId w:val="21"/>
        </w:numPr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Возраст: ученики начальной школы (3 класс)</w:t>
      </w:r>
    </w:p>
    <w:p w14:paraId="5FF719A3" w14:textId="77777777" w:rsidR="001E5032" w:rsidRPr="007B30D2" w:rsidRDefault="001E5032" w:rsidP="001E5032">
      <w:pPr>
        <w:pStyle w:val="Compact"/>
        <w:numPr>
          <w:ilvl w:val="0"/>
          <w:numId w:val="21"/>
        </w:numPr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7B30D2">
        <w:rPr>
          <w:rFonts w:ascii="Times New Roman" w:hAnsi="Times New Roman" w:cs="Times New Roman"/>
          <w:sz w:val="28"/>
          <w:szCs w:val="28"/>
          <w:lang w:val="ru-RU"/>
        </w:rPr>
        <w:t>Автор: Придня Анна Юрьевна, учитель английского языка</w:t>
      </w:r>
    </w:p>
    <w:p w14:paraId="71E2857B" w14:textId="39B0AE27" w:rsidR="001E5032" w:rsidRPr="007B30D2" w:rsidRDefault="001A0AD1" w:rsidP="001E5032">
      <w:pPr>
        <w:pStyle w:val="Compact"/>
        <w:numPr>
          <w:ilvl w:val="0"/>
          <w:numId w:val="21"/>
        </w:numPr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родолжительность урока: 45 минут</w:t>
      </w:r>
    </w:p>
    <w:p w14:paraId="2B9E5F75" w14:textId="38B3B6EC" w:rsidR="001E5032" w:rsidRPr="007B30D2" w:rsidRDefault="001E5032" w:rsidP="00646A75">
      <w:pPr>
        <w:pStyle w:val="Compact"/>
        <w:numPr>
          <w:ilvl w:val="0"/>
          <w:numId w:val="21"/>
        </w:numPr>
        <w:spacing w:before="0" w:after="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1A0AD1">
        <w:rPr>
          <w:rFonts w:ascii="Times New Roman" w:hAnsi="Times New Roman" w:cs="Times New Roman"/>
          <w:sz w:val="28"/>
          <w:szCs w:val="28"/>
          <w:lang w:val="ru-RU"/>
        </w:rPr>
        <w:t>Краткое описание:</w:t>
      </w:r>
      <w:r w:rsidR="0082444A" w:rsidRPr="001A0AD1">
        <w:rPr>
          <w:rFonts w:ascii="Times New Roman" w:hAnsi="Times New Roman" w:cs="Times New Roman"/>
          <w:sz w:val="28"/>
          <w:szCs w:val="28"/>
          <w:lang w:val="ru-RU"/>
        </w:rPr>
        <w:t xml:space="preserve"> урок построен в соответствии с программой обучения и требованиям ФГОС</w:t>
      </w:r>
      <w:r w:rsidR="001A0AD1" w:rsidRPr="001A0AD1">
        <w:rPr>
          <w:rFonts w:ascii="Times New Roman" w:hAnsi="Times New Roman" w:cs="Times New Roman"/>
          <w:sz w:val="28"/>
          <w:szCs w:val="28"/>
          <w:lang w:val="ru-RU"/>
        </w:rPr>
        <w:t xml:space="preserve"> НОО</w:t>
      </w:r>
      <w:r w:rsidR="0082444A" w:rsidRPr="001A0AD1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</w:p>
    <w:p w14:paraId="75C0DD1A" w14:textId="77777777" w:rsidR="001E5032" w:rsidRPr="007B30D2" w:rsidRDefault="001E5032" w:rsidP="00F97D44">
      <w:pPr>
        <w:pStyle w:val="Compact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14:paraId="02EF17E0" w14:textId="77777777" w:rsidR="001E5032" w:rsidRDefault="001E5032" w:rsidP="00F97D44">
      <w:pPr>
        <w:pStyle w:val="Compact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14:paraId="29738F5E" w14:textId="77777777" w:rsidR="0096268B" w:rsidRPr="00860C82" w:rsidRDefault="00324906" w:rsidP="00F97D44">
      <w:pPr>
        <w:pStyle w:val="Compact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860C82">
        <w:rPr>
          <w:rFonts w:ascii="Times New Roman" w:hAnsi="Times New Roman" w:cs="Times New Roman"/>
          <w:b/>
          <w:lang w:val="ru-RU"/>
        </w:rPr>
        <w:t>Технологическая карта урока</w:t>
      </w:r>
    </w:p>
    <w:tbl>
      <w:tblPr>
        <w:tblStyle w:val="af"/>
        <w:tblW w:w="0" w:type="auto"/>
        <w:tblInd w:w="-459" w:type="dxa"/>
        <w:tblLook w:val="04A0" w:firstRow="1" w:lastRow="0" w:firstColumn="1" w:lastColumn="0" w:noHBand="0" w:noVBand="1"/>
      </w:tblPr>
      <w:tblGrid>
        <w:gridCol w:w="3369"/>
        <w:gridCol w:w="6837"/>
      </w:tblGrid>
      <w:tr w:rsidR="0096268B" w:rsidRPr="0082444A" w14:paraId="7FC41817" w14:textId="77777777" w:rsidTr="00435B94">
        <w:tc>
          <w:tcPr>
            <w:tcW w:w="10206" w:type="dxa"/>
            <w:gridSpan w:val="2"/>
          </w:tcPr>
          <w:p w14:paraId="514FDC52" w14:textId="77777777" w:rsidR="0096268B" w:rsidRPr="00860C82" w:rsidRDefault="0096268B" w:rsidP="00F97D44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>Описание урока/занятия</w:t>
            </w:r>
          </w:p>
        </w:tc>
      </w:tr>
      <w:tr w:rsidR="0096268B" w:rsidRPr="00860C82" w14:paraId="639C9887" w14:textId="77777777" w:rsidTr="00435B94">
        <w:tc>
          <w:tcPr>
            <w:tcW w:w="3369" w:type="dxa"/>
          </w:tcPr>
          <w:p w14:paraId="20DD368C" w14:textId="77777777" w:rsidR="0096268B" w:rsidRPr="00860C82" w:rsidRDefault="0096268B" w:rsidP="00F97D44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 xml:space="preserve">Предмет </w:t>
            </w:r>
          </w:p>
        </w:tc>
        <w:tc>
          <w:tcPr>
            <w:tcW w:w="6837" w:type="dxa"/>
          </w:tcPr>
          <w:p w14:paraId="61826D01" w14:textId="77777777" w:rsidR="0096268B" w:rsidRPr="00860C82" w:rsidRDefault="004C244F" w:rsidP="00F97D44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>Английский язык</w:t>
            </w:r>
          </w:p>
        </w:tc>
      </w:tr>
      <w:tr w:rsidR="0096268B" w:rsidRPr="00860C82" w14:paraId="381A07CB" w14:textId="77777777" w:rsidTr="00435B94">
        <w:tc>
          <w:tcPr>
            <w:tcW w:w="3369" w:type="dxa"/>
          </w:tcPr>
          <w:p w14:paraId="099452BB" w14:textId="77777777" w:rsidR="0096268B" w:rsidRPr="00860C82" w:rsidRDefault="0096268B" w:rsidP="00F97D44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>Класс</w:t>
            </w:r>
          </w:p>
        </w:tc>
        <w:tc>
          <w:tcPr>
            <w:tcW w:w="6837" w:type="dxa"/>
          </w:tcPr>
          <w:p w14:paraId="1A3681B0" w14:textId="77777777" w:rsidR="0096268B" w:rsidRPr="00860C82" w:rsidRDefault="00C51D48" w:rsidP="00F97D44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3 </w:t>
            </w:r>
            <w:r w:rsidR="004C244F" w:rsidRPr="00860C82">
              <w:rPr>
                <w:rFonts w:ascii="Times New Roman" w:hAnsi="Times New Roman" w:cs="Times New Roman"/>
                <w:lang w:val="ru-RU"/>
              </w:rPr>
              <w:t>класс</w:t>
            </w:r>
          </w:p>
        </w:tc>
      </w:tr>
      <w:tr w:rsidR="0096268B" w:rsidRPr="007B7CCE" w14:paraId="56E17CEF" w14:textId="77777777" w:rsidTr="00435B94">
        <w:tc>
          <w:tcPr>
            <w:tcW w:w="3369" w:type="dxa"/>
          </w:tcPr>
          <w:p w14:paraId="59A9BBD4" w14:textId="77777777" w:rsidR="0096268B" w:rsidRPr="00860C82" w:rsidRDefault="0096268B" w:rsidP="00F97D44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>Тема</w:t>
            </w:r>
          </w:p>
        </w:tc>
        <w:tc>
          <w:tcPr>
            <w:tcW w:w="6837" w:type="dxa"/>
          </w:tcPr>
          <w:p w14:paraId="5F979FFC" w14:textId="77777777" w:rsidR="0096268B" w:rsidRPr="00860C82" w:rsidRDefault="00501151" w:rsidP="0082444A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 xml:space="preserve">Блок </w:t>
            </w:r>
            <w:r w:rsidR="0082444A">
              <w:rPr>
                <w:rFonts w:ascii="Times New Roman" w:hAnsi="Times New Roman" w:cs="Times New Roman"/>
                <w:lang w:val="ru-RU"/>
              </w:rPr>
              <w:t>1</w:t>
            </w:r>
            <w:r w:rsidRPr="00860C82">
              <w:rPr>
                <w:rFonts w:ascii="Times New Roman" w:hAnsi="Times New Roman" w:cs="Times New Roman"/>
                <w:lang w:val="ru-RU"/>
              </w:rPr>
              <w:t>. Элементы у</w:t>
            </w:r>
            <w:r w:rsidR="007F5173" w:rsidRPr="00860C82">
              <w:rPr>
                <w:rFonts w:ascii="Times New Roman" w:hAnsi="Times New Roman" w:cs="Times New Roman"/>
                <w:lang w:val="ru-RU"/>
              </w:rPr>
              <w:t>чебн</w:t>
            </w:r>
            <w:r w:rsidR="00E246E5" w:rsidRPr="00860C82">
              <w:rPr>
                <w:rFonts w:ascii="Times New Roman" w:hAnsi="Times New Roman" w:cs="Times New Roman"/>
                <w:lang w:val="ru-RU"/>
              </w:rPr>
              <w:t>ой</w:t>
            </w:r>
            <w:r w:rsidR="007F5173" w:rsidRPr="00860C82">
              <w:rPr>
                <w:rFonts w:ascii="Times New Roman" w:hAnsi="Times New Roman" w:cs="Times New Roman"/>
                <w:lang w:val="ru-RU"/>
              </w:rPr>
              <w:t xml:space="preserve"> ситуаци</w:t>
            </w:r>
            <w:r w:rsidR="00E246E5" w:rsidRPr="00860C82">
              <w:rPr>
                <w:rFonts w:ascii="Times New Roman" w:hAnsi="Times New Roman" w:cs="Times New Roman"/>
                <w:lang w:val="ru-RU"/>
              </w:rPr>
              <w:t>и</w:t>
            </w:r>
            <w:r w:rsidR="007F5173" w:rsidRPr="00860C82">
              <w:rPr>
                <w:rFonts w:ascii="Times New Roman" w:hAnsi="Times New Roman" w:cs="Times New Roman"/>
                <w:lang w:val="ru-RU"/>
              </w:rPr>
              <w:t xml:space="preserve"> «</w:t>
            </w:r>
            <w:r w:rsidR="0082444A">
              <w:rPr>
                <w:rFonts w:ascii="Times New Roman" w:hAnsi="Times New Roman" w:cs="Times New Roman"/>
                <w:lang w:val="ru-RU"/>
              </w:rPr>
              <w:t>Что мы видим, что у нас имеется</w:t>
            </w:r>
            <w:r w:rsidR="007F5173" w:rsidRPr="00860C82">
              <w:rPr>
                <w:rFonts w:ascii="Times New Roman" w:hAnsi="Times New Roman" w:cs="Times New Roman"/>
                <w:lang w:val="ru-RU"/>
              </w:rPr>
              <w:t>»</w:t>
            </w:r>
            <w:r w:rsidR="0082444A">
              <w:rPr>
                <w:rFonts w:ascii="Times New Roman" w:hAnsi="Times New Roman" w:cs="Times New Roman"/>
                <w:lang w:val="ru-RU"/>
              </w:rPr>
              <w:t xml:space="preserve">, </w:t>
            </w:r>
            <w:r w:rsidR="00854654">
              <w:rPr>
                <w:rFonts w:ascii="Times New Roman" w:hAnsi="Times New Roman" w:cs="Times New Roman"/>
                <w:lang w:val="ru-RU"/>
              </w:rPr>
              <w:t xml:space="preserve">юнит </w:t>
            </w:r>
            <w:r w:rsidR="0082444A">
              <w:rPr>
                <w:rFonts w:ascii="Times New Roman" w:hAnsi="Times New Roman" w:cs="Times New Roman"/>
                <w:lang w:val="ru-RU"/>
              </w:rPr>
              <w:t>1</w:t>
            </w:r>
            <w:r w:rsidR="00854654">
              <w:rPr>
                <w:rFonts w:ascii="Times New Roman" w:hAnsi="Times New Roman" w:cs="Times New Roman"/>
                <w:lang w:val="ru-RU"/>
              </w:rPr>
              <w:t xml:space="preserve"> степ </w:t>
            </w:r>
            <w:r w:rsidR="0082444A">
              <w:rPr>
                <w:rFonts w:ascii="Times New Roman" w:hAnsi="Times New Roman" w:cs="Times New Roman"/>
                <w:lang w:val="ru-RU"/>
              </w:rPr>
              <w:t>2</w:t>
            </w:r>
            <w:r w:rsidR="00E246E5" w:rsidRPr="00860C82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</w:tc>
      </w:tr>
      <w:tr w:rsidR="0096268B" w:rsidRPr="007B7CCE" w14:paraId="1A0DD2CA" w14:textId="77777777" w:rsidTr="00435B94">
        <w:tc>
          <w:tcPr>
            <w:tcW w:w="3369" w:type="dxa"/>
          </w:tcPr>
          <w:p w14:paraId="2382B65E" w14:textId="77777777" w:rsidR="0096268B" w:rsidRPr="00860C82" w:rsidRDefault="0096268B" w:rsidP="0082444A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 xml:space="preserve">Автор урока (ФИО, </w:t>
            </w:r>
            <w:r w:rsidR="0082444A">
              <w:rPr>
                <w:rFonts w:ascii="Times New Roman" w:hAnsi="Times New Roman" w:cs="Times New Roman"/>
                <w:lang w:val="ru-RU"/>
              </w:rPr>
              <w:t>д</w:t>
            </w:r>
            <w:r w:rsidRPr="00860C82">
              <w:rPr>
                <w:rFonts w:ascii="Times New Roman" w:hAnsi="Times New Roman" w:cs="Times New Roman"/>
                <w:lang w:val="ru-RU"/>
              </w:rPr>
              <w:t>олжность)</w:t>
            </w:r>
          </w:p>
        </w:tc>
        <w:tc>
          <w:tcPr>
            <w:tcW w:w="6837" w:type="dxa"/>
          </w:tcPr>
          <w:p w14:paraId="689AE9F2" w14:textId="77777777" w:rsidR="0096268B" w:rsidRPr="00860C82" w:rsidRDefault="004C244F" w:rsidP="00F97D44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>Придня А</w:t>
            </w:r>
            <w:r w:rsidR="00B2144C" w:rsidRPr="00860C82">
              <w:rPr>
                <w:rFonts w:ascii="Times New Roman" w:hAnsi="Times New Roman" w:cs="Times New Roman"/>
                <w:lang w:val="ru-RU"/>
              </w:rPr>
              <w:t xml:space="preserve">нна </w:t>
            </w:r>
            <w:r w:rsidRPr="00860C82">
              <w:rPr>
                <w:rFonts w:ascii="Times New Roman" w:hAnsi="Times New Roman" w:cs="Times New Roman"/>
                <w:lang w:val="ru-RU"/>
              </w:rPr>
              <w:t>Ю</w:t>
            </w:r>
            <w:r w:rsidR="00B2144C" w:rsidRPr="00860C82">
              <w:rPr>
                <w:rFonts w:ascii="Times New Roman" w:hAnsi="Times New Roman" w:cs="Times New Roman"/>
                <w:lang w:val="ru-RU"/>
              </w:rPr>
              <w:t>рьевна</w:t>
            </w:r>
            <w:r w:rsidRPr="00860C82">
              <w:rPr>
                <w:rFonts w:ascii="Times New Roman" w:hAnsi="Times New Roman" w:cs="Times New Roman"/>
                <w:lang w:val="ru-RU"/>
              </w:rPr>
              <w:t>, учитель английского языка</w:t>
            </w:r>
          </w:p>
        </w:tc>
      </w:tr>
      <w:tr w:rsidR="0096268B" w:rsidRPr="007B7CCE" w14:paraId="0759A0A5" w14:textId="77777777" w:rsidTr="00435B94">
        <w:tc>
          <w:tcPr>
            <w:tcW w:w="3369" w:type="dxa"/>
          </w:tcPr>
          <w:p w14:paraId="43100938" w14:textId="77777777" w:rsidR="0096268B" w:rsidRPr="00860C82" w:rsidRDefault="0096268B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>Тип урока</w:t>
            </w:r>
          </w:p>
        </w:tc>
        <w:tc>
          <w:tcPr>
            <w:tcW w:w="6837" w:type="dxa"/>
          </w:tcPr>
          <w:p w14:paraId="593E764B" w14:textId="77777777" w:rsidR="00A13722" w:rsidRPr="00860C82" w:rsidRDefault="00A13722" w:rsidP="00F97D44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>Урок открытия новых знаний</w:t>
            </w:r>
          </w:p>
          <w:p w14:paraId="4C4D09FD" w14:textId="77777777" w:rsidR="0082444A" w:rsidRPr="0082444A" w:rsidRDefault="00A13722" w:rsidP="0082444A">
            <w:pPr>
              <w:pStyle w:val="Compact"/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>(у</w:t>
            </w:r>
            <w:r w:rsidR="00501151" w:rsidRPr="00860C82">
              <w:rPr>
                <w:rFonts w:ascii="Times New Roman" w:hAnsi="Times New Roman" w:cs="Times New Roman"/>
                <w:lang w:val="ru-RU"/>
              </w:rPr>
              <w:t>рок формирования фонетических, грамматических и лексических навыков</w:t>
            </w:r>
            <w:r w:rsidR="00435B94" w:rsidRPr="00860C82">
              <w:rPr>
                <w:rFonts w:ascii="Times New Roman" w:hAnsi="Times New Roman" w:cs="Times New Roman"/>
                <w:lang w:val="ru-RU"/>
              </w:rPr>
              <w:t xml:space="preserve">, формирования навыка УР </w:t>
            </w:r>
            <w:r w:rsidR="003153E8" w:rsidRPr="00860C82">
              <w:rPr>
                <w:rFonts w:ascii="Times New Roman" w:hAnsi="Times New Roman" w:cs="Times New Roman"/>
                <w:lang w:val="ru-RU"/>
              </w:rPr>
              <w:t>(</w:t>
            </w:r>
            <w:r w:rsidR="0082444A" w:rsidRPr="0082444A">
              <w:rPr>
                <w:rFonts w:ascii="Times New Roman" w:hAnsi="Times New Roman" w:cs="Times New Roman"/>
                <w:lang w:val="ru-RU"/>
              </w:rPr>
              <w:t>Повторить указательные местоимения единственного числа.</w:t>
            </w:r>
          </w:p>
          <w:p w14:paraId="42851A95" w14:textId="77777777" w:rsidR="0096268B" w:rsidRPr="003A1E3B" w:rsidRDefault="0082444A" w:rsidP="0082444A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2444A">
              <w:rPr>
                <w:rFonts w:ascii="Times New Roman" w:hAnsi="Times New Roman" w:cs="Times New Roman"/>
                <w:lang w:val="ru-RU"/>
              </w:rPr>
              <w:t>Познакомиться с указательными местоимениями множественного числа, потренироваться в их употреблении</w:t>
            </w:r>
            <w:r>
              <w:rPr>
                <w:rFonts w:ascii="Times New Roman" w:hAnsi="Times New Roman" w:cs="Times New Roman"/>
                <w:lang w:val="ru-RU"/>
              </w:rPr>
              <w:t>)</w:t>
            </w:r>
          </w:p>
        </w:tc>
      </w:tr>
      <w:tr w:rsidR="0096268B" w:rsidRPr="00DE6265" w14:paraId="16FDED46" w14:textId="77777777" w:rsidTr="00435B94">
        <w:tc>
          <w:tcPr>
            <w:tcW w:w="3369" w:type="dxa"/>
          </w:tcPr>
          <w:p w14:paraId="14749D9B" w14:textId="77777777" w:rsidR="0096268B" w:rsidRPr="00860C82" w:rsidRDefault="0096268B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>Время реализации урока</w:t>
            </w:r>
          </w:p>
        </w:tc>
        <w:tc>
          <w:tcPr>
            <w:tcW w:w="6837" w:type="dxa"/>
          </w:tcPr>
          <w:p w14:paraId="58CEF79B" w14:textId="32E07BEE" w:rsidR="0096268B" w:rsidRPr="00860C82" w:rsidRDefault="001A0AD1" w:rsidP="00F97D44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45 </w:t>
            </w:r>
            <w:r w:rsidR="00674C5B" w:rsidRPr="00860C82">
              <w:rPr>
                <w:rFonts w:ascii="Times New Roman" w:hAnsi="Times New Roman" w:cs="Times New Roman"/>
                <w:lang w:val="ru-RU"/>
              </w:rPr>
              <w:t>минут</w:t>
            </w:r>
          </w:p>
        </w:tc>
      </w:tr>
      <w:tr w:rsidR="0096268B" w:rsidRPr="007B7CCE" w14:paraId="72D3CA9A" w14:textId="77777777" w:rsidTr="00435B94">
        <w:tc>
          <w:tcPr>
            <w:tcW w:w="3369" w:type="dxa"/>
          </w:tcPr>
          <w:p w14:paraId="2684427D" w14:textId="77777777" w:rsidR="0096268B" w:rsidRPr="00860C82" w:rsidRDefault="0096268B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 xml:space="preserve">Цели урока </w:t>
            </w:r>
            <w:r w:rsidRPr="00860C82">
              <w:rPr>
                <w:rFonts w:ascii="Times New Roman" w:hAnsi="Times New Roman" w:cs="Times New Roman"/>
                <w:i/>
                <w:lang w:val="ru-RU"/>
              </w:rPr>
              <w:t>(образовательные, развивающие, воспитательные)</w:t>
            </w:r>
          </w:p>
        </w:tc>
        <w:tc>
          <w:tcPr>
            <w:tcW w:w="6837" w:type="dxa"/>
          </w:tcPr>
          <w:p w14:paraId="3AF787C2" w14:textId="77777777" w:rsidR="00A13722" w:rsidRPr="00860C82" w:rsidRDefault="00435B94" w:rsidP="00F97D4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>Образовательные:</w:t>
            </w:r>
            <w:r w:rsidR="00CC0E6A" w:rsidRPr="00860C82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  <w:p w14:paraId="451FE8DB" w14:textId="77777777" w:rsidR="00A13722" w:rsidRPr="00860C82" w:rsidRDefault="00A13722" w:rsidP="00F97D4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>Обучающиеся научатся:</w:t>
            </w:r>
          </w:p>
          <w:p w14:paraId="7434E90E" w14:textId="77777777" w:rsidR="0082444A" w:rsidRPr="0009432F" w:rsidRDefault="0082444A" w:rsidP="0082444A">
            <w:pPr>
              <w:pStyle w:val="Compact"/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82444A">
              <w:rPr>
                <w:rFonts w:ascii="Times New Roman" w:hAnsi="Times New Roman" w:cs="Times New Roman"/>
                <w:lang w:val="ru-RU"/>
              </w:rPr>
              <w:t>Развитие элементарных навыков произнесения звуков английского языка и их сочетаний</w:t>
            </w:r>
            <w:r w:rsidR="0009432F">
              <w:rPr>
                <w:rFonts w:ascii="Times New Roman" w:hAnsi="Times New Roman" w:cs="Times New Roman"/>
                <w:lang w:val="ru-RU"/>
              </w:rPr>
              <w:t xml:space="preserve"> в словах </w:t>
            </w:r>
            <w:r w:rsidR="0009432F">
              <w:rPr>
                <w:rFonts w:ascii="Times New Roman" w:hAnsi="Times New Roman" w:cs="Times New Roman"/>
              </w:rPr>
              <w:t>this</w:t>
            </w:r>
            <w:r w:rsidR="0009432F" w:rsidRPr="0009432F">
              <w:rPr>
                <w:rFonts w:ascii="Times New Roman" w:hAnsi="Times New Roman" w:cs="Times New Roman"/>
                <w:lang w:val="ru-RU"/>
              </w:rPr>
              <w:t>/</w:t>
            </w:r>
            <w:r w:rsidR="0009432F">
              <w:rPr>
                <w:rFonts w:ascii="Times New Roman" w:hAnsi="Times New Roman" w:cs="Times New Roman"/>
              </w:rPr>
              <w:t>that</w:t>
            </w:r>
            <w:r w:rsidR="0009432F" w:rsidRPr="0009432F">
              <w:rPr>
                <w:rFonts w:ascii="Times New Roman" w:hAnsi="Times New Roman" w:cs="Times New Roman"/>
                <w:lang w:val="ru-RU"/>
              </w:rPr>
              <w:t>/</w:t>
            </w:r>
            <w:r w:rsidR="0009432F">
              <w:rPr>
                <w:rFonts w:ascii="Times New Roman" w:hAnsi="Times New Roman" w:cs="Times New Roman"/>
              </w:rPr>
              <w:t>these</w:t>
            </w:r>
            <w:r w:rsidR="0009432F" w:rsidRPr="0009432F">
              <w:rPr>
                <w:rFonts w:ascii="Times New Roman" w:hAnsi="Times New Roman" w:cs="Times New Roman"/>
                <w:lang w:val="ru-RU"/>
              </w:rPr>
              <w:t>/</w:t>
            </w:r>
            <w:r w:rsidR="0009432F">
              <w:rPr>
                <w:rFonts w:ascii="Times New Roman" w:hAnsi="Times New Roman" w:cs="Times New Roman"/>
              </w:rPr>
              <w:t>those</w:t>
            </w:r>
          </w:p>
          <w:p w14:paraId="2CDDB393" w14:textId="77777777" w:rsidR="0082444A" w:rsidRPr="0009432F" w:rsidRDefault="0082444A" w:rsidP="0082444A">
            <w:pPr>
              <w:pStyle w:val="Compact"/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82444A">
              <w:rPr>
                <w:rFonts w:ascii="Times New Roman" w:hAnsi="Times New Roman" w:cs="Times New Roman"/>
                <w:lang w:val="ru-RU"/>
              </w:rPr>
              <w:t xml:space="preserve">Формирование умения писать буквы и </w:t>
            </w:r>
            <w:r w:rsidR="0009432F">
              <w:rPr>
                <w:rFonts w:ascii="Times New Roman" w:hAnsi="Times New Roman" w:cs="Times New Roman"/>
                <w:lang w:val="ru-RU"/>
              </w:rPr>
              <w:t>новые слова</w:t>
            </w:r>
          </w:p>
          <w:p w14:paraId="503EE10C" w14:textId="77777777" w:rsidR="0082444A" w:rsidRPr="0082444A" w:rsidRDefault="0082444A" w:rsidP="0082444A">
            <w:pPr>
              <w:pStyle w:val="Compact"/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82444A">
              <w:rPr>
                <w:rFonts w:ascii="Times New Roman" w:hAnsi="Times New Roman" w:cs="Times New Roman"/>
                <w:lang w:val="ru-RU"/>
              </w:rPr>
              <w:t xml:space="preserve">Употребление в речи </w:t>
            </w:r>
            <w:r w:rsidR="0009432F">
              <w:rPr>
                <w:rFonts w:ascii="Times New Roman" w:hAnsi="Times New Roman" w:cs="Times New Roman"/>
                <w:lang w:val="ru-RU"/>
              </w:rPr>
              <w:t xml:space="preserve">новых </w:t>
            </w:r>
            <w:r w:rsidRPr="0082444A">
              <w:rPr>
                <w:rFonts w:ascii="Times New Roman" w:hAnsi="Times New Roman" w:cs="Times New Roman"/>
                <w:lang w:val="ru-RU"/>
              </w:rPr>
              <w:t>лексических единиц.</w:t>
            </w:r>
          </w:p>
          <w:p w14:paraId="174C709D" w14:textId="77777777" w:rsidR="0082444A" w:rsidRPr="0082444A" w:rsidRDefault="0082444A" w:rsidP="0082444A">
            <w:pPr>
              <w:pStyle w:val="Compact"/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82444A">
              <w:rPr>
                <w:rFonts w:ascii="Times New Roman" w:hAnsi="Times New Roman" w:cs="Times New Roman"/>
                <w:lang w:val="ru-RU"/>
              </w:rPr>
              <w:t>Развитие умения выражать свои коммуникативные намерения, используя знакомые грамматические средства.</w:t>
            </w:r>
          </w:p>
          <w:p w14:paraId="6A88F60C" w14:textId="77777777" w:rsidR="0082444A" w:rsidRPr="0082444A" w:rsidRDefault="0082444A" w:rsidP="0082444A">
            <w:pPr>
              <w:pStyle w:val="Compact"/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82444A">
              <w:rPr>
                <w:rFonts w:ascii="Times New Roman" w:hAnsi="Times New Roman" w:cs="Times New Roman"/>
                <w:lang w:val="ru-RU"/>
              </w:rPr>
              <w:t xml:space="preserve">Формирование умения понимать на слух речь, </w:t>
            </w:r>
            <w:r w:rsidR="0009432F">
              <w:rPr>
                <w:rFonts w:ascii="Times New Roman" w:hAnsi="Times New Roman" w:cs="Times New Roman"/>
                <w:lang w:val="ru-RU"/>
              </w:rPr>
              <w:t>содержащие новые лексические единицы.</w:t>
            </w:r>
          </w:p>
          <w:p w14:paraId="23542159" w14:textId="77777777" w:rsidR="0082444A" w:rsidRPr="0082444A" w:rsidRDefault="0082444A" w:rsidP="0082444A">
            <w:pPr>
              <w:pStyle w:val="Compact"/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82444A">
              <w:rPr>
                <w:rFonts w:ascii="Times New Roman" w:hAnsi="Times New Roman" w:cs="Times New Roman"/>
                <w:lang w:val="ru-RU"/>
              </w:rPr>
              <w:t>Чтение вслух и понимание содержания небольших текстов.</w:t>
            </w:r>
          </w:p>
          <w:p w14:paraId="6D9017E4" w14:textId="77777777" w:rsidR="0082444A" w:rsidRPr="0082444A" w:rsidRDefault="0082444A" w:rsidP="0082444A">
            <w:pPr>
              <w:pStyle w:val="Compact"/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82444A">
              <w:rPr>
                <w:rFonts w:ascii="Times New Roman" w:hAnsi="Times New Roman" w:cs="Times New Roman"/>
                <w:lang w:val="ru-RU"/>
              </w:rPr>
              <w:t>Развитие умения вести элементарный диалог.</w:t>
            </w:r>
          </w:p>
          <w:p w14:paraId="4BF16762" w14:textId="77777777" w:rsidR="0082444A" w:rsidRDefault="0082444A" w:rsidP="0082444A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2444A">
              <w:rPr>
                <w:rFonts w:ascii="Times New Roman" w:hAnsi="Times New Roman" w:cs="Times New Roman"/>
                <w:lang w:val="ru-RU"/>
              </w:rPr>
              <w:t>Формирование навыков письма.</w:t>
            </w:r>
          </w:p>
          <w:p w14:paraId="071807A0" w14:textId="77777777" w:rsidR="00CF09B8" w:rsidRPr="00332703" w:rsidRDefault="00CF09B8" w:rsidP="00F97D44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>Развивающие:</w:t>
            </w:r>
            <w:r w:rsidR="00CC0E6A" w:rsidRPr="00860C82">
              <w:rPr>
                <w:rFonts w:ascii="Times New Roman" w:hAnsi="Times New Roman" w:cs="Times New Roman"/>
                <w:lang w:val="ru-RU"/>
              </w:rPr>
              <w:t xml:space="preserve"> развитие познавательных способностей младших школьников, развитие фонематического слуха, </w:t>
            </w:r>
            <w:r w:rsidR="00A13722" w:rsidRPr="00860C82">
              <w:rPr>
                <w:rFonts w:ascii="Times New Roman" w:hAnsi="Times New Roman" w:cs="Times New Roman"/>
                <w:lang w:val="ru-RU"/>
              </w:rPr>
              <w:t xml:space="preserve">развитие </w:t>
            </w:r>
            <w:r w:rsidR="00CC0E6A" w:rsidRPr="00860C82">
              <w:rPr>
                <w:rFonts w:ascii="Times New Roman" w:hAnsi="Times New Roman" w:cs="Times New Roman"/>
                <w:lang w:val="ru-RU"/>
              </w:rPr>
              <w:t>внимания</w:t>
            </w:r>
            <w:r w:rsidR="00332703" w:rsidRPr="00332703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332703">
              <w:rPr>
                <w:rFonts w:ascii="Times New Roman" w:hAnsi="Times New Roman" w:cs="Times New Roman"/>
                <w:lang w:val="ru-RU"/>
              </w:rPr>
              <w:t>и умение выражать свои коммуникативные намерения, используя знакомые грамматические конструкции</w:t>
            </w:r>
          </w:p>
          <w:p w14:paraId="3FE9439E" w14:textId="77777777" w:rsidR="00CF09B8" w:rsidRPr="00860C82" w:rsidRDefault="00CF09B8" w:rsidP="00F97D44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 xml:space="preserve">Воспитательные: воспитание интереса к предмету «Английский язык», формирование эмоционально-оценочного отношения к миру </w:t>
            </w:r>
            <w:r w:rsidR="00CC0E6A" w:rsidRPr="00860C82">
              <w:rPr>
                <w:rFonts w:ascii="Times New Roman" w:hAnsi="Times New Roman" w:cs="Times New Roman"/>
                <w:lang w:val="ru-RU"/>
              </w:rPr>
              <w:t>и развитие культуры общения</w:t>
            </w:r>
          </w:p>
        </w:tc>
      </w:tr>
      <w:tr w:rsidR="0096268B" w:rsidRPr="007B7CCE" w14:paraId="1266B9EC" w14:textId="77777777" w:rsidTr="00435B94">
        <w:tc>
          <w:tcPr>
            <w:tcW w:w="3369" w:type="dxa"/>
          </w:tcPr>
          <w:p w14:paraId="42107DB7" w14:textId="77777777" w:rsidR="0096268B" w:rsidRPr="00860C82" w:rsidRDefault="0096268B" w:rsidP="00F97D44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lastRenderedPageBreak/>
              <w:t>Планируемые результаты</w:t>
            </w:r>
          </w:p>
        </w:tc>
        <w:tc>
          <w:tcPr>
            <w:tcW w:w="6837" w:type="dxa"/>
          </w:tcPr>
          <w:p w14:paraId="0DB3B46B" w14:textId="77777777" w:rsidR="0082444A" w:rsidRPr="004E381C" w:rsidRDefault="0082444A" w:rsidP="004E381C">
            <w:pPr>
              <w:pStyle w:val="a0"/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4E381C">
              <w:rPr>
                <w:rFonts w:ascii="Times New Roman" w:hAnsi="Times New Roman" w:cs="Times New Roman"/>
                <w:lang w:val="ru-RU"/>
              </w:rPr>
              <w:t>Личностные:</w:t>
            </w:r>
          </w:p>
          <w:p w14:paraId="421D25AB" w14:textId="77777777" w:rsidR="0082444A" w:rsidRPr="004E381C" w:rsidRDefault="0082444A" w:rsidP="004E381C">
            <w:pPr>
              <w:pStyle w:val="a0"/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4E381C">
              <w:rPr>
                <w:rFonts w:ascii="Times New Roman" w:hAnsi="Times New Roman" w:cs="Times New Roman"/>
                <w:lang w:val="ru-RU"/>
              </w:rPr>
              <w:t>– формирование основ коммуникативной культуры;</w:t>
            </w:r>
          </w:p>
          <w:p w14:paraId="733ADED2" w14:textId="77777777" w:rsidR="0082444A" w:rsidRDefault="0082444A" w:rsidP="004E381C">
            <w:pPr>
              <w:pStyle w:val="a0"/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4E381C">
              <w:rPr>
                <w:rFonts w:ascii="Times New Roman" w:hAnsi="Times New Roman" w:cs="Times New Roman"/>
                <w:lang w:val="ru-RU"/>
              </w:rPr>
              <w:t>– развитие умения самостоятельно ставить и решать личностно-значимые коммуникативные задачи и использовать имеющиеся в распоряжении речевые и неречевые средства, соблюдая правила этикета общения;</w:t>
            </w:r>
          </w:p>
          <w:p w14:paraId="348305FE" w14:textId="77777777" w:rsidR="00BA0E34" w:rsidRPr="004E381C" w:rsidRDefault="00BA0E34" w:rsidP="004E381C">
            <w:pPr>
              <w:pStyle w:val="a0"/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BA0E34">
              <w:rPr>
                <w:rFonts w:ascii="Times New Roman" w:hAnsi="Times New Roman" w:cs="Times New Roman"/>
                <w:lang w:val="ru-RU"/>
              </w:rPr>
              <w:t xml:space="preserve">– владение навыками сотрудничества </w:t>
            </w:r>
            <w:r>
              <w:rPr>
                <w:rFonts w:ascii="Times New Roman" w:hAnsi="Times New Roman" w:cs="Times New Roman"/>
                <w:lang w:val="ru-RU"/>
              </w:rPr>
              <w:t>со сверстниками в режиме онлайн;</w:t>
            </w:r>
          </w:p>
          <w:p w14:paraId="2189A3BD" w14:textId="77777777" w:rsidR="0082444A" w:rsidRPr="004E381C" w:rsidRDefault="0082444A" w:rsidP="004E381C">
            <w:pPr>
              <w:pStyle w:val="a0"/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4E381C">
              <w:rPr>
                <w:rFonts w:ascii="Times New Roman" w:hAnsi="Times New Roman" w:cs="Times New Roman"/>
                <w:lang w:val="ru-RU"/>
              </w:rPr>
              <w:t>– формирование интереса, учебных и познавательных мотивов к изучению английского языка, желанию изучать этот предмет в будущем.</w:t>
            </w:r>
          </w:p>
          <w:p w14:paraId="385B418F" w14:textId="77777777" w:rsidR="0082444A" w:rsidRPr="004E381C" w:rsidRDefault="0082444A" w:rsidP="004E381C">
            <w:pPr>
              <w:pStyle w:val="a0"/>
              <w:spacing w:after="0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4E381C">
              <w:rPr>
                <w:rFonts w:ascii="Times New Roman" w:hAnsi="Times New Roman" w:cs="Times New Roman"/>
                <w:lang w:val="ru-RU"/>
              </w:rPr>
              <w:t>Метапредметные</w:t>
            </w:r>
            <w:proofErr w:type="spellEnd"/>
            <w:r w:rsidRPr="004E381C">
              <w:rPr>
                <w:rFonts w:ascii="Times New Roman" w:hAnsi="Times New Roman" w:cs="Times New Roman"/>
                <w:lang w:val="ru-RU"/>
              </w:rPr>
              <w:t>:</w:t>
            </w:r>
          </w:p>
          <w:p w14:paraId="1FEED1C2" w14:textId="77777777" w:rsidR="0082444A" w:rsidRPr="004E381C" w:rsidRDefault="0082444A" w:rsidP="004E381C">
            <w:pPr>
              <w:pStyle w:val="a0"/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4E381C">
              <w:rPr>
                <w:rFonts w:ascii="Times New Roman" w:hAnsi="Times New Roman" w:cs="Times New Roman"/>
                <w:lang w:val="ru-RU"/>
              </w:rPr>
              <w:t>– самостоятельно ставить учебные задачи, планировать свою деятельность;</w:t>
            </w:r>
          </w:p>
          <w:p w14:paraId="27F1CBE8" w14:textId="77777777" w:rsidR="0082444A" w:rsidRPr="004E381C" w:rsidRDefault="0082444A" w:rsidP="004E381C">
            <w:pPr>
              <w:pStyle w:val="a0"/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4E381C">
              <w:rPr>
                <w:rFonts w:ascii="Times New Roman" w:hAnsi="Times New Roman" w:cs="Times New Roman"/>
                <w:lang w:val="ru-RU"/>
              </w:rPr>
              <w:t>– структурировать новые знания;</w:t>
            </w:r>
          </w:p>
          <w:p w14:paraId="02284140" w14:textId="77777777" w:rsidR="0082444A" w:rsidRPr="004E381C" w:rsidRDefault="0082444A" w:rsidP="004E381C">
            <w:pPr>
              <w:pStyle w:val="a0"/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4E381C">
              <w:rPr>
                <w:rFonts w:ascii="Times New Roman" w:hAnsi="Times New Roman" w:cs="Times New Roman"/>
                <w:lang w:val="ru-RU"/>
              </w:rPr>
              <w:t>– анализировать объекты изучения с целью выделения существенных признаков и синтезировать информацию;</w:t>
            </w:r>
          </w:p>
          <w:p w14:paraId="5D5BF00B" w14:textId="77777777" w:rsidR="0082444A" w:rsidRPr="004E381C" w:rsidRDefault="0082444A" w:rsidP="004E381C">
            <w:pPr>
              <w:pStyle w:val="a0"/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4E381C">
              <w:rPr>
                <w:rFonts w:ascii="Times New Roman" w:hAnsi="Times New Roman" w:cs="Times New Roman"/>
                <w:lang w:val="ru-RU"/>
              </w:rPr>
              <w:t>– управлять своим речевым поведением;</w:t>
            </w:r>
          </w:p>
          <w:p w14:paraId="2B14ADE4" w14:textId="77777777" w:rsidR="0082444A" w:rsidRPr="004E381C" w:rsidRDefault="0082444A" w:rsidP="004E381C">
            <w:pPr>
              <w:pStyle w:val="a0"/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4E381C">
              <w:rPr>
                <w:rFonts w:ascii="Times New Roman" w:hAnsi="Times New Roman" w:cs="Times New Roman"/>
                <w:lang w:val="ru-RU"/>
              </w:rPr>
              <w:t>– извлекать, обрабатывать и представлять информацию;</w:t>
            </w:r>
          </w:p>
          <w:p w14:paraId="535FD0C7" w14:textId="77777777" w:rsidR="004E381C" w:rsidRDefault="0082444A" w:rsidP="004E381C">
            <w:pPr>
              <w:pStyle w:val="a0"/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4E381C">
              <w:rPr>
                <w:rFonts w:ascii="Times New Roman" w:hAnsi="Times New Roman" w:cs="Times New Roman"/>
                <w:lang w:val="ru-RU"/>
              </w:rPr>
              <w:t>– учиться логически мыслить, пользоваться образцами и формулами для построения собственного речевого высказывания;</w:t>
            </w:r>
          </w:p>
          <w:p w14:paraId="1DD9510A" w14:textId="77777777" w:rsidR="00BA0E34" w:rsidRDefault="00BA0E34" w:rsidP="004E381C">
            <w:pPr>
              <w:pStyle w:val="a0"/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BA0E34">
              <w:rPr>
                <w:rFonts w:ascii="Times New Roman" w:hAnsi="Times New Roman" w:cs="Times New Roman"/>
                <w:lang w:val="ru-RU"/>
              </w:rPr>
              <w:t xml:space="preserve">– развивать умение организовывать учебное сотрудничество и совместную деятельность с учителем и сверстниками в режиме </w:t>
            </w:r>
            <w:r>
              <w:rPr>
                <w:rFonts w:ascii="Times New Roman" w:hAnsi="Times New Roman" w:cs="Times New Roman"/>
                <w:lang w:val="ru-RU"/>
              </w:rPr>
              <w:t>дистанционного обучения;</w:t>
            </w:r>
          </w:p>
          <w:p w14:paraId="3506B1F1" w14:textId="7FA57C96" w:rsidR="00BA0E34" w:rsidRDefault="00BA0E34" w:rsidP="004E381C">
            <w:pPr>
              <w:pStyle w:val="a0"/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BA0E34">
              <w:rPr>
                <w:rFonts w:ascii="Times New Roman" w:hAnsi="Times New Roman" w:cs="Times New Roman"/>
                <w:lang w:val="ru-RU"/>
              </w:rPr>
              <w:t>– работать индивидуально, в паре и группе</w:t>
            </w:r>
            <w:r>
              <w:rPr>
                <w:rFonts w:ascii="Times New Roman" w:hAnsi="Times New Roman" w:cs="Times New Roman"/>
                <w:lang w:val="ru-RU"/>
              </w:rPr>
              <w:t>;</w:t>
            </w:r>
          </w:p>
          <w:p w14:paraId="5CE54510" w14:textId="77777777" w:rsidR="0082444A" w:rsidRPr="004E381C" w:rsidRDefault="0082444A" w:rsidP="004E381C">
            <w:pPr>
              <w:pStyle w:val="a0"/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4E381C">
              <w:rPr>
                <w:rFonts w:ascii="Times New Roman" w:hAnsi="Times New Roman" w:cs="Times New Roman"/>
                <w:lang w:val="ru-RU"/>
              </w:rPr>
              <w:t>– осуществлять рефлексию при сравнении планируемого и полученного результатов.</w:t>
            </w:r>
          </w:p>
          <w:p w14:paraId="629760D6" w14:textId="77777777" w:rsidR="0082444A" w:rsidRPr="004E381C" w:rsidRDefault="0082444A" w:rsidP="004E381C">
            <w:pPr>
              <w:pStyle w:val="a0"/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4E381C">
              <w:rPr>
                <w:rFonts w:ascii="Times New Roman" w:hAnsi="Times New Roman" w:cs="Times New Roman"/>
                <w:lang w:val="ru-RU"/>
              </w:rPr>
              <w:t>Предметные:</w:t>
            </w:r>
          </w:p>
          <w:p w14:paraId="646ACC67" w14:textId="77777777" w:rsidR="0082444A" w:rsidRPr="004E381C" w:rsidRDefault="0082444A" w:rsidP="004E381C">
            <w:pPr>
              <w:pStyle w:val="a0"/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4E381C">
              <w:rPr>
                <w:rFonts w:ascii="Times New Roman" w:hAnsi="Times New Roman" w:cs="Times New Roman"/>
                <w:lang w:val="ru-RU"/>
              </w:rPr>
              <w:t>– приобретать базовые навыки говорения;</w:t>
            </w:r>
          </w:p>
          <w:p w14:paraId="70308360" w14:textId="77777777" w:rsidR="0082444A" w:rsidRPr="004E381C" w:rsidRDefault="0082444A" w:rsidP="004E381C">
            <w:pPr>
              <w:pStyle w:val="a0"/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4E381C">
              <w:rPr>
                <w:rFonts w:ascii="Times New Roman" w:hAnsi="Times New Roman" w:cs="Times New Roman"/>
                <w:lang w:val="ru-RU"/>
              </w:rPr>
              <w:t>– учиться описывать картинки с опорой на предлагаемый образец;</w:t>
            </w:r>
          </w:p>
          <w:p w14:paraId="102CF2AA" w14:textId="77777777" w:rsidR="0082444A" w:rsidRPr="004E381C" w:rsidRDefault="0082444A" w:rsidP="004E381C">
            <w:pPr>
              <w:pStyle w:val="a0"/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4E381C">
              <w:rPr>
                <w:rFonts w:ascii="Times New Roman" w:hAnsi="Times New Roman" w:cs="Times New Roman"/>
                <w:lang w:val="ru-RU"/>
              </w:rPr>
              <w:t>– развивать умение воспринимать на слух фразы;</w:t>
            </w:r>
          </w:p>
          <w:p w14:paraId="27660FBE" w14:textId="77777777" w:rsidR="0082444A" w:rsidRPr="004E381C" w:rsidRDefault="0082444A" w:rsidP="004E381C">
            <w:pPr>
              <w:pStyle w:val="a0"/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4E381C">
              <w:rPr>
                <w:rFonts w:ascii="Times New Roman" w:hAnsi="Times New Roman" w:cs="Times New Roman"/>
                <w:lang w:val="ru-RU"/>
              </w:rPr>
              <w:t xml:space="preserve">– развивать иноязычные коммуникативные умения в говорении, чтении, письме и </w:t>
            </w:r>
            <w:proofErr w:type="spellStart"/>
            <w:r w:rsidRPr="004E381C">
              <w:rPr>
                <w:rFonts w:ascii="Times New Roman" w:hAnsi="Times New Roman" w:cs="Times New Roman"/>
                <w:lang w:val="ru-RU"/>
              </w:rPr>
              <w:t>аудировании</w:t>
            </w:r>
            <w:proofErr w:type="spellEnd"/>
            <w:r w:rsidRPr="004E381C">
              <w:rPr>
                <w:rFonts w:ascii="Times New Roman" w:hAnsi="Times New Roman" w:cs="Times New Roman"/>
                <w:lang w:val="ru-RU"/>
              </w:rPr>
              <w:t>;</w:t>
            </w:r>
          </w:p>
          <w:p w14:paraId="1176B768" w14:textId="77777777" w:rsidR="00635CE6" w:rsidRPr="00860C82" w:rsidRDefault="0082444A" w:rsidP="004E381C">
            <w:pPr>
              <w:tabs>
                <w:tab w:val="left" w:pos="2415"/>
              </w:tabs>
              <w:rPr>
                <w:rFonts w:ascii="Times New Roman" w:hAnsi="Times New Roman" w:cs="Times New Roman"/>
                <w:lang w:val="ru-RU"/>
              </w:rPr>
            </w:pPr>
            <w:r w:rsidRPr="004E381C">
              <w:rPr>
                <w:rFonts w:ascii="Times New Roman" w:hAnsi="Times New Roman" w:cs="Times New Roman"/>
                <w:lang w:val="ru-RU"/>
              </w:rPr>
              <w:t xml:space="preserve">– приобретать знания о фонетической, лексической, </w:t>
            </w:r>
            <w:r w:rsidRPr="004E381C">
              <w:rPr>
                <w:rFonts w:ascii="Times New Roman" w:hAnsi="Times New Roman" w:cs="Times New Roman"/>
                <w:lang w:val="ru-RU"/>
              </w:rPr>
              <w:lastRenderedPageBreak/>
              <w:t>грамматической и орфографической сторонах речи, а также навыки оперирования данными знаниями.</w:t>
            </w:r>
          </w:p>
        </w:tc>
      </w:tr>
      <w:tr w:rsidR="0096268B" w:rsidRPr="007B7CCE" w14:paraId="25BD6723" w14:textId="77777777" w:rsidTr="00435B94">
        <w:tc>
          <w:tcPr>
            <w:tcW w:w="3369" w:type="dxa"/>
          </w:tcPr>
          <w:p w14:paraId="09F73B80" w14:textId="77777777" w:rsidR="0096268B" w:rsidRPr="00860C82" w:rsidRDefault="0096268B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lastRenderedPageBreak/>
              <w:t>Дидактическая структура урока</w:t>
            </w:r>
          </w:p>
          <w:p w14:paraId="6CB249C8" w14:textId="77777777" w:rsidR="0096268B" w:rsidRPr="00860C82" w:rsidRDefault="0096268B" w:rsidP="00F97D44">
            <w:pPr>
              <w:pStyle w:val="a0"/>
              <w:spacing w:before="0" w:after="0"/>
              <w:rPr>
                <w:rFonts w:ascii="Times New Roman" w:hAnsi="Times New Roman" w:cs="Times New Roman"/>
                <w:i/>
                <w:lang w:val="ru-RU"/>
              </w:rPr>
            </w:pPr>
            <w:r w:rsidRPr="00860C82">
              <w:rPr>
                <w:rFonts w:ascii="Times New Roman" w:hAnsi="Times New Roman" w:cs="Times New Roman"/>
                <w:i/>
                <w:lang w:val="ru-RU"/>
              </w:rPr>
              <w:t>Каким образом данный урок будет содействовать реализации новых ФГОС?</w:t>
            </w:r>
          </w:p>
        </w:tc>
        <w:tc>
          <w:tcPr>
            <w:tcW w:w="6837" w:type="dxa"/>
          </w:tcPr>
          <w:p w14:paraId="0EC564E9" w14:textId="77777777" w:rsidR="005A65D2" w:rsidRPr="00860C82" w:rsidRDefault="005A65D2" w:rsidP="00F97D44">
            <w:pPr>
              <w:pStyle w:val="Compact"/>
              <w:numPr>
                <w:ilvl w:val="1"/>
                <w:numId w:val="14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>Организационный этап</w:t>
            </w:r>
          </w:p>
          <w:p w14:paraId="45BCFDCF" w14:textId="77777777" w:rsidR="005A65D2" w:rsidRPr="00860C82" w:rsidRDefault="005A65D2" w:rsidP="00F97D44">
            <w:pPr>
              <w:pStyle w:val="Compact"/>
              <w:numPr>
                <w:ilvl w:val="1"/>
                <w:numId w:val="14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>Речевая зарядка</w:t>
            </w:r>
          </w:p>
          <w:p w14:paraId="7E61CCC1" w14:textId="77777777" w:rsidR="005A65D2" w:rsidRPr="00860C82" w:rsidRDefault="005A65D2" w:rsidP="00F97D44">
            <w:pPr>
              <w:pStyle w:val="Compact"/>
              <w:numPr>
                <w:ilvl w:val="1"/>
                <w:numId w:val="14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>Мотивационный этап</w:t>
            </w:r>
          </w:p>
          <w:p w14:paraId="08F91129" w14:textId="77777777" w:rsidR="005A65D2" w:rsidRPr="00860C82" w:rsidRDefault="005A65D2" w:rsidP="00F97D44">
            <w:pPr>
              <w:pStyle w:val="Compact"/>
              <w:numPr>
                <w:ilvl w:val="1"/>
                <w:numId w:val="14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>Этап актуализации знаний</w:t>
            </w:r>
          </w:p>
          <w:p w14:paraId="56140DE9" w14:textId="77777777" w:rsidR="005A65D2" w:rsidRPr="00860C82" w:rsidRDefault="005A65D2" w:rsidP="00F97D44">
            <w:pPr>
              <w:pStyle w:val="Compact"/>
              <w:numPr>
                <w:ilvl w:val="1"/>
                <w:numId w:val="14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>Динамическая пауза</w:t>
            </w:r>
          </w:p>
          <w:p w14:paraId="5A669070" w14:textId="77777777" w:rsidR="005A65D2" w:rsidRPr="00860C82" w:rsidRDefault="005A65D2" w:rsidP="00F97D44">
            <w:pPr>
              <w:pStyle w:val="Compact"/>
              <w:numPr>
                <w:ilvl w:val="1"/>
                <w:numId w:val="14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>Открытие «нового знания»</w:t>
            </w:r>
          </w:p>
          <w:p w14:paraId="2BC00F00" w14:textId="77777777" w:rsidR="005A65D2" w:rsidRPr="00860C82" w:rsidRDefault="005A65D2" w:rsidP="00F97D44">
            <w:pPr>
              <w:pStyle w:val="Compact"/>
              <w:numPr>
                <w:ilvl w:val="1"/>
                <w:numId w:val="14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>Усвоение новых знаний и первичная проверка понимания</w:t>
            </w:r>
          </w:p>
          <w:p w14:paraId="020C4593" w14:textId="77777777" w:rsidR="005A65D2" w:rsidRPr="00860C82" w:rsidRDefault="005A65D2" w:rsidP="00F97D44">
            <w:pPr>
              <w:pStyle w:val="Compact"/>
              <w:numPr>
                <w:ilvl w:val="1"/>
                <w:numId w:val="14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>Подведение итогов урока</w:t>
            </w:r>
          </w:p>
          <w:p w14:paraId="2BD5D253" w14:textId="77777777" w:rsidR="005A65D2" w:rsidRPr="00860C82" w:rsidRDefault="005A65D2" w:rsidP="00F97D44">
            <w:pPr>
              <w:pStyle w:val="Compact"/>
              <w:numPr>
                <w:ilvl w:val="1"/>
                <w:numId w:val="14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>Информация о домашнем задании</w:t>
            </w:r>
          </w:p>
          <w:p w14:paraId="44F27D4A" w14:textId="2405F365" w:rsidR="0096268B" w:rsidRPr="005B09C6" w:rsidRDefault="008E2907" w:rsidP="00F97D44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>Приобретение начальных навыков общения в устной и письменной форме с носителями иностранного языка на основе своих речевых возможностей и потребностей</w:t>
            </w:r>
            <w:r w:rsidR="001A0AD1">
              <w:rPr>
                <w:rFonts w:ascii="Times New Roman" w:hAnsi="Times New Roman" w:cs="Times New Roman"/>
                <w:lang w:val="ru-RU"/>
              </w:rPr>
              <w:t>.</w:t>
            </w:r>
          </w:p>
        </w:tc>
      </w:tr>
      <w:tr w:rsidR="0096268B" w:rsidRPr="007B7CCE" w14:paraId="6ECF9882" w14:textId="77777777" w:rsidTr="00435B94">
        <w:tc>
          <w:tcPr>
            <w:tcW w:w="3369" w:type="dxa"/>
          </w:tcPr>
          <w:p w14:paraId="6E2A68BA" w14:textId="77777777" w:rsidR="0096268B" w:rsidRPr="00860C82" w:rsidRDefault="0096268B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>Дополнительная информация</w:t>
            </w:r>
          </w:p>
        </w:tc>
        <w:tc>
          <w:tcPr>
            <w:tcW w:w="6837" w:type="dxa"/>
          </w:tcPr>
          <w:p w14:paraId="6C009E8E" w14:textId="03C1F1A5" w:rsidR="0096268B" w:rsidRPr="00BA0E34" w:rsidRDefault="001A0AD1" w:rsidP="00BA0E34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При наличии технических возможностей и при </w:t>
            </w:r>
            <w:r w:rsidR="008813BA">
              <w:rPr>
                <w:rFonts w:ascii="Times New Roman" w:hAnsi="Times New Roman" w:cs="Times New Roman"/>
                <w:lang w:val="ru-RU"/>
              </w:rPr>
              <w:t>переходе на обучение с применением ДОТ урок может</w:t>
            </w:r>
            <w:r w:rsidR="004E381C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gramStart"/>
            <w:r w:rsidR="004E381C">
              <w:rPr>
                <w:rFonts w:ascii="Times New Roman" w:hAnsi="Times New Roman" w:cs="Times New Roman"/>
                <w:lang w:val="ru-RU"/>
              </w:rPr>
              <w:t>проводится</w:t>
            </w:r>
            <w:proofErr w:type="gramEnd"/>
            <w:r w:rsidR="004E381C">
              <w:rPr>
                <w:rFonts w:ascii="Times New Roman" w:hAnsi="Times New Roman" w:cs="Times New Roman"/>
                <w:lang w:val="ru-RU"/>
              </w:rPr>
              <w:t xml:space="preserve"> в </w:t>
            </w:r>
            <w:r w:rsidR="008813BA">
              <w:rPr>
                <w:rFonts w:ascii="Times New Roman" w:hAnsi="Times New Roman" w:cs="Times New Roman"/>
                <w:lang w:val="ru-RU"/>
              </w:rPr>
              <w:t xml:space="preserve">онлайн формате </w:t>
            </w:r>
            <w:r w:rsidR="001535AF">
              <w:rPr>
                <w:rFonts w:ascii="Times New Roman" w:hAnsi="Times New Roman" w:cs="Times New Roman"/>
                <w:lang w:val="ru-RU"/>
              </w:rPr>
              <w:t xml:space="preserve">на образовательной платформе </w:t>
            </w:r>
            <w:r w:rsidR="008813BA" w:rsidRPr="00BC6F6C">
              <w:rPr>
                <w:rFonts w:ascii="Times New Roman" w:hAnsi="Times New Roman" w:cs="Times New Roman"/>
                <w:b/>
                <w:bCs/>
                <w:lang w:val="ru-RU"/>
              </w:rPr>
              <w:t>УЧИ.РУ, в СФЕРУМ</w:t>
            </w:r>
            <w:r w:rsidR="008813BA">
              <w:rPr>
                <w:rFonts w:ascii="Times New Roman" w:hAnsi="Times New Roman" w:cs="Times New Roman"/>
                <w:lang w:val="ru-RU"/>
              </w:rPr>
              <w:t xml:space="preserve"> и т.д.</w:t>
            </w:r>
          </w:p>
        </w:tc>
      </w:tr>
      <w:tr w:rsidR="0096268B" w:rsidRPr="00545A62" w14:paraId="06DAADB3" w14:textId="77777777" w:rsidTr="00435B94">
        <w:tc>
          <w:tcPr>
            <w:tcW w:w="3369" w:type="dxa"/>
          </w:tcPr>
          <w:p w14:paraId="4C31440F" w14:textId="77777777" w:rsidR="0096268B" w:rsidRPr="00860C82" w:rsidRDefault="0096268B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>Вид мультимедиа компонента (</w:t>
            </w:r>
            <w:r w:rsidRPr="00860C82">
              <w:rPr>
                <w:rFonts w:ascii="Times New Roman" w:hAnsi="Times New Roman" w:cs="Times New Roman"/>
                <w:i/>
                <w:lang w:val="ru-RU"/>
              </w:rPr>
              <w:t>презентация, видео, электронная</w:t>
            </w:r>
            <w:r w:rsidR="00F97D44">
              <w:rPr>
                <w:rFonts w:ascii="Times New Roman" w:hAnsi="Times New Roman" w:cs="Times New Roman"/>
                <w:i/>
                <w:lang w:val="ru-RU"/>
              </w:rPr>
              <w:t xml:space="preserve"> </w:t>
            </w:r>
            <w:r w:rsidRPr="00860C82">
              <w:rPr>
                <w:rFonts w:ascii="Times New Roman" w:hAnsi="Times New Roman" w:cs="Times New Roman"/>
                <w:i/>
                <w:lang w:val="ru-RU"/>
              </w:rPr>
              <w:t>таблица, др.)</w:t>
            </w:r>
          </w:p>
        </w:tc>
        <w:tc>
          <w:tcPr>
            <w:tcW w:w="6837" w:type="dxa"/>
          </w:tcPr>
          <w:p w14:paraId="1DCFE32A" w14:textId="77E17F8F" w:rsidR="00A53011" w:rsidRPr="00BC6F6C" w:rsidRDefault="008813BA" w:rsidP="00F97D44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BC6F6C">
              <w:rPr>
                <w:rFonts w:ascii="Times New Roman" w:hAnsi="Times New Roman" w:cs="Times New Roman"/>
                <w:b/>
                <w:bCs/>
              </w:rPr>
              <w:t>MS PowerPoint</w:t>
            </w:r>
          </w:p>
          <w:p w14:paraId="4B4A9248" w14:textId="77777777" w:rsidR="00395234" w:rsidRPr="00860C82" w:rsidRDefault="00395234" w:rsidP="00F97D44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96268B" w:rsidRPr="007B7CCE" w14:paraId="3D23C587" w14:textId="77777777" w:rsidTr="00435B94">
        <w:tc>
          <w:tcPr>
            <w:tcW w:w="10206" w:type="dxa"/>
            <w:gridSpan w:val="2"/>
          </w:tcPr>
          <w:p w14:paraId="0E4661D4" w14:textId="77777777" w:rsidR="0096268B" w:rsidRPr="00860C82" w:rsidRDefault="0096268B" w:rsidP="004E381C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>Ресурсы, оборудование и материалы</w:t>
            </w:r>
            <w:r w:rsidR="00635CE6" w:rsidRPr="00860C82">
              <w:rPr>
                <w:rFonts w:ascii="Times New Roman" w:hAnsi="Times New Roman" w:cs="Times New Roman"/>
                <w:lang w:val="ru-RU"/>
              </w:rPr>
              <w:t>: учебник, компьютер</w:t>
            </w:r>
          </w:p>
        </w:tc>
      </w:tr>
      <w:tr w:rsidR="0096268B" w:rsidRPr="007B7CCE" w14:paraId="41BA9768" w14:textId="77777777" w:rsidTr="00435B94">
        <w:tc>
          <w:tcPr>
            <w:tcW w:w="10206" w:type="dxa"/>
            <w:gridSpan w:val="2"/>
          </w:tcPr>
          <w:p w14:paraId="205D98C6" w14:textId="77777777" w:rsidR="0096268B" w:rsidRPr="00860C82" w:rsidRDefault="0096268B" w:rsidP="00C51D48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>Список учебной и дополнительной литературы</w:t>
            </w:r>
            <w:r w:rsidR="007F5173" w:rsidRPr="00860C82">
              <w:rPr>
                <w:rFonts w:ascii="Times New Roman" w:hAnsi="Times New Roman" w:cs="Times New Roman"/>
                <w:lang w:val="ru-RU"/>
              </w:rPr>
              <w:t xml:space="preserve">: </w:t>
            </w:r>
            <w:proofErr w:type="gramStart"/>
            <w:r w:rsidR="00B2144C" w:rsidRPr="00860C82">
              <w:rPr>
                <w:rFonts w:ascii="Times New Roman" w:hAnsi="Times New Roman" w:cs="Times New Roman"/>
                <w:lang w:val="ru-RU"/>
              </w:rPr>
              <w:t>Учебник</w:t>
            </w:r>
            <w:r w:rsidR="008E2907" w:rsidRPr="00860C82">
              <w:rPr>
                <w:rFonts w:ascii="Times New Roman" w:hAnsi="Times New Roman" w:cs="Times New Roman"/>
                <w:lang w:val="ru-RU"/>
              </w:rPr>
              <w:t xml:space="preserve">  О.В.</w:t>
            </w:r>
            <w:proofErr w:type="gramEnd"/>
            <w:r w:rsidR="008E2907" w:rsidRPr="00860C82">
              <w:rPr>
                <w:rFonts w:ascii="Times New Roman" w:hAnsi="Times New Roman" w:cs="Times New Roman"/>
                <w:lang w:val="ru-RU"/>
              </w:rPr>
              <w:t xml:space="preserve"> Афанасьева, И.В. Михеева, </w:t>
            </w:r>
            <w:r w:rsidR="00B2144C" w:rsidRPr="00860C82">
              <w:rPr>
                <w:rFonts w:ascii="Times New Roman" w:hAnsi="Times New Roman" w:cs="Times New Roman"/>
                <w:lang w:val="ru-RU"/>
              </w:rPr>
              <w:t>«Английский язык.</w:t>
            </w:r>
            <w:r w:rsidR="00C51D48">
              <w:rPr>
                <w:rFonts w:ascii="Times New Roman" w:hAnsi="Times New Roman" w:cs="Times New Roman"/>
                <w:lang w:val="ru-RU"/>
              </w:rPr>
              <w:t>3</w:t>
            </w:r>
            <w:r w:rsidR="00B2144C" w:rsidRPr="00860C82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="00B2144C" w:rsidRPr="00860C82">
              <w:rPr>
                <w:rFonts w:ascii="Times New Roman" w:hAnsi="Times New Roman" w:cs="Times New Roman"/>
                <w:lang w:val="ru-RU"/>
              </w:rPr>
              <w:t>кл</w:t>
            </w:r>
            <w:proofErr w:type="spellEnd"/>
            <w:r w:rsidR="00B2144C" w:rsidRPr="00860C82">
              <w:rPr>
                <w:rFonts w:ascii="Times New Roman" w:hAnsi="Times New Roman" w:cs="Times New Roman"/>
                <w:lang w:val="ru-RU"/>
              </w:rPr>
              <w:t>. » - М.: Дрофа, 201</w:t>
            </w:r>
            <w:r w:rsidR="00C51D48">
              <w:rPr>
                <w:rFonts w:ascii="Times New Roman" w:hAnsi="Times New Roman" w:cs="Times New Roman"/>
                <w:lang w:val="ru-RU"/>
              </w:rPr>
              <w:t>7</w:t>
            </w:r>
          </w:p>
        </w:tc>
      </w:tr>
      <w:tr w:rsidR="00333991" w:rsidRPr="007B7CCE" w14:paraId="6F4BBCD4" w14:textId="77777777" w:rsidTr="00435B94">
        <w:tc>
          <w:tcPr>
            <w:tcW w:w="10206" w:type="dxa"/>
            <w:gridSpan w:val="2"/>
          </w:tcPr>
          <w:p w14:paraId="2E4F4274" w14:textId="2C3E8418" w:rsidR="00333991" w:rsidRDefault="00333991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 xml:space="preserve">Ссылки на использованные </w:t>
            </w:r>
            <w:r w:rsidR="008813BA">
              <w:rPr>
                <w:rFonts w:ascii="Times New Roman" w:hAnsi="Times New Roman" w:cs="Times New Roman"/>
                <w:lang w:val="ru-RU"/>
              </w:rPr>
              <w:t>ЦОР</w:t>
            </w:r>
            <w:r w:rsidR="00BA0E34">
              <w:rPr>
                <w:rFonts w:ascii="Times New Roman" w:hAnsi="Times New Roman" w:cs="Times New Roman"/>
                <w:lang w:val="ru-RU"/>
              </w:rPr>
              <w:t>:</w:t>
            </w:r>
          </w:p>
          <w:p w14:paraId="755E631C" w14:textId="0D1824FA" w:rsidR="008813BA" w:rsidRPr="005005E7" w:rsidRDefault="008813BA" w:rsidP="00596F31">
            <w:pPr>
              <w:pStyle w:val="a0"/>
              <w:numPr>
                <w:ilvl w:val="2"/>
                <w:numId w:val="14"/>
              </w:numPr>
              <w:spacing w:before="0" w:after="0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5005E7">
              <w:rPr>
                <w:rFonts w:ascii="Times New Roman" w:hAnsi="Times New Roman" w:cs="Times New Roman"/>
                <w:b/>
                <w:bCs/>
                <w:lang w:val="ru-RU"/>
              </w:rPr>
              <w:t>ЦОР «</w:t>
            </w:r>
            <w:proofErr w:type="spellStart"/>
            <w:r w:rsidRPr="005005E7">
              <w:rPr>
                <w:rFonts w:ascii="Times New Roman" w:hAnsi="Times New Roman" w:cs="Times New Roman"/>
                <w:b/>
                <w:bCs/>
                <w:lang w:val="ru-RU"/>
              </w:rPr>
              <w:t>ЯКласс</w:t>
            </w:r>
            <w:proofErr w:type="spellEnd"/>
            <w:r w:rsidRPr="005005E7">
              <w:rPr>
                <w:rFonts w:ascii="Times New Roman" w:hAnsi="Times New Roman" w:cs="Times New Roman"/>
                <w:b/>
                <w:bCs/>
                <w:lang w:val="ru-RU"/>
              </w:rPr>
              <w:t>»</w:t>
            </w:r>
          </w:p>
          <w:p w14:paraId="724F3CC1" w14:textId="16CDF3F0" w:rsidR="005005E7" w:rsidRDefault="005227B5" w:rsidP="005005E7">
            <w:pPr>
              <w:pStyle w:val="a0"/>
              <w:spacing w:before="0" w:after="0"/>
              <w:ind w:left="1920"/>
              <w:rPr>
                <w:rStyle w:val="ad"/>
                <w:rFonts w:ascii="Times New Roman" w:hAnsi="Times New Roman" w:cs="Times New Roman"/>
                <w:lang w:val="ru-RU"/>
              </w:rPr>
            </w:pPr>
            <w:r>
              <w:fldChar w:fldCharType="begin"/>
            </w:r>
            <w:r w:rsidRPr="007B7CCE">
              <w:rPr>
                <w:lang w:val="ru-RU"/>
              </w:rPr>
              <w:instrText xml:space="preserve"> </w:instrText>
            </w:r>
            <w:r>
              <w:instrText>HYPERLINK</w:instrText>
            </w:r>
            <w:r w:rsidRPr="007B7CCE">
              <w:rPr>
                <w:lang w:val="ru-RU"/>
              </w:rPr>
              <w:instrText xml:space="preserve"> "</w:instrText>
            </w:r>
            <w:r>
              <w:instrText>https</w:instrText>
            </w:r>
            <w:r w:rsidRPr="007B7CCE">
              <w:rPr>
                <w:lang w:val="ru-RU"/>
              </w:rPr>
              <w:instrText>://</w:instrText>
            </w:r>
            <w:r>
              <w:instrText>www</w:instrText>
            </w:r>
            <w:r w:rsidRPr="007B7CCE">
              <w:rPr>
                <w:lang w:val="ru-RU"/>
              </w:rPr>
              <w:instrText>.</w:instrText>
            </w:r>
            <w:r>
              <w:instrText>yaklass</w:instrText>
            </w:r>
            <w:r w:rsidRPr="007B7CCE">
              <w:rPr>
                <w:lang w:val="ru-RU"/>
              </w:rPr>
              <w:instrText>.</w:instrText>
            </w:r>
            <w:r>
              <w:instrText>ru</w:instrText>
            </w:r>
            <w:r w:rsidRPr="007B7CCE">
              <w:rPr>
                <w:lang w:val="ru-RU"/>
              </w:rPr>
              <w:instrText>/</w:instrText>
            </w:r>
            <w:r>
              <w:instrText>SubjectEditor</w:instrText>
            </w:r>
            <w:r w:rsidRPr="007B7CCE">
              <w:rPr>
                <w:lang w:val="ru-RU"/>
              </w:rPr>
              <w:instrText>/</w:instrText>
            </w:r>
            <w:r>
              <w:instrText>EducationProgramPublicationSettings</w:instrText>
            </w:r>
            <w:r w:rsidRPr="007B7CCE">
              <w:rPr>
                <w:lang w:val="ru-RU"/>
              </w:rPr>
              <w:instrText xml:space="preserve">" </w:instrText>
            </w:r>
            <w:r>
              <w:fldChar w:fldCharType="separate"/>
            </w:r>
            <w:r w:rsidR="005005E7" w:rsidRPr="003541CE">
              <w:rPr>
                <w:rStyle w:val="ad"/>
                <w:rFonts w:ascii="Times New Roman" w:hAnsi="Times New Roman" w:cs="Times New Roman"/>
                <w:lang w:val="ru-RU"/>
              </w:rPr>
              <w:t>https://www.yaklass.ru/SubjectEditor/EducationProgramPublicationSettings</w:t>
            </w:r>
            <w:r>
              <w:rPr>
                <w:rStyle w:val="ad"/>
                <w:rFonts w:ascii="Times New Roman" w:hAnsi="Times New Roman" w:cs="Times New Roman"/>
                <w:lang w:val="ru-RU"/>
              </w:rPr>
              <w:fldChar w:fldCharType="end"/>
            </w:r>
          </w:p>
          <w:p w14:paraId="2233ED4E" w14:textId="77777777" w:rsidR="00174BAE" w:rsidRDefault="00174BAE" w:rsidP="00174BAE">
            <w:pPr>
              <w:pStyle w:val="a0"/>
              <w:tabs>
                <w:tab w:val="left" w:pos="2008"/>
              </w:tabs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ab/>
              <w:t xml:space="preserve">(творческое задание в форме «вопрос с открытым ответом»: составить </w:t>
            </w:r>
          </w:p>
          <w:p w14:paraId="595F19F3" w14:textId="77777777" w:rsidR="00174BAE" w:rsidRDefault="00174BAE" w:rsidP="00174BAE">
            <w:pPr>
              <w:pStyle w:val="a0"/>
              <w:tabs>
                <w:tab w:val="left" w:pos="2008"/>
              </w:tabs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                                  предложение по образцу, нарисовать иллюстрацию своему предложению и </w:t>
            </w:r>
          </w:p>
          <w:p w14:paraId="7613F029" w14:textId="249BD46E" w:rsidR="00174BAE" w:rsidRDefault="00174BAE" w:rsidP="00174BAE">
            <w:pPr>
              <w:pStyle w:val="a0"/>
              <w:tabs>
                <w:tab w:val="left" w:pos="2008"/>
              </w:tabs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                                  прикрепить ответ в виде файла)</w:t>
            </w:r>
          </w:p>
          <w:p w14:paraId="5186F7C2" w14:textId="52BE633A" w:rsidR="008813BA" w:rsidRDefault="00757398" w:rsidP="008813BA">
            <w:pPr>
              <w:pStyle w:val="a0"/>
              <w:numPr>
                <w:ilvl w:val="2"/>
                <w:numId w:val="14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BC6F6C">
              <w:rPr>
                <w:rFonts w:ascii="Times New Roman" w:hAnsi="Times New Roman" w:cs="Times New Roman"/>
                <w:b/>
                <w:bCs/>
                <w:lang w:val="ru-RU"/>
              </w:rPr>
              <w:t xml:space="preserve">ЦОР «Просвещение» </w:t>
            </w:r>
            <w:r>
              <w:rPr>
                <w:rFonts w:ascii="Times New Roman" w:hAnsi="Times New Roman" w:cs="Times New Roman"/>
                <w:lang w:val="ru-RU"/>
              </w:rPr>
              <w:t>- УМК «Радужный английский»</w:t>
            </w:r>
          </w:p>
          <w:p w14:paraId="6CF17A1D" w14:textId="09313D55" w:rsidR="00596F31" w:rsidRDefault="005227B5" w:rsidP="00596F31">
            <w:pPr>
              <w:pStyle w:val="a0"/>
              <w:spacing w:before="0" w:after="0"/>
              <w:ind w:left="1920"/>
              <w:rPr>
                <w:rStyle w:val="ad"/>
                <w:rFonts w:ascii="Times New Roman" w:hAnsi="Times New Roman" w:cs="Times New Roman"/>
                <w:lang w:val="ru-RU"/>
              </w:rPr>
            </w:pPr>
            <w:r>
              <w:fldChar w:fldCharType="begin"/>
            </w:r>
            <w:r w:rsidRPr="007B7CCE">
              <w:rPr>
                <w:lang w:val="ru-RU"/>
              </w:rPr>
              <w:instrText xml:space="preserve"> </w:instrText>
            </w:r>
            <w:r>
              <w:instrText>HYPERLINK</w:instrText>
            </w:r>
            <w:r w:rsidRPr="007B7CCE">
              <w:rPr>
                <w:lang w:val="ru-RU"/>
              </w:rPr>
              <w:instrText xml:space="preserve"> "</w:instrText>
            </w:r>
            <w:r>
              <w:instrText>https</w:instrText>
            </w:r>
            <w:r w:rsidRPr="007B7CCE">
              <w:rPr>
                <w:lang w:val="ru-RU"/>
              </w:rPr>
              <w:instrText>://</w:instrText>
            </w:r>
            <w:r>
              <w:instrText>media</w:instrText>
            </w:r>
            <w:r w:rsidRPr="007B7CCE">
              <w:rPr>
                <w:lang w:val="ru-RU"/>
              </w:rPr>
              <w:instrText>.</w:instrText>
            </w:r>
            <w:r>
              <w:instrText>prosv</w:instrText>
            </w:r>
            <w:r w:rsidRPr="007B7CCE">
              <w:rPr>
                <w:lang w:val="ru-RU"/>
              </w:rPr>
              <w:instrText>.</w:instrText>
            </w:r>
            <w:r>
              <w:instrText>ru</w:instrText>
            </w:r>
            <w:r w:rsidRPr="007B7CCE">
              <w:rPr>
                <w:lang w:val="ru-RU"/>
              </w:rPr>
              <w:instrText>/</w:instrText>
            </w:r>
            <w:r>
              <w:instrText>content</w:instrText>
            </w:r>
            <w:r w:rsidRPr="007B7CCE">
              <w:rPr>
                <w:lang w:val="ru-RU"/>
              </w:rPr>
              <w:instrText>/?</w:instrText>
            </w:r>
            <w:r>
              <w:instrText>klass</w:instrText>
            </w:r>
            <w:r w:rsidRPr="007B7CCE">
              <w:rPr>
                <w:lang w:val="ru-RU"/>
              </w:rPr>
              <w:instrText>=3&amp;</w:instrText>
            </w:r>
            <w:r>
              <w:instrText>subject</w:instrText>
            </w:r>
            <w:r w:rsidRPr="007B7CCE">
              <w:rPr>
                <w:lang w:val="ru-RU"/>
              </w:rPr>
              <w:instrText xml:space="preserve">=8" </w:instrText>
            </w:r>
            <w:r>
              <w:fldChar w:fldCharType="separate"/>
            </w:r>
            <w:r w:rsidR="00596F31" w:rsidRPr="003541CE">
              <w:rPr>
                <w:rStyle w:val="ad"/>
                <w:rFonts w:ascii="Times New Roman" w:hAnsi="Times New Roman" w:cs="Times New Roman"/>
                <w:lang w:val="ru-RU"/>
              </w:rPr>
              <w:t>https://media.prosv.ru/content/?klass=3&amp;subject=8</w:t>
            </w:r>
            <w:r>
              <w:rPr>
                <w:rStyle w:val="ad"/>
                <w:rFonts w:ascii="Times New Roman" w:hAnsi="Times New Roman" w:cs="Times New Roman"/>
                <w:lang w:val="ru-RU"/>
              </w:rPr>
              <w:fldChar w:fldCharType="end"/>
            </w:r>
          </w:p>
          <w:p w14:paraId="410A904A" w14:textId="21AE8435" w:rsidR="00174BAE" w:rsidRPr="00174BAE" w:rsidRDefault="00174BAE" w:rsidP="00596F31">
            <w:pPr>
              <w:pStyle w:val="a0"/>
              <w:spacing w:before="0" w:after="0"/>
              <w:ind w:left="1920"/>
              <w:rPr>
                <w:rFonts w:ascii="Times New Roman" w:hAnsi="Times New Roman" w:cs="Times New Roman"/>
                <w:lang w:val="ru-RU"/>
              </w:rPr>
            </w:pPr>
            <w:r w:rsidRPr="00174BAE">
              <w:rPr>
                <w:rStyle w:val="ad"/>
                <w:lang w:val="ru-RU"/>
              </w:rPr>
              <w:t>(</w:t>
            </w:r>
            <w:r>
              <w:rPr>
                <w:rStyle w:val="ad"/>
                <w:lang w:val="ru-RU"/>
              </w:rPr>
              <w:t>учебник, по которому работают обучающиеся на данном уроке и дома)</w:t>
            </w:r>
          </w:p>
          <w:p w14:paraId="01C79F2A" w14:textId="1957A76B" w:rsidR="00596F31" w:rsidRPr="00BC6F6C" w:rsidRDefault="00596F31" w:rsidP="008813BA">
            <w:pPr>
              <w:pStyle w:val="a0"/>
              <w:numPr>
                <w:ilvl w:val="2"/>
                <w:numId w:val="14"/>
              </w:numPr>
              <w:spacing w:before="0" w:after="0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BC6F6C">
              <w:rPr>
                <w:rFonts w:ascii="Times New Roman" w:hAnsi="Times New Roman" w:cs="Times New Roman"/>
                <w:b/>
                <w:bCs/>
                <w:lang w:val="ru-RU"/>
              </w:rPr>
              <w:t>ЦОР «</w:t>
            </w:r>
            <w:proofErr w:type="spellStart"/>
            <w:r w:rsidRPr="00BC6F6C">
              <w:rPr>
                <w:rFonts w:ascii="Times New Roman" w:hAnsi="Times New Roman" w:cs="Times New Roman"/>
                <w:b/>
                <w:bCs/>
                <w:lang w:val="ru-RU"/>
              </w:rPr>
              <w:t>Учи.РУ</w:t>
            </w:r>
            <w:proofErr w:type="spellEnd"/>
            <w:r w:rsidRPr="00BC6F6C">
              <w:rPr>
                <w:rFonts w:ascii="Times New Roman" w:hAnsi="Times New Roman" w:cs="Times New Roman"/>
                <w:b/>
                <w:bCs/>
                <w:lang w:val="ru-RU"/>
              </w:rPr>
              <w:t>»</w:t>
            </w:r>
          </w:p>
          <w:p w14:paraId="44C10DA1" w14:textId="545031A9" w:rsidR="002F501D" w:rsidRDefault="005227B5" w:rsidP="002F501D">
            <w:pPr>
              <w:pStyle w:val="a0"/>
              <w:spacing w:before="0" w:after="0"/>
              <w:ind w:left="1920"/>
              <w:rPr>
                <w:rFonts w:ascii="Times New Roman" w:hAnsi="Times New Roman" w:cs="Times New Roman"/>
                <w:lang w:val="ru-RU"/>
              </w:rPr>
            </w:pPr>
            <w:r>
              <w:fldChar w:fldCharType="begin"/>
            </w:r>
            <w:r w:rsidRPr="007B7CCE">
              <w:rPr>
                <w:lang w:val="ru-RU"/>
              </w:rPr>
              <w:instrText xml:space="preserve"> </w:instrText>
            </w:r>
            <w:r>
              <w:instrText>HYPERLINK</w:instrText>
            </w:r>
            <w:r w:rsidRPr="007B7CCE">
              <w:rPr>
                <w:lang w:val="ru-RU"/>
              </w:rPr>
              <w:instrText xml:space="preserve"> "</w:instrText>
            </w:r>
            <w:r>
              <w:instrText>https</w:instrText>
            </w:r>
            <w:r w:rsidRPr="007B7CCE">
              <w:rPr>
                <w:lang w:val="ru-RU"/>
              </w:rPr>
              <w:instrText>://</w:instrText>
            </w:r>
            <w:r>
              <w:instrText>uchi</w:instrText>
            </w:r>
            <w:r w:rsidRPr="007B7CCE">
              <w:rPr>
                <w:lang w:val="ru-RU"/>
              </w:rPr>
              <w:instrText>.</w:instrText>
            </w:r>
            <w:r>
              <w:instrText>ru</w:instrText>
            </w:r>
            <w:r w:rsidRPr="007B7CCE">
              <w:rPr>
                <w:lang w:val="ru-RU"/>
              </w:rPr>
              <w:instrText>/</w:instrText>
            </w:r>
            <w:r>
              <w:instrText>catalog</w:instrText>
            </w:r>
            <w:r w:rsidRPr="007B7CCE">
              <w:rPr>
                <w:lang w:val="ru-RU"/>
              </w:rPr>
              <w:instrText>/</w:instrText>
            </w:r>
            <w:r>
              <w:instrText>eng</w:instrText>
            </w:r>
            <w:r w:rsidRPr="007B7CCE">
              <w:rPr>
                <w:lang w:val="ru-RU"/>
              </w:rPr>
              <w:instrText>/3-</w:instrText>
            </w:r>
            <w:r>
              <w:instrText>klass</w:instrText>
            </w:r>
            <w:r w:rsidRPr="007B7CCE">
              <w:rPr>
                <w:lang w:val="ru-RU"/>
              </w:rPr>
              <w:instrText>/</w:instrText>
            </w:r>
            <w:r>
              <w:instrText>lesson</w:instrText>
            </w:r>
            <w:r w:rsidRPr="007B7CCE">
              <w:rPr>
                <w:lang w:val="ru-RU"/>
              </w:rPr>
              <w:instrText xml:space="preserve">45127" </w:instrText>
            </w:r>
            <w:r>
              <w:fldChar w:fldCharType="separate"/>
            </w:r>
            <w:r w:rsidR="002F501D" w:rsidRPr="003541CE">
              <w:rPr>
                <w:rStyle w:val="ad"/>
                <w:rFonts w:ascii="Times New Roman" w:hAnsi="Times New Roman" w:cs="Times New Roman"/>
                <w:lang w:val="ru-RU"/>
              </w:rPr>
              <w:t>https://uchi.ru/catalog/eng/3-klass/lesson45127</w:t>
            </w:r>
            <w:r>
              <w:rPr>
                <w:rStyle w:val="ad"/>
                <w:rFonts w:ascii="Times New Roman" w:hAnsi="Times New Roman" w:cs="Times New Roman"/>
                <w:lang w:val="ru-RU"/>
              </w:rPr>
              <w:fldChar w:fldCharType="end"/>
            </w:r>
          </w:p>
          <w:p w14:paraId="2EC463DA" w14:textId="3F12BA4C" w:rsidR="00596F31" w:rsidRDefault="005227B5" w:rsidP="002F501D">
            <w:pPr>
              <w:pStyle w:val="a0"/>
              <w:spacing w:before="0" w:after="0"/>
              <w:ind w:left="1920"/>
              <w:rPr>
                <w:rStyle w:val="ad"/>
                <w:rFonts w:ascii="Times New Roman" w:hAnsi="Times New Roman" w:cs="Times New Roman"/>
                <w:lang w:val="ru-RU"/>
              </w:rPr>
            </w:pPr>
            <w:r>
              <w:fldChar w:fldCharType="begin"/>
            </w:r>
            <w:r w:rsidRPr="007B7CCE">
              <w:rPr>
                <w:lang w:val="ru-RU"/>
              </w:rPr>
              <w:instrText xml:space="preserve"> </w:instrText>
            </w:r>
            <w:r>
              <w:instrText>HYPERLINK</w:instrText>
            </w:r>
            <w:r w:rsidRPr="007B7CCE">
              <w:rPr>
                <w:lang w:val="ru-RU"/>
              </w:rPr>
              <w:instrText xml:space="preserve"> "</w:instrText>
            </w:r>
            <w:r>
              <w:instrText>https</w:instrText>
            </w:r>
            <w:r w:rsidRPr="007B7CCE">
              <w:rPr>
                <w:lang w:val="ru-RU"/>
              </w:rPr>
              <w:instrText>://</w:instrText>
            </w:r>
            <w:r>
              <w:instrText>uchi</w:instrText>
            </w:r>
            <w:r w:rsidRPr="007B7CCE">
              <w:rPr>
                <w:lang w:val="ru-RU"/>
              </w:rPr>
              <w:instrText>.</w:instrText>
            </w:r>
            <w:r>
              <w:instrText>ru</w:instrText>
            </w:r>
            <w:r w:rsidRPr="007B7CCE">
              <w:rPr>
                <w:lang w:val="ru-RU"/>
              </w:rPr>
              <w:instrText>//</w:instrText>
            </w:r>
            <w:r>
              <w:instrText>teachers</w:instrText>
            </w:r>
            <w:r w:rsidRPr="007B7CCE">
              <w:rPr>
                <w:lang w:val="ru-RU"/>
              </w:rPr>
              <w:instrText>/</w:instrText>
            </w:r>
            <w:r>
              <w:instrText>cards</w:instrText>
            </w:r>
            <w:r w:rsidRPr="007B7CCE">
              <w:rPr>
                <w:lang w:val="ru-RU"/>
              </w:rPr>
              <w:instrText xml:space="preserve">/30893" </w:instrText>
            </w:r>
            <w:r>
              <w:fldChar w:fldCharType="separate"/>
            </w:r>
            <w:r w:rsidR="00596F31" w:rsidRPr="003541CE">
              <w:rPr>
                <w:rStyle w:val="ad"/>
                <w:rFonts w:ascii="Times New Roman" w:hAnsi="Times New Roman" w:cs="Times New Roman"/>
                <w:lang w:val="ru-RU"/>
              </w:rPr>
              <w:t>https://uchi.ru//teachers/cards/30893</w:t>
            </w:r>
            <w:r>
              <w:rPr>
                <w:rStyle w:val="ad"/>
                <w:rFonts w:ascii="Times New Roman" w:hAnsi="Times New Roman" w:cs="Times New Roman"/>
                <w:lang w:val="ru-RU"/>
              </w:rPr>
              <w:fldChar w:fldCharType="end"/>
            </w:r>
          </w:p>
          <w:p w14:paraId="4C81D5AB" w14:textId="2517A61E" w:rsidR="00174BAE" w:rsidRPr="00174BAE" w:rsidRDefault="00174BAE" w:rsidP="002F501D">
            <w:pPr>
              <w:pStyle w:val="a0"/>
              <w:spacing w:before="0" w:after="0"/>
              <w:ind w:left="1920"/>
              <w:rPr>
                <w:rFonts w:ascii="Times New Roman" w:hAnsi="Times New Roman" w:cs="Times New Roman"/>
                <w:lang w:val="ru-RU"/>
              </w:rPr>
            </w:pPr>
            <w:proofErr w:type="gramStart"/>
            <w:r>
              <w:rPr>
                <w:rFonts w:ascii="Times New Roman" w:hAnsi="Times New Roman" w:cs="Times New Roman"/>
                <w:lang w:val="ru-RU"/>
              </w:rPr>
              <w:t>( работа</w:t>
            </w:r>
            <w:proofErr w:type="gramEnd"/>
            <w:r>
              <w:rPr>
                <w:rFonts w:ascii="Times New Roman" w:hAnsi="Times New Roman" w:cs="Times New Roman"/>
                <w:lang w:val="ru-RU"/>
              </w:rPr>
              <w:t xml:space="preserve"> с карточками </w:t>
            </w:r>
            <w:r w:rsidR="003243A5">
              <w:rPr>
                <w:rFonts w:ascii="Times New Roman" w:hAnsi="Times New Roman" w:cs="Times New Roman"/>
                <w:lang w:val="ru-RU"/>
              </w:rPr>
              <w:t xml:space="preserve">с </w:t>
            </w:r>
            <w:proofErr w:type="spellStart"/>
            <w:r w:rsidR="003243A5">
              <w:rPr>
                <w:rFonts w:ascii="Times New Roman" w:hAnsi="Times New Roman" w:cs="Times New Roman"/>
                <w:lang w:val="ru-RU"/>
              </w:rPr>
              <w:t>видеороликами</w:t>
            </w:r>
            <w:r>
              <w:rPr>
                <w:rFonts w:ascii="Times New Roman" w:hAnsi="Times New Roman" w:cs="Times New Roman"/>
                <w:lang w:val="ru-RU"/>
              </w:rPr>
              <w:t>на</w:t>
            </w:r>
            <w:proofErr w:type="spellEnd"/>
            <w:r>
              <w:rPr>
                <w:rFonts w:ascii="Times New Roman" w:hAnsi="Times New Roman" w:cs="Times New Roman"/>
                <w:lang w:val="ru-RU"/>
              </w:rPr>
              <w:t xml:space="preserve"> отработку новых лексических единиц, их закрепление</w:t>
            </w:r>
            <w:r w:rsidR="003243A5">
              <w:rPr>
                <w:rFonts w:ascii="Times New Roman" w:hAnsi="Times New Roman" w:cs="Times New Roman"/>
                <w:lang w:val="ru-RU"/>
              </w:rPr>
              <w:t>)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  <w:p w14:paraId="4D80DF35" w14:textId="0EA150B9" w:rsidR="00596F31" w:rsidRDefault="00596F31" w:rsidP="00596F31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14:paraId="5DA28419" w14:textId="2A331551" w:rsidR="00596F31" w:rsidRDefault="00744FFC" w:rsidP="00596F31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- </w:t>
            </w:r>
            <w:r w:rsidR="00596F31">
              <w:rPr>
                <w:rFonts w:ascii="Times New Roman" w:hAnsi="Times New Roman" w:cs="Times New Roman"/>
                <w:lang w:val="ru-RU"/>
              </w:rPr>
              <w:t xml:space="preserve">Ссылки на материалы, доступные при помощи </w:t>
            </w:r>
            <w:proofErr w:type="spellStart"/>
            <w:r w:rsidR="00596F31" w:rsidRPr="00952BCF">
              <w:rPr>
                <w:rFonts w:ascii="Times New Roman" w:hAnsi="Times New Roman" w:cs="Times New Roman"/>
                <w:b/>
                <w:bCs/>
                <w:lang w:val="ru-RU"/>
              </w:rPr>
              <w:t>Яндекс.Диск</w:t>
            </w:r>
            <w:proofErr w:type="spellEnd"/>
          </w:p>
          <w:p w14:paraId="675BC6E3" w14:textId="60BBA022" w:rsidR="00952BCF" w:rsidRDefault="00734F2D" w:rsidP="00734F2D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.</w:t>
            </w:r>
            <w:r w:rsidR="00BA0E34" w:rsidRPr="00BA0E34">
              <w:rPr>
                <w:rFonts w:ascii="Times New Roman" w:hAnsi="Times New Roman" w:cs="Times New Roman"/>
                <w:lang w:val="ru-RU"/>
              </w:rPr>
              <w:t>Песенка «Приветствие» -</w:t>
            </w:r>
            <w:r w:rsidR="00952BCF" w:rsidRPr="00952BCF">
              <w:rPr>
                <w:lang w:val="ru-RU"/>
              </w:rPr>
              <w:t xml:space="preserve"> </w:t>
            </w:r>
            <w:r w:rsidR="005227B5">
              <w:fldChar w:fldCharType="begin"/>
            </w:r>
            <w:r w:rsidR="005227B5" w:rsidRPr="007B7CCE">
              <w:rPr>
                <w:lang w:val="ru-RU"/>
              </w:rPr>
              <w:instrText xml:space="preserve"> </w:instrText>
            </w:r>
            <w:r w:rsidR="005227B5">
              <w:instrText>HYPERLINK</w:instrText>
            </w:r>
            <w:r w:rsidR="005227B5" w:rsidRPr="007B7CCE">
              <w:rPr>
                <w:lang w:val="ru-RU"/>
              </w:rPr>
              <w:instrText xml:space="preserve"> "</w:instrText>
            </w:r>
            <w:r w:rsidR="005227B5">
              <w:instrText>https</w:instrText>
            </w:r>
            <w:r w:rsidR="005227B5" w:rsidRPr="007B7CCE">
              <w:rPr>
                <w:lang w:val="ru-RU"/>
              </w:rPr>
              <w:instrText>://</w:instrText>
            </w:r>
            <w:r w:rsidR="005227B5">
              <w:instrText>disk</w:instrText>
            </w:r>
            <w:r w:rsidR="005227B5" w:rsidRPr="007B7CCE">
              <w:rPr>
                <w:lang w:val="ru-RU"/>
              </w:rPr>
              <w:instrText>.</w:instrText>
            </w:r>
            <w:r w:rsidR="005227B5">
              <w:instrText>yandex</w:instrText>
            </w:r>
            <w:r w:rsidR="005227B5" w:rsidRPr="007B7CCE">
              <w:rPr>
                <w:lang w:val="ru-RU"/>
              </w:rPr>
              <w:instrText>.</w:instrText>
            </w:r>
            <w:r w:rsidR="005227B5">
              <w:instrText>ru</w:instrText>
            </w:r>
            <w:r w:rsidR="005227B5" w:rsidRPr="007B7CCE">
              <w:rPr>
                <w:lang w:val="ru-RU"/>
              </w:rPr>
              <w:instrText>/</w:instrText>
            </w:r>
            <w:r w:rsidR="005227B5">
              <w:instrText>i</w:instrText>
            </w:r>
            <w:r w:rsidR="005227B5" w:rsidRPr="007B7CCE">
              <w:rPr>
                <w:lang w:val="ru-RU"/>
              </w:rPr>
              <w:instrText>/</w:instrText>
            </w:r>
            <w:r w:rsidR="005227B5">
              <w:instrText>jLLtLkJfLAaGhw</w:instrText>
            </w:r>
            <w:r w:rsidR="005227B5" w:rsidRPr="007B7CCE">
              <w:rPr>
                <w:lang w:val="ru-RU"/>
              </w:rPr>
              <w:instrText xml:space="preserve">" </w:instrText>
            </w:r>
            <w:r w:rsidR="005227B5">
              <w:fldChar w:fldCharType="separate"/>
            </w:r>
            <w:r w:rsidR="00952BCF" w:rsidRPr="003541CE">
              <w:rPr>
                <w:rStyle w:val="ad"/>
                <w:rFonts w:ascii="Times New Roman" w:hAnsi="Times New Roman" w:cs="Times New Roman"/>
                <w:lang w:val="ru-RU"/>
              </w:rPr>
              <w:t>https://disk.yandex.ru/i/jLLtLkJfLAaGhw</w:t>
            </w:r>
            <w:r w:rsidR="005227B5">
              <w:rPr>
                <w:rStyle w:val="ad"/>
                <w:rFonts w:ascii="Times New Roman" w:hAnsi="Times New Roman" w:cs="Times New Roman"/>
                <w:lang w:val="ru-RU"/>
              </w:rPr>
              <w:fldChar w:fldCharType="end"/>
            </w:r>
          </w:p>
          <w:p w14:paraId="18FB133E" w14:textId="3783FAD7" w:rsidR="00952BCF" w:rsidRDefault="00952BCF" w:rsidP="00734F2D">
            <w:pPr>
              <w:pStyle w:val="a0"/>
              <w:rPr>
                <w:rFonts w:ascii="Times New Roman" w:hAnsi="Times New Roman" w:cs="Times New Roman"/>
              </w:rPr>
            </w:pPr>
            <w:r w:rsidRPr="00952BCF">
              <w:rPr>
                <w:rFonts w:ascii="Times New Roman" w:hAnsi="Times New Roman" w:cs="Times New Roman"/>
              </w:rPr>
              <w:t xml:space="preserve">2. </w:t>
            </w:r>
            <w:r>
              <w:rPr>
                <w:rFonts w:ascii="Times New Roman" w:hAnsi="Times New Roman" w:cs="Times New Roman"/>
                <w:lang w:val="ru-RU"/>
              </w:rPr>
              <w:t>Песенка</w:t>
            </w:r>
            <w:r w:rsidRPr="00952BCF">
              <w:rPr>
                <w:rFonts w:ascii="Times New Roman" w:hAnsi="Times New Roman" w:cs="Times New Roman"/>
              </w:rPr>
              <w:t xml:space="preserve"> – </w:t>
            </w:r>
            <w:r>
              <w:rPr>
                <w:rFonts w:ascii="Times New Roman" w:hAnsi="Times New Roman" w:cs="Times New Roman"/>
              </w:rPr>
              <w:t>What</w:t>
            </w:r>
            <w:r w:rsidRPr="00952BCF">
              <w:rPr>
                <w:rFonts w:ascii="Times New Roman" w:hAnsi="Times New Roman" w:cs="Times New Roman"/>
              </w:rPr>
              <w:t>’</w:t>
            </w:r>
            <w:r>
              <w:rPr>
                <w:rFonts w:ascii="Times New Roman" w:hAnsi="Times New Roman" w:cs="Times New Roman"/>
              </w:rPr>
              <w:t>s</w:t>
            </w:r>
            <w:r w:rsidRPr="00952BCF">
              <w:rPr>
                <w:rFonts w:ascii="Times New Roman" w:hAnsi="Times New Roman" w:cs="Times New Roman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</w:rPr>
              <w:t>this?/</w:t>
            </w:r>
            <w:proofErr w:type="gramEnd"/>
            <w:r>
              <w:rPr>
                <w:rFonts w:ascii="Times New Roman" w:hAnsi="Times New Roman" w:cs="Times New Roman"/>
              </w:rPr>
              <w:t xml:space="preserve">What’s that? - </w:t>
            </w:r>
            <w:hyperlink r:id="rId8" w:history="1">
              <w:r w:rsidR="002F501D" w:rsidRPr="003541CE">
                <w:rPr>
                  <w:rStyle w:val="ad"/>
                  <w:rFonts w:ascii="Times New Roman" w:hAnsi="Times New Roman" w:cs="Times New Roman"/>
                </w:rPr>
                <w:t>https://disk.yandex.ru/i/w_zHqvSwtiS1nw</w:t>
              </w:r>
            </w:hyperlink>
          </w:p>
          <w:p w14:paraId="0FD370A2" w14:textId="2797274D" w:rsidR="00BA0E34" w:rsidRDefault="00952BCF" w:rsidP="00734F2D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2F501D">
              <w:rPr>
                <w:rFonts w:ascii="Times New Roman" w:hAnsi="Times New Roman" w:cs="Times New Roman"/>
                <w:lang w:val="ru-RU"/>
              </w:rPr>
              <w:t>3</w:t>
            </w:r>
            <w:r w:rsidR="00734F2D">
              <w:rPr>
                <w:rFonts w:ascii="Times New Roman" w:hAnsi="Times New Roman" w:cs="Times New Roman"/>
                <w:lang w:val="ru-RU"/>
              </w:rPr>
              <w:t>.</w:t>
            </w:r>
            <w:r w:rsidR="0009432F">
              <w:rPr>
                <w:rFonts w:ascii="Times New Roman" w:hAnsi="Times New Roman" w:cs="Times New Roman"/>
                <w:lang w:val="ru-RU"/>
              </w:rPr>
              <w:t>П</w:t>
            </w:r>
            <w:r w:rsidR="00BA0E34" w:rsidRPr="00BA0E34">
              <w:rPr>
                <w:rFonts w:ascii="Times New Roman" w:hAnsi="Times New Roman" w:cs="Times New Roman"/>
                <w:lang w:val="ru-RU"/>
              </w:rPr>
              <w:t>есенка </w:t>
            </w:r>
            <w:r w:rsidR="00734F2D">
              <w:rPr>
                <w:rFonts w:ascii="Times New Roman" w:hAnsi="Times New Roman" w:cs="Times New Roman"/>
                <w:lang w:val="ru-RU"/>
              </w:rPr>
              <w:t>– «</w:t>
            </w:r>
            <w:r w:rsidR="00BA0E34" w:rsidRPr="00BA0E34">
              <w:rPr>
                <w:rFonts w:ascii="Times New Roman" w:hAnsi="Times New Roman" w:cs="Times New Roman"/>
                <w:lang w:val="ru-RU"/>
              </w:rPr>
              <w:t>Физкультминутка</w:t>
            </w:r>
            <w:r w:rsidR="00734F2D">
              <w:rPr>
                <w:rFonts w:ascii="Times New Roman" w:hAnsi="Times New Roman" w:cs="Times New Roman"/>
                <w:lang w:val="ru-RU"/>
              </w:rPr>
              <w:t>»</w:t>
            </w:r>
            <w:r w:rsidR="00BA0E34" w:rsidRPr="00BA0E34">
              <w:rPr>
                <w:rFonts w:ascii="Times New Roman" w:hAnsi="Times New Roman" w:cs="Times New Roman"/>
                <w:lang w:val="ru-RU"/>
              </w:rPr>
              <w:t xml:space="preserve"> - 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5227B5">
              <w:fldChar w:fldCharType="begin"/>
            </w:r>
            <w:r w:rsidR="005227B5" w:rsidRPr="007B7CCE">
              <w:rPr>
                <w:lang w:val="ru-RU"/>
              </w:rPr>
              <w:instrText xml:space="preserve"> </w:instrText>
            </w:r>
            <w:r w:rsidR="005227B5">
              <w:instrText>HYPERLINK</w:instrText>
            </w:r>
            <w:r w:rsidR="005227B5" w:rsidRPr="007B7CCE">
              <w:rPr>
                <w:lang w:val="ru-RU"/>
              </w:rPr>
              <w:instrText xml:space="preserve"> "</w:instrText>
            </w:r>
            <w:r w:rsidR="005227B5">
              <w:instrText>https</w:instrText>
            </w:r>
            <w:r w:rsidR="005227B5" w:rsidRPr="007B7CCE">
              <w:rPr>
                <w:lang w:val="ru-RU"/>
              </w:rPr>
              <w:instrText>://</w:instrText>
            </w:r>
            <w:r w:rsidR="005227B5">
              <w:instrText>disk</w:instrText>
            </w:r>
            <w:r w:rsidR="005227B5" w:rsidRPr="007B7CCE">
              <w:rPr>
                <w:lang w:val="ru-RU"/>
              </w:rPr>
              <w:instrText>.</w:instrText>
            </w:r>
            <w:r w:rsidR="005227B5">
              <w:instrText>yandex</w:instrText>
            </w:r>
            <w:r w:rsidR="005227B5" w:rsidRPr="007B7CCE">
              <w:rPr>
                <w:lang w:val="ru-RU"/>
              </w:rPr>
              <w:instrText>.</w:instrText>
            </w:r>
            <w:r w:rsidR="005227B5">
              <w:instrText>ru</w:instrText>
            </w:r>
            <w:r w:rsidR="005227B5" w:rsidRPr="007B7CCE">
              <w:rPr>
                <w:lang w:val="ru-RU"/>
              </w:rPr>
              <w:instrText>/</w:instrText>
            </w:r>
            <w:r w:rsidR="005227B5">
              <w:instrText>i</w:instrText>
            </w:r>
            <w:r w:rsidR="005227B5" w:rsidRPr="007B7CCE">
              <w:rPr>
                <w:lang w:val="ru-RU"/>
              </w:rPr>
              <w:instrText>/</w:instrText>
            </w:r>
            <w:r w:rsidR="005227B5">
              <w:instrText>jmFNJLb</w:instrText>
            </w:r>
            <w:r w:rsidR="005227B5">
              <w:instrText>mJbn</w:instrText>
            </w:r>
            <w:r w:rsidR="005227B5" w:rsidRPr="007B7CCE">
              <w:rPr>
                <w:lang w:val="ru-RU"/>
              </w:rPr>
              <w:instrText>5</w:instrText>
            </w:r>
            <w:r w:rsidR="005227B5">
              <w:instrText>tg</w:instrText>
            </w:r>
            <w:r w:rsidR="005227B5" w:rsidRPr="007B7CCE">
              <w:rPr>
                <w:lang w:val="ru-RU"/>
              </w:rPr>
              <w:instrText xml:space="preserve">" </w:instrText>
            </w:r>
            <w:r w:rsidR="005227B5">
              <w:fldChar w:fldCharType="separate"/>
            </w:r>
            <w:r w:rsidR="002F501D" w:rsidRPr="003541CE">
              <w:rPr>
                <w:rStyle w:val="ad"/>
                <w:rFonts w:ascii="Times New Roman" w:hAnsi="Times New Roman" w:cs="Times New Roman"/>
                <w:lang w:val="ru-RU"/>
              </w:rPr>
              <w:t>https://disk.yandex.ru/i/jmFNJLbmJbn5tg</w:t>
            </w:r>
            <w:r w:rsidR="005227B5">
              <w:rPr>
                <w:rStyle w:val="ad"/>
                <w:rFonts w:ascii="Times New Roman" w:hAnsi="Times New Roman" w:cs="Times New Roman"/>
                <w:lang w:val="ru-RU"/>
              </w:rPr>
              <w:fldChar w:fldCharType="end"/>
            </w:r>
          </w:p>
          <w:p w14:paraId="49557C4E" w14:textId="7683EBF0" w:rsidR="002F501D" w:rsidRDefault="00744FFC" w:rsidP="00734F2D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- онлайн-сервисы:</w:t>
            </w:r>
          </w:p>
          <w:p w14:paraId="0F84479A" w14:textId="0817C5AC" w:rsidR="00952BCF" w:rsidRPr="00686D6F" w:rsidRDefault="005227B5" w:rsidP="00734F2D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>
              <w:lastRenderedPageBreak/>
              <w:fldChar w:fldCharType="begin"/>
            </w:r>
            <w:r w:rsidRPr="007B7CCE">
              <w:rPr>
                <w:lang w:val="ru-RU"/>
              </w:rPr>
              <w:instrText xml:space="preserve"> </w:instrText>
            </w:r>
            <w:r>
              <w:instrText>HYPERLINK</w:instrText>
            </w:r>
            <w:r w:rsidRPr="007B7CCE">
              <w:rPr>
                <w:lang w:val="ru-RU"/>
              </w:rPr>
              <w:instrText xml:space="preserve"> "</w:instrText>
            </w:r>
            <w:r>
              <w:instrText>https</w:instrText>
            </w:r>
            <w:r w:rsidRPr="007B7CCE">
              <w:rPr>
                <w:lang w:val="ru-RU"/>
              </w:rPr>
              <w:instrText>://</w:instrText>
            </w:r>
            <w:r>
              <w:instrText>learningapps</w:instrText>
            </w:r>
            <w:r w:rsidRPr="007B7CCE">
              <w:rPr>
                <w:lang w:val="ru-RU"/>
              </w:rPr>
              <w:instrText>.</w:instrText>
            </w:r>
            <w:r>
              <w:instrText>org</w:instrText>
            </w:r>
            <w:r w:rsidRPr="007B7CCE">
              <w:rPr>
                <w:lang w:val="ru-RU"/>
              </w:rPr>
              <w:instrText>/</w:instrText>
            </w:r>
            <w:r>
              <w:instrText>display</w:instrText>
            </w:r>
            <w:r w:rsidRPr="007B7CCE">
              <w:rPr>
                <w:lang w:val="ru-RU"/>
              </w:rPr>
              <w:instrText>?</w:instrText>
            </w:r>
            <w:r>
              <w:instrText>v</w:instrText>
            </w:r>
            <w:r w:rsidRPr="007B7CCE">
              <w:rPr>
                <w:lang w:val="ru-RU"/>
              </w:rPr>
              <w:instrText>=</w:instrText>
            </w:r>
            <w:r>
              <w:instrText>pjr</w:instrText>
            </w:r>
            <w:r w:rsidRPr="007B7CCE">
              <w:rPr>
                <w:lang w:val="ru-RU"/>
              </w:rPr>
              <w:instrText>4</w:instrText>
            </w:r>
            <w:r>
              <w:instrText>w</w:instrText>
            </w:r>
            <w:r w:rsidRPr="007B7CCE">
              <w:rPr>
                <w:lang w:val="ru-RU"/>
              </w:rPr>
              <w:instrText>9</w:instrText>
            </w:r>
            <w:r>
              <w:instrText>uy</w:instrText>
            </w:r>
            <w:r w:rsidRPr="007B7CCE">
              <w:rPr>
                <w:lang w:val="ru-RU"/>
              </w:rPr>
              <w:instrText xml:space="preserve">220" </w:instrText>
            </w:r>
            <w:r>
              <w:fldChar w:fldCharType="separate"/>
            </w:r>
            <w:r w:rsidR="00744FFC" w:rsidRPr="003541CE">
              <w:rPr>
                <w:rStyle w:val="ad"/>
                <w:rFonts w:ascii="Times New Roman" w:hAnsi="Times New Roman" w:cs="Times New Roman"/>
                <w:lang w:val="ru-RU"/>
              </w:rPr>
              <w:t>https://learningapps.org/display?v=pjr4w9uy220</w:t>
            </w:r>
            <w:r>
              <w:rPr>
                <w:rStyle w:val="ad"/>
                <w:rFonts w:ascii="Times New Roman" w:hAnsi="Times New Roman" w:cs="Times New Roman"/>
                <w:lang w:val="ru-RU"/>
              </w:rPr>
              <w:fldChar w:fldCharType="end"/>
            </w:r>
          </w:p>
          <w:p w14:paraId="2EF7B0F0" w14:textId="2582FF82" w:rsidR="00A574FA" w:rsidRPr="00860C82" w:rsidRDefault="00A574FA" w:rsidP="00596F31">
            <w:pPr>
              <w:pStyle w:val="a0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333991" w:rsidRPr="007B7CCE" w14:paraId="5E4F5C51" w14:textId="77777777" w:rsidTr="00435B94">
        <w:tc>
          <w:tcPr>
            <w:tcW w:w="10206" w:type="dxa"/>
            <w:gridSpan w:val="2"/>
          </w:tcPr>
          <w:p w14:paraId="47980275" w14:textId="77777777" w:rsidR="00333991" w:rsidRPr="00860C82" w:rsidRDefault="00333991" w:rsidP="00F97D44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lastRenderedPageBreak/>
              <w:t>Используемые педагогические технологии, методы и приемы</w:t>
            </w:r>
            <w:r w:rsidR="00635CE6" w:rsidRPr="00860C82">
              <w:rPr>
                <w:rFonts w:ascii="Times New Roman" w:hAnsi="Times New Roman" w:cs="Times New Roman"/>
                <w:lang w:val="ru-RU"/>
              </w:rPr>
              <w:t>:</w:t>
            </w:r>
          </w:p>
          <w:p w14:paraId="2DA31CA5" w14:textId="01070881" w:rsidR="004E381C" w:rsidRPr="004E381C" w:rsidRDefault="008813BA" w:rsidP="004E381C">
            <w:pPr>
              <w:pStyle w:val="af0"/>
              <w:shd w:val="clear" w:color="auto" w:fill="FFFFFF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1. </w:t>
            </w:r>
            <w:r w:rsidR="004E381C" w:rsidRPr="004E381C">
              <w:rPr>
                <w:rFonts w:ascii="Times New Roman" w:hAnsi="Times New Roman"/>
                <w:sz w:val="24"/>
                <w:szCs w:val="24"/>
              </w:rPr>
              <w:tab/>
              <w:t xml:space="preserve">информационно - коммуникационные технологии (демонстрация мультимедийной </w:t>
            </w:r>
            <w:proofErr w:type="gramStart"/>
            <w:r w:rsidR="004E381C" w:rsidRPr="004E381C">
              <w:rPr>
                <w:rFonts w:ascii="Times New Roman" w:hAnsi="Times New Roman"/>
                <w:sz w:val="24"/>
                <w:szCs w:val="24"/>
              </w:rPr>
              <w:t>презентации  урок</w:t>
            </w:r>
            <w:r w:rsidR="008F0569">
              <w:rPr>
                <w:rFonts w:ascii="Times New Roman" w:hAnsi="Times New Roman"/>
                <w:sz w:val="24"/>
                <w:szCs w:val="24"/>
              </w:rPr>
              <w:t>а</w:t>
            </w:r>
            <w:proofErr w:type="gramEnd"/>
            <w:r w:rsidR="008F0569">
              <w:rPr>
                <w:rFonts w:ascii="Times New Roman" w:hAnsi="Times New Roman"/>
                <w:sz w:val="24"/>
                <w:szCs w:val="24"/>
              </w:rPr>
              <w:t xml:space="preserve"> с использованием компьютера</w:t>
            </w:r>
            <w:r w:rsidR="004E381C" w:rsidRPr="004E381C">
              <w:rPr>
                <w:rFonts w:ascii="Times New Roman" w:hAnsi="Times New Roman"/>
                <w:sz w:val="24"/>
                <w:szCs w:val="24"/>
              </w:rPr>
              <w:t xml:space="preserve">); </w:t>
            </w:r>
          </w:p>
          <w:p w14:paraId="658EAD1F" w14:textId="7115C76E" w:rsidR="004E381C" w:rsidRPr="004E381C" w:rsidRDefault="004E381C" w:rsidP="004E381C">
            <w:pPr>
              <w:pStyle w:val="af0"/>
              <w:shd w:val="clear" w:color="auto" w:fill="FFFFFF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E381C">
              <w:rPr>
                <w:rFonts w:ascii="Times New Roman" w:hAnsi="Times New Roman"/>
                <w:sz w:val="24"/>
                <w:szCs w:val="24"/>
              </w:rPr>
              <w:t>2.</w:t>
            </w:r>
            <w:r w:rsidRPr="004E381C">
              <w:rPr>
                <w:rFonts w:ascii="Times New Roman" w:hAnsi="Times New Roman"/>
                <w:sz w:val="24"/>
                <w:szCs w:val="24"/>
              </w:rPr>
              <w:tab/>
            </w:r>
            <w:r w:rsidR="008813BA">
              <w:rPr>
                <w:rFonts w:ascii="Times New Roman" w:hAnsi="Times New Roman"/>
                <w:sz w:val="24"/>
                <w:szCs w:val="24"/>
              </w:rPr>
              <w:t xml:space="preserve">в режиме </w:t>
            </w:r>
            <w:proofErr w:type="spellStart"/>
            <w:r w:rsidR="008813BA">
              <w:rPr>
                <w:rFonts w:ascii="Times New Roman" w:hAnsi="Times New Roman"/>
                <w:sz w:val="24"/>
                <w:szCs w:val="24"/>
              </w:rPr>
              <w:t>провдения</w:t>
            </w:r>
            <w:proofErr w:type="spellEnd"/>
            <w:r w:rsidR="008813BA">
              <w:rPr>
                <w:rFonts w:ascii="Times New Roman" w:hAnsi="Times New Roman"/>
                <w:sz w:val="24"/>
                <w:szCs w:val="24"/>
              </w:rPr>
              <w:t xml:space="preserve"> урока в онлайн-формате: </w:t>
            </w:r>
            <w:r w:rsidRPr="004E381C">
              <w:rPr>
                <w:rFonts w:ascii="Times New Roman" w:hAnsi="Times New Roman"/>
                <w:sz w:val="24"/>
                <w:szCs w:val="24"/>
              </w:rPr>
              <w:t xml:space="preserve">интернет-технологии (организация виртуального класса на образовательной платформе, демонстрация видеофрагментов по теме </w:t>
            </w:r>
            <w:r>
              <w:rPr>
                <w:rFonts w:ascii="Times New Roman" w:hAnsi="Times New Roman"/>
                <w:sz w:val="24"/>
                <w:szCs w:val="24"/>
              </w:rPr>
              <w:t>урока и</w:t>
            </w:r>
            <w:r w:rsidRPr="004E381C">
              <w:rPr>
                <w:rFonts w:ascii="Times New Roman" w:hAnsi="Times New Roman"/>
                <w:sz w:val="24"/>
                <w:szCs w:val="24"/>
              </w:rPr>
              <w:t xml:space="preserve"> использование учителем </w:t>
            </w:r>
            <w:proofErr w:type="spellStart"/>
            <w:r w:rsidRPr="004E381C">
              <w:rPr>
                <w:rFonts w:ascii="Times New Roman" w:hAnsi="Times New Roman"/>
                <w:sz w:val="24"/>
                <w:szCs w:val="24"/>
              </w:rPr>
              <w:t>интернет-ресурсов</w:t>
            </w:r>
            <w:proofErr w:type="spellEnd"/>
            <w:r w:rsidRPr="004E381C">
              <w:rPr>
                <w:rFonts w:ascii="Times New Roman" w:hAnsi="Times New Roman"/>
                <w:sz w:val="24"/>
                <w:szCs w:val="24"/>
              </w:rPr>
              <w:t xml:space="preserve"> при подготовке; работа в открытом информационном пространстве (запись домашнего задания в электронном журнале и размещение рекомендаций по выполнению этого задания);</w:t>
            </w:r>
          </w:p>
          <w:p w14:paraId="2D946D88" w14:textId="28495B23" w:rsidR="004E381C" w:rsidRPr="00757398" w:rsidRDefault="004E381C" w:rsidP="008813BA">
            <w:pPr>
              <w:shd w:val="clear" w:color="auto" w:fill="FFFFFF"/>
              <w:jc w:val="both"/>
              <w:rPr>
                <w:rFonts w:ascii="Times New Roman" w:hAnsi="Times New Roman"/>
                <w:lang w:val="ru-RU"/>
              </w:rPr>
            </w:pPr>
          </w:p>
          <w:p w14:paraId="323ACA22" w14:textId="2EE6E4F1" w:rsidR="004E381C" w:rsidRPr="004E381C" w:rsidRDefault="008813BA" w:rsidP="004E381C">
            <w:pPr>
              <w:pStyle w:val="af0"/>
              <w:shd w:val="clear" w:color="auto" w:fill="FFFFFF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  <w:r w:rsidR="004E381C" w:rsidRPr="004E381C">
              <w:rPr>
                <w:rFonts w:ascii="Times New Roman" w:hAnsi="Times New Roman"/>
                <w:sz w:val="24"/>
                <w:szCs w:val="24"/>
              </w:rPr>
              <w:t>.</w:t>
            </w:r>
            <w:r w:rsidR="004E381C" w:rsidRPr="004E381C">
              <w:rPr>
                <w:rFonts w:ascii="Times New Roman" w:hAnsi="Times New Roman"/>
                <w:sz w:val="24"/>
                <w:szCs w:val="24"/>
              </w:rPr>
              <w:tab/>
              <w:t>развитие критического мышления учащихся через проблемное изложение материала;</w:t>
            </w:r>
          </w:p>
          <w:p w14:paraId="14693805" w14:textId="26504D61" w:rsidR="004E381C" w:rsidRPr="004E381C" w:rsidRDefault="008813BA" w:rsidP="004E381C">
            <w:pPr>
              <w:pStyle w:val="af0"/>
              <w:shd w:val="clear" w:color="auto" w:fill="FFFFFF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  <w:r w:rsidR="004E381C" w:rsidRPr="004E381C">
              <w:rPr>
                <w:rFonts w:ascii="Times New Roman" w:hAnsi="Times New Roman"/>
                <w:sz w:val="24"/>
                <w:szCs w:val="24"/>
              </w:rPr>
              <w:t>.</w:t>
            </w:r>
            <w:r w:rsidR="004E381C" w:rsidRPr="004E381C">
              <w:rPr>
                <w:rFonts w:ascii="Times New Roman" w:hAnsi="Times New Roman"/>
                <w:sz w:val="24"/>
                <w:szCs w:val="24"/>
              </w:rPr>
              <w:tab/>
              <w:t xml:space="preserve">здоровье сберегающие технологии (предупреждение переутомления учащихся путём постоянной смены видов деятельности и разнообразных приёмов работы, проведение </w:t>
            </w:r>
            <w:proofErr w:type="spellStart"/>
            <w:r w:rsidR="004E381C" w:rsidRPr="004E381C">
              <w:rPr>
                <w:rFonts w:ascii="Times New Roman" w:hAnsi="Times New Roman"/>
                <w:sz w:val="24"/>
                <w:szCs w:val="24"/>
              </w:rPr>
              <w:t>физминутки</w:t>
            </w:r>
            <w:proofErr w:type="spellEnd"/>
            <w:r w:rsidR="004E381C" w:rsidRPr="004E381C">
              <w:rPr>
                <w:rFonts w:ascii="Times New Roman" w:hAnsi="Times New Roman"/>
                <w:sz w:val="24"/>
                <w:szCs w:val="24"/>
              </w:rPr>
              <w:t>, создание благоприятной психологической и эмоциональной среды на уроке);</w:t>
            </w:r>
          </w:p>
          <w:p w14:paraId="2396DE1A" w14:textId="536C9607" w:rsidR="004E381C" w:rsidRPr="004E381C" w:rsidRDefault="008813BA" w:rsidP="004E381C">
            <w:pPr>
              <w:pStyle w:val="af0"/>
              <w:shd w:val="clear" w:color="auto" w:fill="FFFFFF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  <w:r w:rsidR="004E381C" w:rsidRPr="004E381C">
              <w:rPr>
                <w:rFonts w:ascii="Times New Roman" w:hAnsi="Times New Roman"/>
                <w:sz w:val="24"/>
                <w:szCs w:val="24"/>
              </w:rPr>
              <w:t>.</w:t>
            </w:r>
            <w:r w:rsidR="004E381C" w:rsidRPr="004E381C">
              <w:rPr>
                <w:rFonts w:ascii="Times New Roman" w:hAnsi="Times New Roman"/>
                <w:sz w:val="24"/>
                <w:szCs w:val="24"/>
              </w:rPr>
              <w:tab/>
              <w:t>использование репродуктивных, объяснительно-иллюстративных методов и метода проблемного изложения;</w:t>
            </w:r>
          </w:p>
          <w:p w14:paraId="6DD34D74" w14:textId="540D5171" w:rsidR="009B622F" w:rsidRPr="00860C82" w:rsidRDefault="008813BA" w:rsidP="004E381C">
            <w:pPr>
              <w:pStyle w:val="af0"/>
              <w:shd w:val="clear" w:color="auto" w:fill="FFFFFF"/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.</w:t>
            </w:r>
            <w:r w:rsidR="004E381C" w:rsidRPr="004E381C">
              <w:rPr>
                <w:rFonts w:ascii="Times New Roman" w:hAnsi="Times New Roman"/>
                <w:sz w:val="24"/>
                <w:szCs w:val="24"/>
              </w:rPr>
              <w:tab/>
              <w:t>использование приемов речевого взаимодействия и стимулирование речемыслительной деятельности учащихся средствами ТСО.</w:t>
            </w:r>
          </w:p>
        </w:tc>
      </w:tr>
    </w:tbl>
    <w:p w14:paraId="25956EF6" w14:textId="77777777" w:rsidR="00333991" w:rsidRPr="00860C82" w:rsidRDefault="00333991" w:rsidP="00F97D44">
      <w:pPr>
        <w:pStyle w:val="Compact"/>
        <w:spacing w:before="0" w:after="0"/>
        <w:rPr>
          <w:rFonts w:ascii="Times New Roman" w:hAnsi="Times New Roman" w:cs="Times New Roman"/>
          <w:lang w:val="ru-RU"/>
        </w:rPr>
      </w:pP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251"/>
        <w:gridCol w:w="2380"/>
        <w:gridCol w:w="2525"/>
        <w:gridCol w:w="2749"/>
      </w:tblGrid>
      <w:tr w:rsidR="005661F4" w:rsidRPr="00860C82" w14:paraId="1ED69FBE" w14:textId="77777777" w:rsidTr="007D7340">
        <w:tc>
          <w:tcPr>
            <w:tcW w:w="2251" w:type="dxa"/>
          </w:tcPr>
          <w:p w14:paraId="7D9720F4" w14:textId="7BFB8742" w:rsidR="008A410A" w:rsidRPr="00860C82" w:rsidRDefault="00333991" w:rsidP="008A410A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br w:type="page"/>
            </w:r>
            <w:r w:rsidRPr="00860C82">
              <w:rPr>
                <w:rFonts w:ascii="Times New Roman" w:hAnsi="Times New Roman" w:cs="Times New Roman"/>
                <w:b/>
                <w:lang w:val="ru-RU"/>
              </w:rPr>
              <w:t>Этап</w:t>
            </w:r>
          </w:p>
          <w:p w14:paraId="70CE9D8B" w14:textId="0C942803" w:rsidR="008A410A" w:rsidRPr="00860C82" w:rsidRDefault="008A410A" w:rsidP="00F97D44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2380" w:type="dxa"/>
          </w:tcPr>
          <w:p w14:paraId="417ED6F5" w14:textId="77777777" w:rsidR="00333991" w:rsidRPr="00860C82" w:rsidRDefault="00333991" w:rsidP="00F97D44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860C82">
              <w:rPr>
                <w:rFonts w:ascii="Times New Roman" w:hAnsi="Times New Roman" w:cs="Times New Roman"/>
                <w:b/>
                <w:lang w:val="ru-RU"/>
              </w:rPr>
              <w:t>Деятельность учителя</w:t>
            </w:r>
          </w:p>
        </w:tc>
        <w:tc>
          <w:tcPr>
            <w:tcW w:w="2525" w:type="dxa"/>
          </w:tcPr>
          <w:p w14:paraId="3A09396A" w14:textId="77777777" w:rsidR="00333991" w:rsidRPr="00860C82" w:rsidRDefault="00333991" w:rsidP="00F97D44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860C82">
              <w:rPr>
                <w:rFonts w:ascii="Times New Roman" w:hAnsi="Times New Roman" w:cs="Times New Roman"/>
                <w:b/>
                <w:lang w:val="ru-RU"/>
              </w:rPr>
              <w:t>Деятельность учащихся</w:t>
            </w:r>
          </w:p>
        </w:tc>
        <w:tc>
          <w:tcPr>
            <w:tcW w:w="2749" w:type="dxa"/>
          </w:tcPr>
          <w:p w14:paraId="0EEC6B22" w14:textId="77777777" w:rsidR="00333991" w:rsidRPr="00860C82" w:rsidRDefault="008854EF" w:rsidP="00F97D44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860C82">
              <w:rPr>
                <w:rFonts w:ascii="Times New Roman" w:hAnsi="Times New Roman" w:cs="Times New Roman"/>
                <w:b/>
                <w:lang w:val="ru-RU"/>
              </w:rPr>
              <w:t>Формируемые</w:t>
            </w:r>
            <w:r w:rsidR="00333991" w:rsidRPr="00860C82">
              <w:rPr>
                <w:rFonts w:ascii="Times New Roman" w:hAnsi="Times New Roman" w:cs="Times New Roman"/>
                <w:b/>
                <w:lang w:val="ru-RU"/>
              </w:rPr>
              <w:t xml:space="preserve"> универсальные учебные действия</w:t>
            </w:r>
          </w:p>
        </w:tc>
      </w:tr>
      <w:tr w:rsidR="005661F4" w:rsidRPr="007B7CCE" w14:paraId="077CEDF1" w14:textId="77777777" w:rsidTr="007D7340">
        <w:tc>
          <w:tcPr>
            <w:tcW w:w="2251" w:type="dxa"/>
          </w:tcPr>
          <w:p w14:paraId="2ABAEBD4" w14:textId="77777777" w:rsidR="00333991" w:rsidRPr="00860C82" w:rsidRDefault="00535D1E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>Организационный</w:t>
            </w:r>
          </w:p>
          <w:p w14:paraId="3982B5C3" w14:textId="77777777" w:rsidR="00545A62" w:rsidRDefault="00545A62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э</w:t>
            </w:r>
            <w:r w:rsidR="00535D1E" w:rsidRPr="00860C82">
              <w:rPr>
                <w:rFonts w:ascii="Times New Roman" w:hAnsi="Times New Roman" w:cs="Times New Roman"/>
                <w:lang w:val="ru-RU"/>
              </w:rPr>
              <w:t>тап</w:t>
            </w:r>
          </w:p>
          <w:p w14:paraId="1FD6BBC2" w14:textId="77777777" w:rsidR="00535D1E" w:rsidRDefault="00545A62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3 минуты </w:t>
            </w:r>
          </w:p>
          <w:p w14:paraId="3D431846" w14:textId="77777777" w:rsidR="008A410A" w:rsidRDefault="008A410A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14:paraId="726BEC8C" w14:textId="77777777" w:rsidR="008A410A" w:rsidRDefault="008A410A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14:paraId="195CB5AA" w14:textId="77777777" w:rsidR="008A410A" w:rsidRDefault="008A410A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14:paraId="0D5A33F1" w14:textId="77777777" w:rsidR="008A410A" w:rsidRDefault="008A410A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14:paraId="5A65C06E" w14:textId="77777777" w:rsidR="008A410A" w:rsidRDefault="008A410A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14:paraId="5FF5F982" w14:textId="5887521B" w:rsidR="008A410A" w:rsidRPr="00860C82" w:rsidRDefault="008A410A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2380" w:type="dxa"/>
          </w:tcPr>
          <w:p w14:paraId="1CCC04CE" w14:textId="77777777" w:rsidR="00333991" w:rsidRDefault="002A5124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Приветствие учеников. Организация начала урока.</w:t>
            </w:r>
          </w:p>
          <w:p w14:paraId="2A7C6890" w14:textId="77777777" w:rsidR="008A410A" w:rsidRDefault="008A410A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14:paraId="5AF1BACB" w14:textId="77777777" w:rsidR="008A410A" w:rsidRDefault="008A410A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14:paraId="0C02697A" w14:textId="77777777" w:rsidR="008A410A" w:rsidRDefault="008A410A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14:paraId="1E56BE69" w14:textId="77777777" w:rsidR="008A410A" w:rsidRDefault="008A410A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14:paraId="7A71D3BA" w14:textId="238E100A" w:rsidR="008A410A" w:rsidRPr="008A410A" w:rsidRDefault="008A410A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2525" w:type="dxa"/>
          </w:tcPr>
          <w:p w14:paraId="2BC1DA31" w14:textId="77777777" w:rsidR="00333991" w:rsidRDefault="002A5124" w:rsidP="0081481C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Приветствие педагога. </w:t>
            </w:r>
          </w:p>
          <w:p w14:paraId="7BD48F29" w14:textId="14B1DA0C" w:rsidR="002A5124" w:rsidRPr="0009432F" w:rsidRDefault="002A5124" w:rsidP="0081481C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Самоорганизация к началу урока.</w:t>
            </w:r>
          </w:p>
        </w:tc>
        <w:tc>
          <w:tcPr>
            <w:tcW w:w="2749" w:type="dxa"/>
          </w:tcPr>
          <w:p w14:paraId="24851D32" w14:textId="45A87EE6" w:rsidR="00333991" w:rsidRDefault="0081481C" w:rsidP="0081481C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Л</w:t>
            </w:r>
            <w:r w:rsidR="00535D1E" w:rsidRPr="00860C82">
              <w:rPr>
                <w:rFonts w:ascii="Times New Roman" w:hAnsi="Times New Roman" w:cs="Times New Roman"/>
                <w:lang w:val="ru-RU"/>
              </w:rPr>
              <w:t>.</w:t>
            </w:r>
            <w:proofErr w:type="gramStart"/>
            <w:r w:rsidR="00535D1E" w:rsidRPr="00860C82">
              <w:rPr>
                <w:rFonts w:ascii="Times New Roman" w:hAnsi="Times New Roman" w:cs="Times New Roman"/>
                <w:lang w:val="ru-RU"/>
              </w:rPr>
              <w:t xml:space="preserve">: </w:t>
            </w:r>
            <w:r w:rsidRPr="0081481C">
              <w:rPr>
                <w:rFonts w:ascii="Times New Roman" w:hAnsi="Times New Roman" w:cs="Times New Roman"/>
                <w:lang w:val="ru-RU"/>
              </w:rPr>
              <w:t>Формируется</w:t>
            </w:r>
            <w:proofErr w:type="gramEnd"/>
            <w:r w:rsidRPr="0081481C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2A5124">
              <w:rPr>
                <w:rFonts w:ascii="Times New Roman" w:hAnsi="Times New Roman" w:cs="Times New Roman"/>
                <w:lang w:val="ru-RU"/>
              </w:rPr>
              <w:t>способность к самоорганизации</w:t>
            </w:r>
          </w:p>
          <w:p w14:paraId="21BDC009" w14:textId="77777777" w:rsidR="0081481C" w:rsidRPr="00860C82" w:rsidRDefault="0081481C" w:rsidP="0081481C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Р.: </w:t>
            </w:r>
            <w:r w:rsidRPr="0081481C">
              <w:rPr>
                <w:rFonts w:ascii="Times New Roman" w:hAnsi="Times New Roman" w:cs="Times New Roman"/>
                <w:lang w:val="ru-RU"/>
              </w:rPr>
              <w:t xml:space="preserve">Волевая </w:t>
            </w:r>
            <w:proofErr w:type="spellStart"/>
            <w:r w:rsidRPr="0081481C">
              <w:rPr>
                <w:rFonts w:ascii="Times New Roman" w:hAnsi="Times New Roman" w:cs="Times New Roman"/>
                <w:lang w:val="ru-RU"/>
              </w:rPr>
              <w:t>саморегуляция</w:t>
            </w:r>
            <w:proofErr w:type="spellEnd"/>
            <w:r w:rsidRPr="0081481C">
              <w:rPr>
                <w:rFonts w:ascii="Times New Roman" w:hAnsi="Times New Roman" w:cs="Times New Roman"/>
                <w:lang w:val="ru-RU"/>
              </w:rPr>
              <w:t xml:space="preserve"> как способность к мобилизации сил и энергии, к волевому выбору</w:t>
            </w:r>
          </w:p>
        </w:tc>
      </w:tr>
      <w:tr w:rsidR="005661F4" w:rsidRPr="007B7CCE" w14:paraId="64098D61" w14:textId="77777777" w:rsidTr="007D7340">
        <w:tc>
          <w:tcPr>
            <w:tcW w:w="2251" w:type="dxa"/>
          </w:tcPr>
          <w:p w14:paraId="133EC0E8" w14:textId="77777777" w:rsidR="00B50A3F" w:rsidRDefault="00B50A3F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>Речевая зарядка</w:t>
            </w:r>
          </w:p>
          <w:p w14:paraId="5EC0F3C4" w14:textId="240DA122" w:rsidR="00545A62" w:rsidRPr="00860C82" w:rsidRDefault="00545A62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3 минуты</w:t>
            </w:r>
          </w:p>
        </w:tc>
        <w:tc>
          <w:tcPr>
            <w:tcW w:w="2380" w:type="dxa"/>
          </w:tcPr>
          <w:p w14:paraId="2B548F67" w14:textId="77777777" w:rsidR="00B50A3F" w:rsidRPr="00860C82" w:rsidRDefault="00B50A3F" w:rsidP="0081481C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>Создание атмосферы иноязычного общения на уроке</w:t>
            </w:r>
            <w:r w:rsidR="0081481C">
              <w:rPr>
                <w:rFonts w:ascii="Times New Roman" w:hAnsi="Times New Roman" w:cs="Times New Roman"/>
                <w:lang w:val="ru-RU"/>
              </w:rPr>
              <w:t xml:space="preserve"> и благоприятного психологического климата</w:t>
            </w:r>
          </w:p>
        </w:tc>
        <w:tc>
          <w:tcPr>
            <w:tcW w:w="2525" w:type="dxa"/>
          </w:tcPr>
          <w:p w14:paraId="660E3D27" w14:textId="77777777" w:rsidR="00B50A3F" w:rsidRPr="00860C82" w:rsidRDefault="00B50A3F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>Отвечают на вопросы</w:t>
            </w:r>
          </w:p>
        </w:tc>
        <w:tc>
          <w:tcPr>
            <w:tcW w:w="2749" w:type="dxa"/>
          </w:tcPr>
          <w:p w14:paraId="13A8B876" w14:textId="77777777" w:rsidR="0074138C" w:rsidRDefault="00B50A3F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>К.:</w:t>
            </w:r>
            <w:r w:rsidR="0074138C" w:rsidRPr="00860C82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860C82">
              <w:rPr>
                <w:rFonts w:ascii="Times New Roman" w:hAnsi="Times New Roman" w:cs="Times New Roman"/>
                <w:lang w:val="ru-RU"/>
              </w:rPr>
              <w:t>Потребность в общении со взрослыми и сверстниками, владение определёнными средствами вербального общения</w:t>
            </w:r>
            <w:r w:rsidR="0074138C" w:rsidRPr="00860C82">
              <w:rPr>
                <w:rFonts w:ascii="Times New Roman" w:hAnsi="Times New Roman" w:cs="Times New Roman"/>
                <w:lang w:val="ru-RU"/>
              </w:rPr>
              <w:t>,</w:t>
            </w:r>
            <w:r w:rsidR="00860C82" w:rsidRPr="00860C82">
              <w:rPr>
                <w:rFonts w:ascii="Times New Roman" w:hAnsi="Times New Roman" w:cs="Times New Roman"/>
                <w:lang w:val="ru-RU"/>
              </w:rPr>
              <w:t xml:space="preserve"> речевое </w:t>
            </w:r>
            <w:r w:rsidR="0074138C" w:rsidRPr="00860C82">
              <w:rPr>
                <w:rFonts w:ascii="Times New Roman" w:hAnsi="Times New Roman" w:cs="Times New Roman"/>
                <w:lang w:val="ru-RU"/>
              </w:rPr>
              <w:t xml:space="preserve">взаимодействие на уровне фраз, соблюдая нормы речевого этикета, умение </w:t>
            </w:r>
            <w:r w:rsidR="0074138C" w:rsidRPr="00860C82">
              <w:rPr>
                <w:rFonts w:ascii="Times New Roman" w:hAnsi="Times New Roman" w:cs="Times New Roman"/>
                <w:lang w:val="ru-RU"/>
              </w:rPr>
              <w:lastRenderedPageBreak/>
              <w:t>слушать собеседника</w:t>
            </w:r>
          </w:p>
          <w:p w14:paraId="4ADAB02A" w14:textId="77777777" w:rsidR="00952BCF" w:rsidRDefault="00952BCF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14:paraId="4B4D0019" w14:textId="1C0A1BD6" w:rsidR="002F501D" w:rsidRPr="00860C82" w:rsidRDefault="002F501D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5661F4" w:rsidRPr="007B7CCE" w14:paraId="0744D3FC" w14:textId="77777777" w:rsidTr="007D7340">
        <w:tc>
          <w:tcPr>
            <w:tcW w:w="2251" w:type="dxa"/>
          </w:tcPr>
          <w:p w14:paraId="28D95B08" w14:textId="77777777" w:rsidR="00535D1E" w:rsidRDefault="00535D1E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lastRenderedPageBreak/>
              <w:t>Мотивационный этап</w:t>
            </w:r>
          </w:p>
          <w:p w14:paraId="50AE8454" w14:textId="371E7277" w:rsidR="00545A62" w:rsidRDefault="00545A62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3 минуты</w:t>
            </w:r>
          </w:p>
          <w:p w14:paraId="5D81BB52" w14:textId="1C57002D" w:rsidR="00545A62" w:rsidRPr="00860C82" w:rsidRDefault="00545A62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2380" w:type="dxa"/>
          </w:tcPr>
          <w:p w14:paraId="5F6F8C8B" w14:textId="1552846F" w:rsidR="00393326" w:rsidRPr="00860C82" w:rsidRDefault="00535D1E" w:rsidP="00393326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 xml:space="preserve">Учитель предлагает </w:t>
            </w:r>
            <w:r w:rsidR="008A410A">
              <w:rPr>
                <w:rFonts w:ascii="Times New Roman" w:hAnsi="Times New Roman" w:cs="Times New Roman"/>
                <w:lang w:val="ru-RU"/>
              </w:rPr>
              <w:t xml:space="preserve">обучающимся </w:t>
            </w:r>
            <w:r w:rsidR="00393326">
              <w:rPr>
                <w:rFonts w:ascii="Times New Roman" w:hAnsi="Times New Roman" w:cs="Times New Roman"/>
                <w:lang w:val="ru-RU"/>
              </w:rPr>
              <w:t>вспомнить материал прошлого урока, картинки выполняют роль зрительной опоры и речевого образца.</w:t>
            </w:r>
          </w:p>
        </w:tc>
        <w:tc>
          <w:tcPr>
            <w:tcW w:w="2525" w:type="dxa"/>
          </w:tcPr>
          <w:p w14:paraId="556F97E5" w14:textId="71C8060A" w:rsidR="00535D1E" w:rsidRPr="00860C82" w:rsidRDefault="002A5124" w:rsidP="00393326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Обучающиеся</w:t>
            </w:r>
            <w:r w:rsidR="00535D1E" w:rsidRPr="00860C82">
              <w:rPr>
                <w:rFonts w:ascii="Times New Roman" w:hAnsi="Times New Roman" w:cs="Times New Roman"/>
                <w:lang w:val="ru-RU"/>
              </w:rPr>
              <w:t xml:space="preserve"> смотрят </w:t>
            </w:r>
            <w:r w:rsidR="00393326">
              <w:rPr>
                <w:rFonts w:ascii="Times New Roman" w:hAnsi="Times New Roman" w:cs="Times New Roman"/>
                <w:lang w:val="ru-RU"/>
              </w:rPr>
              <w:t>на картинки</w:t>
            </w:r>
            <w:r w:rsidR="00A53011">
              <w:rPr>
                <w:rFonts w:ascii="Times New Roman" w:hAnsi="Times New Roman" w:cs="Times New Roman"/>
                <w:lang w:val="ru-RU"/>
              </w:rPr>
              <w:t>,</w:t>
            </w:r>
            <w:r w:rsidR="00393326">
              <w:rPr>
                <w:rFonts w:ascii="Times New Roman" w:hAnsi="Times New Roman" w:cs="Times New Roman"/>
                <w:lang w:val="ru-RU"/>
              </w:rPr>
              <w:t xml:space="preserve"> вспоминают материал прошлого урока, проговаривают фразы по речевому образцу.</w:t>
            </w:r>
          </w:p>
        </w:tc>
        <w:tc>
          <w:tcPr>
            <w:tcW w:w="2749" w:type="dxa"/>
          </w:tcPr>
          <w:p w14:paraId="35231F82" w14:textId="77777777" w:rsidR="00535D1E" w:rsidRPr="00860C82" w:rsidRDefault="004E33B0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>Л.: проявляют познавательный интерес к учебной деятельности</w:t>
            </w:r>
          </w:p>
          <w:p w14:paraId="1F7C869C" w14:textId="77777777" w:rsidR="004E33B0" w:rsidRPr="00860C82" w:rsidRDefault="004E33B0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>К.: учатся оформлять свое речевое высказывание</w:t>
            </w:r>
          </w:p>
        </w:tc>
      </w:tr>
      <w:tr w:rsidR="005661F4" w:rsidRPr="007B7CCE" w14:paraId="51411855" w14:textId="77777777" w:rsidTr="007D7340">
        <w:tc>
          <w:tcPr>
            <w:tcW w:w="2251" w:type="dxa"/>
          </w:tcPr>
          <w:p w14:paraId="2830334E" w14:textId="77777777" w:rsidR="00535D1E" w:rsidRDefault="004E33B0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>Этап актуализации знаний</w:t>
            </w:r>
          </w:p>
          <w:p w14:paraId="3E56D397" w14:textId="77777777" w:rsidR="00545A62" w:rsidRDefault="00545A62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14:paraId="76851EB2" w14:textId="1E7B8298" w:rsidR="00545A62" w:rsidRPr="00860C82" w:rsidRDefault="00545A62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7 минут</w:t>
            </w:r>
          </w:p>
        </w:tc>
        <w:tc>
          <w:tcPr>
            <w:tcW w:w="2380" w:type="dxa"/>
          </w:tcPr>
          <w:p w14:paraId="6BF77CAF" w14:textId="77777777" w:rsidR="0074138C" w:rsidRPr="00860C82" w:rsidRDefault="0074138C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>Активизирует имеющиеся знания.</w:t>
            </w:r>
          </w:p>
          <w:p w14:paraId="107746AE" w14:textId="77777777" w:rsidR="00535D1E" w:rsidRPr="00DB2070" w:rsidRDefault="00CC6D61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 xml:space="preserve">Предлагает </w:t>
            </w:r>
            <w:r w:rsidR="00393326">
              <w:rPr>
                <w:rFonts w:ascii="Times New Roman" w:hAnsi="Times New Roman" w:cs="Times New Roman"/>
                <w:lang w:val="ru-RU"/>
              </w:rPr>
              <w:t xml:space="preserve">прослушать и спеть песенку, используя знакомые структуры: </w:t>
            </w:r>
            <w:r w:rsidR="00393326">
              <w:rPr>
                <w:rFonts w:ascii="Times New Roman" w:hAnsi="Times New Roman" w:cs="Times New Roman"/>
              </w:rPr>
              <w:t>What</w:t>
            </w:r>
            <w:r w:rsidR="00393326" w:rsidRPr="00393326">
              <w:rPr>
                <w:rFonts w:ascii="Times New Roman" w:hAnsi="Times New Roman" w:cs="Times New Roman"/>
                <w:lang w:val="ru-RU"/>
              </w:rPr>
              <w:t>’</w:t>
            </w:r>
            <w:r w:rsidR="00393326">
              <w:rPr>
                <w:rFonts w:ascii="Times New Roman" w:hAnsi="Times New Roman" w:cs="Times New Roman"/>
              </w:rPr>
              <w:t>s</w:t>
            </w:r>
            <w:r w:rsidR="00393326" w:rsidRPr="00393326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393326">
              <w:rPr>
                <w:rFonts w:ascii="Times New Roman" w:hAnsi="Times New Roman" w:cs="Times New Roman"/>
              </w:rPr>
              <w:t>this</w:t>
            </w:r>
            <w:r w:rsidR="00393326" w:rsidRPr="00393326">
              <w:rPr>
                <w:rFonts w:ascii="Times New Roman" w:hAnsi="Times New Roman" w:cs="Times New Roman"/>
                <w:lang w:val="ru-RU"/>
              </w:rPr>
              <w:t xml:space="preserve">? </w:t>
            </w:r>
            <w:r w:rsidR="00393326">
              <w:rPr>
                <w:rFonts w:ascii="Times New Roman" w:hAnsi="Times New Roman" w:cs="Times New Roman"/>
              </w:rPr>
              <w:t>What</w:t>
            </w:r>
            <w:r w:rsidR="00393326" w:rsidRPr="00393326">
              <w:rPr>
                <w:rFonts w:ascii="Times New Roman" w:hAnsi="Times New Roman" w:cs="Times New Roman"/>
                <w:lang w:val="ru-RU"/>
              </w:rPr>
              <w:t>’</w:t>
            </w:r>
            <w:r w:rsidR="00393326">
              <w:rPr>
                <w:rFonts w:ascii="Times New Roman" w:hAnsi="Times New Roman" w:cs="Times New Roman"/>
              </w:rPr>
              <w:t>s</w:t>
            </w:r>
            <w:r w:rsidR="00393326" w:rsidRPr="00393326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393326">
              <w:rPr>
                <w:rFonts w:ascii="Times New Roman" w:hAnsi="Times New Roman" w:cs="Times New Roman"/>
              </w:rPr>
              <w:t>that</w:t>
            </w:r>
            <w:r w:rsidR="00393326" w:rsidRPr="00393326">
              <w:rPr>
                <w:rFonts w:ascii="Times New Roman" w:hAnsi="Times New Roman" w:cs="Times New Roman"/>
                <w:lang w:val="ru-RU"/>
              </w:rPr>
              <w:t xml:space="preserve">? </w:t>
            </w:r>
            <w:r w:rsidR="00393326">
              <w:rPr>
                <w:rFonts w:ascii="Times New Roman" w:hAnsi="Times New Roman" w:cs="Times New Roman"/>
              </w:rPr>
              <w:t>This</w:t>
            </w:r>
            <w:r w:rsidR="00393326" w:rsidRPr="00393326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393326">
              <w:rPr>
                <w:rFonts w:ascii="Times New Roman" w:hAnsi="Times New Roman" w:cs="Times New Roman"/>
              </w:rPr>
              <w:t>is</w:t>
            </w:r>
            <w:r w:rsidR="00393326" w:rsidRPr="00393326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393326">
              <w:rPr>
                <w:rFonts w:ascii="Times New Roman" w:hAnsi="Times New Roman" w:cs="Times New Roman"/>
              </w:rPr>
              <w:t>a</w:t>
            </w:r>
            <w:r w:rsidR="00393326" w:rsidRPr="00393326">
              <w:rPr>
                <w:rFonts w:ascii="Times New Roman" w:hAnsi="Times New Roman" w:cs="Times New Roman"/>
                <w:lang w:val="ru-RU"/>
              </w:rPr>
              <w:t xml:space="preserve"> …</w:t>
            </w:r>
            <w:r w:rsidR="00393326">
              <w:rPr>
                <w:rFonts w:ascii="Times New Roman" w:hAnsi="Times New Roman" w:cs="Times New Roman"/>
                <w:lang w:val="ru-RU"/>
              </w:rPr>
              <w:t>..</w:t>
            </w:r>
            <w:r w:rsidR="00393326" w:rsidRPr="00DB2070">
              <w:rPr>
                <w:rFonts w:ascii="Times New Roman" w:hAnsi="Times New Roman" w:cs="Times New Roman"/>
                <w:lang w:val="ru-RU"/>
              </w:rPr>
              <w:t xml:space="preserve">/ </w:t>
            </w:r>
            <w:r w:rsidR="00393326">
              <w:rPr>
                <w:rFonts w:ascii="Times New Roman" w:hAnsi="Times New Roman" w:cs="Times New Roman"/>
              </w:rPr>
              <w:t>That</w:t>
            </w:r>
            <w:r w:rsidR="00393326" w:rsidRPr="00DB2070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393326">
              <w:rPr>
                <w:rFonts w:ascii="Times New Roman" w:hAnsi="Times New Roman" w:cs="Times New Roman"/>
              </w:rPr>
              <w:t>is</w:t>
            </w:r>
            <w:r w:rsidR="00393326" w:rsidRPr="00DB2070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393326">
              <w:rPr>
                <w:rFonts w:ascii="Times New Roman" w:hAnsi="Times New Roman" w:cs="Times New Roman"/>
              </w:rPr>
              <w:t>a</w:t>
            </w:r>
            <w:r w:rsidR="00393326" w:rsidRPr="00DB2070">
              <w:rPr>
                <w:rFonts w:ascii="Times New Roman" w:hAnsi="Times New Roman" w:cs="Times New Roman"/>
                <w:lang w:val="ru-RU"/>
              </w:rPr>
              <w:t xml:space="preserve"> ….</w:t>
            </w:r>
          </w:p>
          <w:p w14:paraId="4ADF337D" w14:textId="2E3D2F4C" w:rsidR="007D7340" w:rsidRDefault="007D7340" w:rsidP="00DB2070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 xml:space="preserve">Привлекает внимание учащихся к </w:t>
            </w:r>
            <w:r w:rsidR="00DB2070">
              <w:rPr>
                <w:rFonts w:ascii="Times New Roman" w:hAnsi="Times New Roman" w:cs="Times New Roman"/>
                <w:lang w:val="ru-RU"/>
              </w:rPr>
              <w:t xml:space="preserve">речевым образцам (написаны крупным шрифтом). </w:t>
            </w:r>
            <w:r w:rsidRPr="00860C82">
              <w:rPr>
                <w:rFonts w:ascii="Times New Roman" w:hAnsi="Times New Roman" w:cs="Times New Roman"/>
                <w:lang w:val="ru-RU"/>
              </w:rPr>
              <w:t xml:space="preserve"> Учитель помогает </w:t>
            </w:r>
            <w:r w:rsidR="002A5124">
              <w:rPr>
                <w:rFonts w:ascii="Times New Roman" w:hAnsi="Times New Roman" w:cs="Times New Roman"/>
                <w:lang w:val="ru-RU"/>
              </w:rPr>
              <w:t>ученикам</w:t>
            </w:r>
            <w:r w:rsidRPr="00860C82">
              <w:rPr>
                <w:rFonts w:ascii="Times New Roman" w:hAnsi="Times New Roman" w:cs="Times New Roman"/>
                <w:lang w:val="ru-RU"/>
              </w:rPr>
              <w:t xml:space="preserve">, которые испытывают затруднения при </w:t>
            </w:r>
            <w:r w:rsidR="00A55041">
              <w:rPr>
                <w:rFonts w:ascii="Times New Roman" w:hAnsi="Times New Roman" w:cs="Times New Roman"/>
                <w:lang w:val="ru-RU"/>
              </w:rPr>
              <w:t>состав</w:t>
            </w:r>
            <w:r w:rsidR="00DB2070">
              <w:rPr>
                <w:rFonts w:ascii="Times New Roman" w:hAnsi="Times New Roman" w:cs="Times New Roman"/>
                <w:lang w:val="ru-RU"/>
              </w:rPr>
              <w:t>лении фразы с опорой на образец (записаны фразы с подстановкой).</w:t>
            </w:r>
          </w:p>
          <w:p w14:paraId="6FC717AD" w14:textId="77777777" w:rsidR="00DB2070" w:rsidRDefault="00DB2070" w:rsidP="00DB2070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14:paraId="43E43CD0" w14:textId="77777777" w:rsidR="00DB2070" w:rsidRDefault="00DB2070" w:rsidP="00DB2070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Предлагает прослушать аудиозапись и выбрать правильный ответ (</w:t>
            </w:r>
            <w:r>
              <w:rPr>
                <w:rFonts w:ascii="Times New Roman" w:hAnsi="Times New Roman" w:cs="Times New Roman"/>
              </w:rPr>
              <w:t>this</w:t>
            </w:r>
            <w:r w:rsidRPr="00DB2070">
              <w:rPr>
                <w:rFonts w:ascii="Times New Roman" w:hAnsi="Times New Roman" w:cs="Times New Roman"/>
                <w:lang w:val="ru-RU"/>
              </w:rPr>
              <w:t xml:space="preserve"> / </w:t>
            </w:r>
            <w:r>
              <w:rPr>
                <w:rFonts w:ascii="Times New Roman" w:hAnsi="Times New Roman" w:cs="Times New Roman"/>
              </w:rPr>
              <w:t>that</w:t>
            </w:r>
            <w:r w:rsidRPr="00DB2070">
              <w:rPr>
                <w:rFonts w:ascii="Times New Roman" w:hAnsi="Times New Roman" w:cs="Times New Roman"/>
                <w:lang w:val="ru-RU"/>
              </w:rPr>
              <w:t>).</w:t>
            </w:r>
            <w:r w:rsidR="007833D9" w:rsidRPr="007833D9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  <w:p w14:paraId="25FDBFDF" w14:textId="77777777" w:rsidR="00DB2070" w:rsidRPr="007833D9" w:rsidRDefault="00DB2070" w:rsidP="007833D9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Можно выполнить это задание несколько раз, если ребенок </w:t>
            </w:r>
            <w:r w:rsidR="007833D9">
              <w:rPr>
                <w:rFonts w:ascii="Times New Roman" w:hAnsi="Times New Roman" w:cs="Times New Roman"/>
                <w:lang w:val="ru-RU"/>
              </w:rPr>
              <w:t>не уверен в усвоении материала.</w:t>
            </w:r>
          </w:p>
        </w:tc>
        <w:tc>
          <w:tcPr>
            <w:tcW w:w="2525" w:type="dxa"/>
          </w:tcPr>
          <w:p w14:paraId="12B68C5B" w14:textId="77777777" w:rsidR="00535D1E" w:rsidRPr="00860C82" w:rsidRDefault="00CC6D61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 xml:space="preserve">Слушают </w:t>
            </w:r>
            <w:r w:rsidR="00393326">
              <w:rPr>
                <w:rFonts w:ascii="Times New Roman" w:hAnsi="Times New Roman" w:cs="Times New Roman"/>
                <w:lang w:val="ru-RU"/>
              </w:rPr>
              <w:t>и смотрят видеоролик</w:t>
            </w:r>
            <w:r w:rsidRPr="00860C82">
              <w:rPr>
                <w:rFonts w:ascii="Times New Roman" w:hAnsi="Times New Roman" w:cs="Times New Roman"/>
                <w:lang w:val="ru-RU"/>
              </w:rPr>
              <w:t>. Отвечают на вопросы, используя картинки.</w:t>
            </w:r>
          </w:p>
          <w:p w14:paraId="00333755" w14:textId="77777777" w:rsidR="007D7340" w:rsidRPr="00860C82" w:rsidRDefault="007D7340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14:paraId="47DE7B2A" w14:textId="77777777" w:rsidR="007D7340" w:rsidRPr="00860C82" w:rsidRDefault="007D7340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14:paraId="3D27D872" w14:textId="77777777" w:rsidR="007D7340" w:rsidRPr="00860C82" w:rsidRDefault="007D7340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14:paraId="3CA75BA4" w14:textId="77777777" w:rsidR="00D02BEC" w:rsidRDefault="00D02BEC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14:paraId="7B736E54" w14:textId="77777777" w:rsidR="00D02BEC" w:rsidRDefault="00D02BEC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14:paraId="165C7EDC" w14:textId="77777777" w:rsidR="00D02BEC" w:rsidRDefault="00D02BEC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14:paraId="7D59842C" w14:textId="2BBAECB6" w:rsidR="007D7340" w:rsidRPr="00860C82" w:rsidRDefault="002A5124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Обучающиеся</w:t>
            </w:r>
            <w:r w:rsidR="007D7340" w:rsidRPr="00860C82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A55041">
              <w:rPr>
                <w:rFonts w:ascii="Times New Roman" w:hAnsi="Times New Roman" w:cs="Times New Roman"/>
                <w:lang w:val="ru-RU"/>
              </w:rPr>
              <w:t>строят высказывание с опорой на образец</w:t>
            </w:r>
            <w:r w:rsidR="007D7340" w:rsidRPr="00860C82">
              <w:rPr>
                <w:rFonts w:ascii="Times New Roman" w:hAnsi="Times New Roman" w:cs="Times New Roman"/>
                <w:lang w:val="ru-RU"/>
              </w:rPr>
              <w:t>.</w:t>
            </w:r>
          </w:p>
          <w:p w14:paraId="6E308FDB" w14:textId="77777777" w:rsidR="007D7340" w:rsidRPr="00860C82" w:rsidRDefault="007D7340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14:paraId="580BB8C5" w14:textId="77777777" w:rsidR="007D7340" w:rsidRDefault="00A55041" w:rsidP="00DB2070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Строят фразы о том, </w:t>
            </w:r>
            <w:r w:rsidR="00DB2070">
              <w:rPr>
                <w:rFonts w:ascii="Times New Roman" w:hAnsi="Times New Roman" w:cs="Times New Roman"/>
                <w:lang w:val="ru-RU"/>
              </w:rPr>
              <w:t>что находится близко, а что находится далеко.</w:t>
            </w:r>
          </w:p>
          <w:p w14:paraId="54BC5347" w14:textId="77777777" w:rsidR="007833D9" w:rsidRDefault="007833D9" w:rsidP="00DB2070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14:paraId="57D3B258" w14:textId="77777777" w:rsidR="007833D9" w:rsidRDefault="007833D9" w:rsidP="00DB2070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14:paraId="6F6DB4DB" w14:textId="77777777" w:rsidR="007833D9" w:rsidRPr="005B09C6" w:rsidRDefault="007833D9" w:rsidP="007833D9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Слушает аудиозапись, выбирает ответ в соответствии  с услышанной фразой. Получает мгновенно обратную связь о верном/неверном ответе. </w:t>
            </w:r>
            <w:r w:rsidRPr="007833D9">
              <w:rPr>
                <w:rFonts w:ascii="Times New Roman" w:hAnsi="Times New Roman" w:cs="Times New Roman"/>
                <w:lang w:val="ru-RU"/>
              </w:rPr>
              <w:t>Мож</w:t>
            </w:r>
            <w:r>
              <w:rPr>
                <w:rFonts w:ascii="Times New Roman" w:hAnsi="Times New Roman" w:cs="Times New Roman"/>
                <w:lang w:val="ru-RU"/>
              </w:rPr>
              <w:t>ет</w:t>
            </w:r>
            <w:r w:rsidRPr="007833D9">
              <w:rPr>
                <w:rFonts w:ascii="Times New Roman" w:hAnsi="Times New Roman" w:cs="Times New Roman"/>
                <w:lang w:val="ru-RU"/>
              </w:rPr>
              <w:t xml:space="preserve"> выполнить это задание несколько раз, если </w:t>
            </w:r>
            <w:r>
              <w:rPr>
                <w:rFonts w:ascii="Times New Roman" w:hAnsi="Times New Roman" w:cs="Times New Roman"/>
                <w:lang w:val="ru-RU"/>
              </w:rPr>
              <w:t>не уверен</w:t>
            </w:r>
            <w:r w:rsidRPr="007833D9">
              <w:rPr>
                <w:rFonts w:ascii="Times New Roman" w:hAnsi="Times New Roman" w:cs="Times New Roman"/>
                <w:lang w:val="ru-RU"/>
              </w:rPr>
              <w:t xml:space="preserve"> в усвоении материала</w:t>
            </w:r>
            <w:r w:rsidR="005B09C6" w:rsidRPr="005B09C6">
              <w:rPr>
                <w:rFonts w:ascii="Times New Roman" w:hAnsi="Times New Roman" w:cs="Times New Roman"/>
                <w:lang w:val="ru-RU"/>
              </w:rPr>
              <w:t>.</w:t>
            </w:r>
          </w:p>
          <w:p w14:paraId="5EC01C0F" w14:textId="77777777" w:rsidR="005B09C6" w:rsidRPr="005B09C6" w:rsidRDefault="005B09C6" w:rsidP="007833D9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5B09C6">
              <w:rPr>
                <w:rFonts w:ascii="Times New Roman" w:hAnsi="Times New Roman" w:cs="Times New Roman"/>
                <w:lang w:val="ru-RU"/>
              </w:rPr>
              <w:t>Оценивают правильность выполнения задания. Осуществляют самоконтроль своих знаний.</w:t>
            </w:r>
          </w:p>
        </w:tc>
        <w:tc>
          <w:tcPr>
            <w:tcW w:w="2749" w:type="dxa"/>
          </w:tcPr>
          <w:p w14:paraId="0B0157E0" w14:textId="77777777" w:rsidR="00535D1E" w:rsidRPr="00860C82" w:rsidRDefault="00CC6D61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>П.: отвечают на вопросы учителя</w:t>
            </w:r>
            <w:r w:rsidR="0074138C" w:rsidRPr="00860C82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  <w:p w14:paraId="4D94D97B" w14:textId="77777777" w:rsidR="00CC6D61" w:rsidRPr="00860C82" w:rsidRDefault="00CC6D61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 xml:space="preserve">К.: слушают и понимают на слух речь носителей языка, осознанно строят свое речевое высказывание, опираясь на </w:t>
            </w:r>
            <w:r w:rsidR="00393326">
              <w:rPr>
                <w:rFonts w:ascii="Times New Roman" w:hAnsi="Times New Roman" w:cs="Times New Roman"/>
                <w:lang w:val="ru-RU"/>
              </w:rPr>
              <w:t xml:space="preserve">увиденную и </w:t>
            </w:r>
            <w:r w:rsidRPr="00860C82">
              <w:rPr>
                <w:rFonts w:ascii="Times New Roman" w:hAnsi="Times New Roman" w:cs="Times New Roman"/>
                <w:lang w:val="ru-RU"/>
              </w:rPr>
              <w:t>прослушанную информацию.</w:t>
            </w:r>
          </w:p>
          <w:p w14:paraId="62682ADC" w14:textId="77777777" w:rsidR="00CC6D61" w:rsidRPr="00860C82" w:rsidRDefault="00CC6D61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5661F4" w:rsidRPr="007B7CCE" w14:paraId="3262FA42" w14:textId="77777777" w:rsidTr="007D7340">
        <w:tc>
          <w:tcPr>
            <w:tcW w:w="2251" w:type="dxa"/>
          </w:tcPr>
          <w:p w14:paraId="606370CD" w14:textId="77777777" w:rsidR="00535D1E" w:rsidRDefault="007D7340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lastRenderedPageBreak/>
              <w:t>Динамическая пауза</w:t>
            </w:r>
          </w:p>
          <w:p w14:paraId="494F499F" w14:textId="0E7A3083" w:rsidR="00545A62" w:rsidRPr="00860C82" w:rsidRDefault="00545A62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3 минуты</w:t>
            </w:r>
          </w:p>
        </w:tc>
        <w:tc>
          <w:tcPr>
            <w:tcW w:w="2380" w:type="dxa"/>
          </w:tcPr>
          <w:p w14:paraId="01C84350" w14:textId="77777777" w:rsidR="005661F4" w:rsidRPr="00FD702A" w:rsidRDefault="005661F4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FD702A">
              <w:rPr>
                <w:rFonts w:ascii="Times New Roman" w:hAnsi="Times New Roman" w:cs="Times New Roman"/>
                <w:lang w:val="ru-RU"/>
              </w:rPr>
              <w:t xml:space="preserve">Создает условия для комфортной смены режима работы. </w:t>
            </w:r>
          </w:p>
          <w:p w14:paraId="7ACB12C6" w14:textId="77777777" w:rsidR="00535D1E" w:rsidRPr="00497DF4" w:rsidRDefault="005661F4" w:rsidP="00FD702A">
            <w:pPr>
              <w:pStyle w:val="a0"/>
              <w:spacing w:before="0" w:after="0"/>
              <w:rPr>
                <w:rFonts w:ascii="Times New Roman" w:hAnsi="Times New Roman" w:cs="Times New Roman"/>
                <w:color w:val="FF0000"/>
                <w:lang w:val="ru-RU"/>
              </w:rPr>
            </w:pPr>
            <w:r w:rsidRPr="00FD702A">
              <w:rPr>
                <w:rFonts w:ascii="Times New Roman" w:hAnsi="Times New Roman" w:cs="Times New Roman"/>
                <w:lang w:val="ru-RU"/>
              </w:rPr>
              <w:t>Исполняет</w:t>
            </w:r>
            <w:r w:rsidR="00FD702A">
              <w:rPr>
                <w:rFonts w:ascii="Times New Roman" w:hAnsi="Times New Roman" w:cs="Times New Roman"/>
                <w:lang w:val="ru-RU"/>
              </w:rPr>
              <w:t>ся</w:t>
            </w:r>
            <w:r w:rsidRPr="00FD702A">
              <w:rPr>
                <w:rFonts w:ascii="Times New Roman" w:hAnsi="Times New Roman" w:cs="Times New Roman"/>
                <w:lang w:val="ru-RU"/>
              </w:rPr>
              <w:t xml:space="preserve"> песенк</w:t>
            </w:r>
            <w:r w:rsidR="00FD702A">
              <w:rPr>
                <w:rFonts w:ascii="Times New Roman" w:hAnsi="Times New Roman" w:cs="Times New Roman"/>
                <w:lang w:val="ru-RU"/>
              </w:rPr>
              <w:t>а</w:t>
            </w:r>
            <w:r w:rsidRPr="00FD702A">
              <w:rPr>
                <w:rFonts w:ascii="Times New Roman" w:hAnsi="Times New Roman" w:cs="Times New Roman"/>
                <w:lang w:val="ru-RU"/>
              </w:rPr>
              <w:t>, демонстриру</w:t>
            </w:r>
            <w:r w:rsidR="00FD702A">
              <w:rPr>
                <w:rFonts w:ascii="Times New Roman" w:hAnsi="Times New Roman" w:cs="Times New Roman"/>
                <w:lang w:val="ru-RU"/>
              </w:rPr>
              <w:t>ются</w:t>
            </w:r>
            <w:r w:rsidRPr="00FD702A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FD702A">
              <w:rPr>
                <w:rFonts w:ascii="Times New Roman" w:hAnsi="Times New Roman" w:cs="Times New Roman"/>
                <w:lang w:val="ru-RU"/>
              </w:rPr>
              <w:t>команды.</w:t>
            </w:r>
          </w:p>
        </w:tc>
        <w:tc>
          <w:tcPr>
            <w:tcW w:w="2525" w:type="dxa"/>
          </w:tcPr>
          <w:p w14:paraId="5B9C3768" w14:textId="42A529C7" w:rsidR="0006520D" w:rsidRPr="00787A0A" w:rsidRDefault="0006520D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FD702A">
              <w:rPr>
                <w:rFonts w:ascii="Times New Roman" w:hAnsi="Times New Roman" w:cs="Times New Roman"/>
                <w:lang w:val="ru-RU"/>
              </w:rPr>
              <w:t xml:space="preserve">Слушают и исполняют песенку </w:t>
            </w:r>
          </w:p>
          <w:p w14:paraId="13067CE8" w14:textId="77777777" w:rsidR="00535D1E" w:rsidRPr="00FD702A" w:rsidRDefault="007D7340" w:rsidP="00FD702A">
            <w:pPr>
              <w:pStyle w:val="a0"/>
              <w:spacing w:before="0" w:after="0"/>
              <w:rPr>
                <w:rFonts w:ascii="Times New Roman" w:hAnsi="Times New Roman" w:cs="Times New Roman"/>
                <w:color w:val="FF0000"/>
                <w:lang w:val="ru-RU"/>
              </w:rPr>
            </w:pPr>
            <w:r w:rsidRPr="00FD702A">
              <w:rPr>
                <w:rFonts w:ascii="Times New Roman" w:hAnsi="Times New Roman" w:cs="Times New Roman"/>
                <w:lang w:val="ru-RU"/>
              </w:rPr>
              <w:t xml:space="preserve">Повторяют </w:t>
            </w:r>
            <w:r w:rsidR="0099612E" w:rsidRPr="00FD702A">
              <w:rPr>
                <w:rFonts w:ascii="Times New Roman" w:hAnsi="Times New Roman" w:cs="Times New Roman"/>
                <w:lang w:val="ru-RU"/>
              </w:rPr>
              <w:t>движения</w:t>
            </w:r>
            <w:r w:rsidR="0006520D" w:rsidRPr="00FD702A">
              <w:rPr>
                <w:rFonts w:ascii="Times New Roman" w:hAnsi="Times New Roman" w:cs="Times New Roman"/>
                <w:lang w:val="ru-RU"/>
              </w:rPr>
              <w:t xml:space="preserve"> (жесты)</w:t>
            </w:r>
            <w:r w:rsidR="0099612E" w:rsidRPr="00FD702A">
              <w:rPr>
                <w:rFonts w:ascii="Times New Roman" w:hAnsi="Times New Roman" w:cs="Times New Roman"/>
                <w:lang w:val="ru-RU"/>
              </w:rPr>
              <w:t xml:space="preserve">, </w:t>
            </w:r>
            <w:r w:rsidR="00FD702A">
              <w:rPr>
                <w:rFonts w:ascii="Times New Roman" w:hAnsi="Times New Roman" w:cs="Times New Roman"/>
                <w:lang w:val="ru-RU"/>
              </w:rPr>
              <w:t>повторяют команды.</w:t>
            </w:r>
          </w:p>
        </w:tc>
        <w:tc>
          <w:tcPr>
            <w:tcW w:w="2749" w:type="dxa"/>
          </w:tcPr>
          <w:p w14:paraId="7AF287E0" w14:textId="77777777" w:rsidR="00535D1E" w:rsidRPr="00860C82" w:rsidRDefault="00B346A9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 xml:space="preserve">Р.: волевая </w:t>
            </w:r>
            <w:proofErr w:type="spellStart"/>
            <w:r w:rsidRPr="00860C82">
              <w:rPr>
                <w:rFonts w:ascii="Times New Roman" w:hAnsi="Times New Roman" w:cs="Times New Roman"/>
                <w:lang w:val="ru-RU"/>
              </w:rPr>
              <w:t>саморегуляция</w:t>
            </w:r>
            <w:proofErr w:type="spellEnd"/>
            <w:r w:rsidRPr="00860C82">
              <w:rPr>
                <w:rFonts w:ascii="Times New Roman" w:hAnsi="Times New Roman" w:cs="Times New Roman"/>
                <w:lang w:val="ru-RU"/>
              </w:rPr>
              <w:t xml:space="preserve"> как способность к волевому выбору</w:t>
            </w:r>
          </w:p>
          <w:p w14:paraId="45539409" w14:textId="77777777" w:rsidR="00B346A9" w:rsidRPr="00860C82" w:rsidRDefault="00B346A9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>К.: эмоционально позитивное отношение к процессу сотрудничества</w:t>
            </w:r>
          </w:p>
        </w:tc>
      </w:tr>
      <w:tr w:rsidR="005661F4" w:rsidRPr="007B7CCE" w14:paraId="3CA4CF50" w14:textId="77777777" w:rsidTr="007D7340">
        <w:tc>
          <w:tcPr>
            <w:tcW w:w="2251" w:type="dxa"/>
          </w:tcPr>
          <w:p w14:paraId="08D00149" w14:textId="77777777" w:rsidR="00535D1E" w:rsidRDefault="007D7340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>Открытие нового знания</w:t>
            </w:r>
          </w:p>
          <w:p w14:paraId="1A27796A" w14:textId="04BD5A28" w:rsidR="00545A62" w:rsidRPr="00860C82" w:rsidRDefault="001A0AD1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7</w:t>
            </w:r>
            <w:r w:rsidR="00545A62">
              <w:rPr>
                <w:rFonts w:ascii="Times New Roman" w:hAnsi="Times New Roman" w:cs="Times New Roman"/>
                <w:lang w:val="ru-RU"/>
              </w:rPr>
              <w:t xml:space="preserve"> минут</w:t>
            </w:r>
          </w:p>
        </w:tc>
        <w:tc>
          <w:tcPr>
            <w:tcW w:w="2380" w:type="dxa"/>
          </w:tcPr>
          <w:p w14:paraId="77699D43" w14:textId="60B32FAA" w:rsidR="007833D9" w:rsidRPr="007833D9" w:rsidRDefault="0099612E" w:rsidP="007833D9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 xml:space="preserve">Знакомит </w:t>
            </w:r>
            <w:r w:rsidR="002A5124">
              <w:rPr>
                <w:rFonts w:ascii="Times New Roman" w:hAnsi="Times New Roman" w:cs="Times New Roman"/>
                <w:lang w:val="ru-RU"/>
              </w:rPr>
              <w:t xml:space="preserve">обучающихся </w:t>
            </w:r>
            <w:r w:rsidR="00497DF4">
              <w:rPr>
                <w:rFonts w:ascii="Times New Roman" w:hAnsi="Times New Roman" w:cs="Times New Roman"/>
                <w:lang w:val="ru-RU"/>
              </w:rPr>
              <w:t xml:space="preserve">с </w:t>
            </w:r>
            <w:r w:rsidR="007833D9">
              <w:rPr>
                <w:rFonts w:ascii="Times New Roman" w:hAnsi="Times New Roman" w:cs="Times New Roman"/>
                <w:lang w:val="ru-RU"/>
              </w:rPr>
              <w:t xml:space="preserve">указательными местоимениями множественного числа </w:t>
            </w:r>
            <w:r w:rsidR="007833D9">
              <w:rPr>
                <w:rFonts w:ascii="Times New Roman" w:hAnsi="Times New Roman" w:cs="Times New Roman"/>
              </w:rPr>
              <w:t>these</w:t>
            </w:r>
            <w:r w:rsidR="007833D9" w:rsidRPr="007833D9">
              <w:rPr>
                <w:rFonts w:ascii="Times New Roman" w:hAnsi="Times New Roman" w:cs="Times New Roman"/>
                <w:lang w:val="ru-RU"/>
              </w:rPr>
              <w:t xml:space="preserve">/ </w:t>
            </w:r>
            <w:r w:rsidR="007833D9">
              <w:rPr>
                <w:rFonts w:ascii="Times New Roman" w:hAnsi="Times New Roman" w:cs="Times New Roman"/>
              </w:rPr>
              <w:t>those</w:t>
            </w:r>
            <w:r w:rsidR="007833D9" w:rsidRPr="007833D9">
              <w:rPr>
                <w:rFonts w:ascii="Times New Roman" w:hAnsi="Times New Roman" w:cs="Times New Roman"/>
                <w:lang w:val="ru-RU"/>
              </w:rPr>
              <w:t xml:space="preserve">. </w:t>
            </w:r>
          </w:p>
          <w:p w14:paraId="29C317AA" w14:textId="77777777" w:rsidR="00A7486C" w:rsidRPr="00860C82" w:rsidRDefault="00A7486C" w:rsidP="00497DF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2525" w:type="dxa"/>
          </w:tcPr>
          <w:p w14:paraId="3C6FA635" w14:textId="77777777" w:rsidR="00535D1E" w:rsidRDefault="007833D9" w:rsidP="00497DF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Смотрят видеоролик</w:t>
            </w:r>
            <w:r w:rsidR="0099612E" w:rsidRPr="00860C82">
              <w:rPr>
                <w:rFonts w:ascii="Times New Roman" w:hAnsi="Times New Roman" w:cs="Times New Roman"/>
                <w:lang w:val="ru-RU"/>
              </w:rPr>
              <w:t xml:space="preserve">, </w:t>
            </w:r>
            <w:r w:rsidR="00497DF4">
              <w:rPr>
                <w:rFonts w:ascii="Times New Roman" w:hAnsi="Times New Roman" w:cs="Times New Roman"/>
                <w:lang w:val="ru-RU"/>
              </w:rPr>
              <w:t>запоминают фразы</w:t>
            </w:r>
            <w:r w:rsidR="00FD69B2">
              <w:rPr>
                <w:rFonts w:ascii="Times New Roman" w:hAnsi="Times New Roman" w:cs="Times New Roman"/>
                <w:lang w:val="ru-RU"/>
              </w:rPr>
              <w:t xml:space="preserve">, </w:t>
            </w:r>
            <w:r>
              <w:rPr>
                <w:rFonts w:ascii="Times New Roman" w:hAnsi="Times New Roman" w:cs="Times New Roman"/>
                <w:lang w:val="ru-RU"/>
              </w:rPr>
              <w:t>повторяют уже знакомые слова в новых речевых образцах</w:t>
            </w:r>
            <w:r w:rsidR="00FD69B2">
              <w:rPr>
                <w:rFonts w:ascii="Times New Roman" w:hAnsi="Times New Roman" w:cs="Times New Roman"/>
                <w:lang w:val="ru-RU"/>
              </w:rPr>
              <w:t>.</w:t>
            </w:r>
          </w:p>
          <w:p w14:paraId="224803BE" w14:textId="77777777" w:rsidR="00A7486C" w:rsidRDefault="00A7486C" w:rsidP="00497DF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14:paraId="3FC44440" w14:textId="77777777" w:rsidR="00A7486C" w:rsidRDefault="00A7486C" w:rsidP="00497DF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14:paraId="677B15E0" w14:textId="77777777" w:rsidR="00A7486C" w:rsidRDefault="00A7486C" w:rsidP="00497DF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14:paraId="78032F47" w14:textId="77777777" w:rsidR="00A7486C" w:rsidRDefault="00A7486C" w:rsidP="00497DF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14:paraId="2D39AF21" w14:textId="77777777" w:rsidR="00A7486C" w:rsidRPr="00860C82" w:rsidRDefault="00A7486C" w:rsidP="00497DF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2749" w:type="dxa"/>
          </w:tcPr>
          <w:p w14:paraId="1900540A" w14:textId="77777777" w:rsidR="00535D1E" w:rsidRPr="00860C82" w:rsidRDefault="0006520D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>П.: способность к познанию окружающего мира, готовность осуществлять обработку и использование полученной информации</w:t>
            </w:r>
          </w:p>
        </w:tc>
      </w:tr>
      <w:tr w:rsidR="005661F4" w:rsidRPr="007B7CCE" w14:paraId="505C1702" w14:textId="77777777" w:rsidTr="007D7340">
        <w:tc>
          <w:tcPr>
            <w:tcW w:w="2251" w:type="dxa"/>
          </w:tcPr>
          <w:p w14:paraId="13DD0AD1" w14:textId="77777777" w:rsidR="00535D1E" w:rsidRDefault="0099612E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>Усвоение новых знаний и первичная проверка понимания</w:t>
            </w:r>
          </w:p>
          <w:p w14:paraId="442B308B" w14:textId="77777777" w:rsidR="00545A62" w:rsidRDefault="00545A62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14:paraId="19B1F513" w14:textId="1AD57D73" w:rsidR="00545A62" w:rsidRPr="00860C82" w:rsidRDefault="00545A62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0 минут</w:t>
            </w:r>
          </w:p>
        </w:tc>
        <w:tc>
          <w:tcPr>
            <w:tcW w:w="2380" w:type="dxa"/>
          </w:tcPr>
          <w:p w14:paraId="5B13988B" w14:textId="77777777" w:rsidR="00A7486C" w:rsidRDefault="00AB6A55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Предлагает выполнить </w:t>
            </w:r>
          </w:p>
          <w:p w14:paraId="19CFE0A5" w14:textId="77777777" w:rsidR="00A7486C" w:rsidRDefault="00AB6A55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упражнение </w:t>
            </w:r>
            <w:r w:rsidRPr="00AB6A55">
              <w:rPr>
                <w:rFonts w:ascii="Times New Roman" w:hAnsi="Times New Roman" w:cs="Times New Roman"/>
                <w:lang w:val="ru-RU"/>
              </w:rPr>
              <w:t xml:space="preserve"> в форме игры на сопоставление указательных местоимений единственного и множественного числа на русском и английском языках</w:t>
            </w:r>
            <w:r>
              <w:rPr>
                <w:rFonts w:ascii="Times New Roman" w:hAnsi="Times New Roman" w:cs="Times New Roman"/>
                <w:lang w:val="ru-RU"/>
              </w:rPr>
              <w:t>. Просит проговорить вслух каждое словосочетание.</w:t>
            </w:r>
          </w:p>
          <w:p w14:paraId="56E9CCBE" w14:textId="77777777" w:rsidR="00A7486C" w:rsidRDefault="00A7486C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14:paraId="626074B5" w14:textId="77777777" w:rsidR="00202A0B" w:rsidRDefault="00202A0B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14:paraId="296A1BDF" w14:textId="77777777" w:rsidR="00C01BFB" w:rsidRPr="00860C82" w:rsidRDefault="00C01BFB" w:rsidP="007833D9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2525" w:type="dxa"/>
          </w:tcPr>
          <w:p w14:paraId="66BC04DD" w14:textId="77777777" w:rsidR="00C01BFB" w:rsidRPr="00BA0E34" w:rsidRDefault="006145FE" w:rsidP="00A7486C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 xml:space="preserve">При выполнении задания в интерактивном режиме, </w:t>
            </w:r>
            <w:r w:rsidR="00AB6A55">
              <w:rPr>
                <w:rFonts w:ascii="Times New Roman" w:hAnsi="Times New Roman" w:cs="Times New Roman"/>
                <w:lang w:val="ru-RU"/>
              </w:rPr>
              <w:t>обучающийся распределяет слова в разные коробочки, опираясь на полученные знания</w:t>
            </w:r>
            <w:r w:rsidR="00A7486C">
              <w:rPr>
                <w:rFonts w:ascii="Times New Roman" w:hAnsi="Times New Roman" w:cs="Times New Roman"/>
                <w:lang w:val="ru-RU"/>
              </w:rPr>
              <w:t>.</w:t>
            </w:r>
            <w:r w:rsidR="00AB6A55">
              <w:rPr>
                <w:rFonts w:ascii="Times New Roman" w:hAnsi="Times New Roman" w:cs="Times New Roman"/>
                <w:lang w:val="ru-RU"/>
              </w:rPr>
              <w:t xml:space="preserve"> Ребенок проговаривает вслух каждое словосочетание на русском и английском языках.</w:t>
            </w:r>
          </w:p>
          <w:p w14:paraId="05F1D42D" w14:textId="098355D2" w:rsidR="00EF0E60" w:rsidRPr="00860C82" w:rsidRDefault="005B09C6" w:rsidP="002A512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5B09C6">
              <w:rPr>
                <w:rFonts w:ascii="Times New Roman" w:hAnsi="Times New Roman" w:cs="Times New Roman"/>
                <w:lang w:val="ru-RU"/>
              </w:rPr>
              <w:t>Оценива</w:t>
            </w:r>
            <w:r w:rsidR="00FD702A">
              <w:rPr>
                <w:rFonts w:ascii="Times New Roman" w:hAnsi="Times New Roman" w:cs="Times New Roman"/>
                <w:lang w:val="ru-RU"/>
              </w:rPr>
              <w:t>ю</w:t>
            </w:r>
            <w:r w:rsidRPr="005B09C6">
              <w:rPr>
                <w:rFonts w:ascii="Times New Roman" w:hAnsi="Times New Roman" w:cs="Times New Roman"/>
                <w:lang w:val="ru-RU"/>
              </w:rPr>
              <w:t>т правильность выполнения задания. Осуществля</w:t>
            </w:r>
            <w:r w:rsidR="00FD702A">
              <w:rPr>
                <w:rFonts w:ascii="Times New Roman" w:hAnsi="Times New Roman" w:cs="Times New Roman"/>
                <w:lang w:val="ru-RU"/>
              </w:rPr>
              <w:t>ю</w:t>
            </w:r>
            <w:r w:rsidRPr="005B09C6">
              <w:rPr>
                <w:rFonts w:ascii="Times New Roman" w:hAnsi="Times New Roman" w:cs="Times New Roman"/>
                <w:lang w:val="ru-RU"/>
              </w:rPr>
              <w:t>т самоконтроль своих знаний.</w:t>
            </w:r>
          </w:p>
        </w:tc>
        <w:tc>
          <w:tcPr>
            <w:tcW w:w="2749" w:type="dxa"/>
          </w:tcPr>
          <w:p w14:paraId="29657826" w14:textId="77777777" w:rsidR="00535D1E" w:rsidRPr="00860C82" w:rsidRDefault="006145FE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 xml:space="preserve">К.: понимают </w:t>
            </w:r>
            <w:r w:rsidR="00AB6A55">
              <w:rPr>
                <w:rFonts w:ascii="Times New Roman" w:hAnsi="Times New Roman" w:cs="Times New Roman"/>
                <w:lang w:val="ru-RU"/>
              </w:rPr>
              <w:t>инструкцию задания</w:t>
            </w:r>
            <w:r w:rsidRPr="00860C82">
              <w:rPr>
                <w:rFonts w:ascii="Times New Roman" w:hAnsi="Times New Roman" w:cs="Times New Roman"/>
                <w:lang w:val="ru-RU"/>
              </w:rPr>
              <w:t xml:space="preserve">, осознанно </w:t>
            </w:r>
            <w:r w:rsidR="00AB6A55">
              <w:rPr>
                <w:rFonts w:ascii="Times New Roman" w:hAnsi="Times New Roman" w:cs="Times New Roman"/>
                <w:lang w:val="ru-RU"/>
              </w:rPr>
              <w:t>делают грамматический выбор, проговаривая вслух</w:t>
            </w:r>
            <w:r w:rsidRPr="00860C82">
              <w:rPr>
                <w:rFonts w:ascii="Times New Roman" w:hAnsi="Times New Roman" w:cs="Times New Roman"/>
                <w:lang w:val="ru-RU"/>
              </w:rPr>
              <w:t xml:space="preserve"> речевое </w:t>
            </w:r>
            <w:r w:rsidR="00AB6A55">
              <w:rPr>
                <w:rFonts w:ascii="Times New Roman" w:hAnsi="Times New Roman" w:cs="Times New Roman"/>
                <w:lang w:val="ru-RU"/>
              </w:rPr>
              <w:t>речевой образец</w:t>
            </w:r>
            <w:r w:rsidRPr="00860C82">
              <w:rPr>
                <w:rFonts w:ascii="Times New Roman" w:hAnsi="Times New Roman" w:cs="Times New Roman"/>
                <w:lang w:val="ru-RU"/>
              </w:rPr>
              <w:t>, опир</w:t>
            </w:r>
            <w:r w:rsidR="0006520D" w:rsidRPr="00860C82">
              <w:rPr>
                <w:rFonts w:ascii="Times New Roman" w:hAnsi="Times New Roman" w:cs="Times New Roman"/>
                <w:lang w:val="ru-RU"/>
              </w:rPr>
              <w:t xml:space="preserve">аясь на прослушанную </w:t>
            </w:r>
            <w:r w:rsidR="00AB6A55">
              <w:rPr>
                <w:rFonts w:ascii="Times New Roman" w:hAnsi="Times New Roman" w:cs="Times New Roman"/>
                <w:lang w:val="ru-RU"/>
              </w:rPr>
              <w:t>и полученную ранее информацию, умение работать индивидуально</w:t>
            </w:r>
          </w:p>
          <w:p w14:paraId="34BF0D51" w14:textId="77777777" w:rsidR="009174A6" w:rsidRPr="00860C82" w:rsidRDefault="009174A6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>Р.: самостоятельно оценивают правильность выполнения действий, внос</w:t>
            </w:r>
            <w:r w:rsidR="0006520D" w:rsidRPr="00860C82">
              <w:rPr>
                <w:rFonts w:ascii="Times New Roman" w:hAnsi="Times New Roman" w:cs="Times New Roman"/>
                <w:lang w:val="ru-RU"/>
              </w:rPr>
              <w:t>ить</w:t>
            </w:r>
            <w:r w:rsidRPr="00860C82">
              <w:rPr>
                <w:rFonts w:ascii="Times New Roman" w:hAnsi="Times New Roman" w:cs="Times New Roman"/>
                <w:lang w:val="ru-RU"/>
              </w:rPr>
              <w:t xml:space="preserve"> необходимые коррективы в выполнение заданий.</w:t>
            </w:r>
          </w:p>
          <w:p w14:paraId="206EA928" w14:textId="77777777" w:rsidR="009174A6" w:rsidRPr="00860C82" w:rsidRDefault="009174A6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5661F4" w:rsidRPr="007B7CCE" w14:paraId="317CEF55" w14:textId="77777777" w:rsidTr="007D7340">
        <w:tc>
          <w:tcPr>
            <w:tcW w:w="2251" w:type="dxa"/>
          </w:tcPr>
          <w:p w14:paraId="07274A4C" w14:textId="77777777" w:rsidR="00535D1E" w:rsidRDefault="006145FE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>Подведение итогов урока</w:t>
            </w:r>
          </w:p>
          <w:p w14:paraId="77EB7965" w14:textId="0C3AFDC2" w:rsidR="00545A62" w:rsidRPr="00860C82" w:rsidRDefault="00545A62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proofErr w:type="gramStart"/>
            <w:r>
              <w:rPr>
                <w:rFonts w:ascii="Times New Roman" w:hAnsi="Times New Roman" w:cs="Times New Roman"/>
                <w:lang w:val="ru-RU"/>
              </w:rPr>
              <w:t>3  минуты</w:t>
            </w:r>
            <w:proofErr w:type="gramEnd"/>
          </w:p>
        </w:tc>
        <w:tc>
          <w:tcPr>
            <w:tcW w:w="2380" w:type="dxa"/>
          </w:tcPr>
          <w:p w14:paraId="1F9D1772" w14:textId="77777777" w:rsidR="006145FE" w:rsidRPr="00860C82" w:rsidRDefault="00354561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Предлагает обучающимся оценить свое эмоциональное состояние после урока, выбрав соответствующую картинку.</w:t>
            </w:r>
            <w:r w:rsidR="006145FE" w:rsidRPr="00860C82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</w:tc>
        <w:tc>
          <w:tcPr>
            <w:tcW w:w="2525" w:type="dxa"/>
          </w:tcPr>
          <w:p w14:paraId="68993EB6" w14:textId="77777777" w:rsidR="00535D1E" w:rsidRPr="00BA0E34" w:rsidRDefault="00354561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Делают выбор из </w:t>
            </w:r>
            <w:r w:rsidR="00FD702A">
              <w:rPr>
                <w:rFonts w:ascii="Times New Roman" w:hAnsi="Times New Roman" w:cs="Times New Roman"/>
                <w:lang w:val="ru-RU"/>
              </w:rPr>
              <w:t>четырех</w:t>
            </w:r>
            <w:r>
              <w:rPr>
                <w:rFonts w:ascii="Times New Roman" w:hAnsi="Times New Roman" w:cs="Times New Roman"/>
                <w:lang w:val="ru-RU"/>
              </w:rPr>
              <w:t xml:space="preserve"> картинок, выражая свое эмоциональное состояние после прохождения урока.</w:t>
            </w:r>
          </w:p>
          <w:p w14:paraId="5A07C533" w14:textId="77777777" w:rsidR="005B09C6" w:rsidRPr="005B09C6" w:rsidRDefault="005B09C6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5B09C6">
              <w:rPr>
                <w:rFonts w:ascii="Times New Roman" w:hAnsi="Times New Roman" w:cs="Times New Roman"/>
                <w:lang w:val="ru-RU"/>
              </w:rPr>
              <w:t xml:space="preserve">Оценивают результаты </w:t>
            </w:r>
            <w:r w:rsidRPr="005B09C6">
              <w:rPr>
                <w:rFonts w:ascii="Times New Roman" w:hAnsi="Times New Roman" w:cs="Times New Roman"/>
                <w:lang w:val="ru-RU"/>
              </w:rPr>
              <w:lastRenderedPageBreak/>
              <w:t>достигнутого на уроке, выделяя свой уровень приращения в конце урока.</w:t>
            </w:r>
          </w:p>
        </w:tc>
        <w:tc>
          <w:tcPr>
            <w:tcW w:w="2749" w:type="dxa"/>
          </w:tcPr>
          <w:p w14:paraId="772523BE" w14:textId="77777777" w:rsidR="00535D1E" w:rsidRPr="00860C82" w:rsidRDefault="009174A6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lastRenderedPageBreak/>
              <w:t>П.: осуществляют рефлексию</w:t>
            </w:r>
          </w:p>
          <w:p w14:paraId="66D937A4" w14:textId="77777777" w:rsidR="009174A6" w:rsidRPr="00860C82" w:rsidRDefault="009174A6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 xml:space="preserve">Р.: выделение и осознание учащимися того, что уже усвоено и что ещё необходимо будет усвоить, осознание качества и </w:t>
            </w:r>
            <w:r w:rsidRPr="00860C82">
              <w:rPr>
                <w:rFonts w:ascii="Times New Roman" w:hAnsi="Times New Roman" w:cs="Times New Roman"/>
                <w:lang w:val="ru-RU"/>
              </w:rPr>
              <w:lastRenderedPageBreak/>
              <w:t>уровня усвоения</w:t>
            </w:r>
          </w:p>
          <w:p w14:paraId="60DB53DB" w14:textId="77777777" w:rsidR="009174A6" w:rsidRDefault="009174A6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t>К.: рефлексия своих действий как достаточно полное отображение предметного содержания и условий осуществляемых действий</w:t>
            </w:r>
          </w:p>
          <w:p w14:paraId="36388617" w14:textId="0E8008B9" w:rsidR="002A5124" w:rsidRPr="00860C82" w:rsidRDefault="002A5124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5661F4" w:rsidRPr="007B7CCE" w14:paraId="33DC67DC" w14:textId="77777777" w:rsidTr="007D7340">
        <w:tc>
          <w:tcPr>
            <w:tcW w:w="2251" w:type="dxa"/>
          </w:tcPr>
          <w:p w14:paraId="6A31DD89" w14:textId="77777777" w:rsidR="00535D1E" w:rsidRDefault="006145FE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860C82">
              <w:rPr>
                <w:rFonts w:ascii="Times New Roman" w:hAnsi="Times New Roman" w:cs="Times New Roman"/>
                <w:lang w:val="ru-RU"/>
              </w:rPr>
              <w:lastRenderedPageBreak/>
              <w:t>Информация о домашнем задании</w:t>
            </w:r>
          </w:p>
          <w:p w14:paraId="20F65497" w14:textId="1831073F" w:rsidR="00545A62" w:rsidRPr="00860C82" w:rsidRDefault="00545A62" w:rsidP="00F97D4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2 минуты</w:t>
            </w:r>
          </w:p>
        </w:tc>
        <w:tc>
          <w:tcPr>
            <w:tcW w:w="2380" w:type="dxa"/>
          </w:tcPr>
          <w:p w14:paraId="372DCA08" w14:textId="77777777" w:rsidR="00535D1E" w:rsidRDefault="00354561" w:rsidP="00354561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Дает подробную инструкцию о выполнении домашнего задания</w:t>
            </w:r>
            <w:r w:rsidR="006145FE" w:rsidRPr="00860C82">
              <w:rPr>
                <w:rFonts w:ascii="Times New Roman" w:hAnsi="Times New Roman" w:cs="Times New Roman"/>
                <w:lang w:val="ru-RU"/>
              </w:rPr>
              <w:t>. Дублирует запись домашнего задания в электронный журнал.</w:t>
            </w:r>
          </w:p>
          <w:p w14:paraId="2517EDFD" w14:textId="78B8E3B2" w:rsidR="005005E7" w:rsidRPr="00860C82" w:rsidRDefault="005005E7" w:rsidP="00354561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Домашнее задание – вопрос с открытой формой ответа на ЦОР «ЯКласс»</w:t>
            </w:r>
          </w:p>
        </w:tc>
        <w:tc>
          <w:tcPr>
            <w:tcW w:w="2525" w:type="dxa"/>
          </w:tcPr>
          <w:p w14:paraId="2211C12D" w14:textId="77777777" w:rsidR="00535D1E" w:rsidRPr="00860C82" w:rsidRDefault="00354561" w:rsidP="00354561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Читают инструкцию о </w:t>
            </w:r>
            <w:proofErr w:type="gramStart"/>
            <w:r>
              <w:rPr>
                <w:rFonts w:ascii="Times New Roman" w:hAnsi="Times New Roman" w:cs="Times New Roman"/>
                <w:lang w:val="ru-RU"/>
              </w:rPr>
              <w:t xml:space="preserve">выполнении </w:t>
            </w:r>
            <w:r w:rsidR="006145FE" w:rsidRPr="00860C82">
              <w:rPr>
                <w:rFonts w:ascii="Times New Roman" w:hAnsi="Times New Roman" w:cs="Times New Roman"/>
                <w:lang w:val="ru-RU"/>
              </w:rPr>
              <w:t xml:space="preserve"> домашне</w:t>
            </w:r>
            <w:r>
              <w:rPr>
                <w:rFonts w:ascii="Times New Roman" w:hAnsi="Times New Roman" w:cs="Times New Roman"/>
                <w:lang w:val="ru-RU"/>
              </w:rPr>
              <w:t>го</w:t>
            </w:r>
            <w:proofErr w:type="gramEnd"/>
            <w:r w:rsidR="006145FE" w:rsidRPr="00860C82">
              <w:rPr>
                <w:rFonts w:ascii="Times New Roman" w:hAnsi="Times New Roman" w:cs="Times New Roman"/>
                <w:lang w:val="ru-RU"/>
              </w:rPr>
              <w:t xml:space="preserve"> задани</w:t>
            </w:r>
            <w:r>
              <w:rPr>
                <w:rFonts w:ascii="Times New Roman" w:hAnsi="Times New Roman" w:cs="Times New Roman"/>
                <w:lang w:val="ru-RU"/>
              </w:rPr>
              <w:t>я, записывают задание в дневник или рабочую тетрадь.</w:t>
            </w:r>
          </w:p>
        </w:tc>
        <w:tc>
          <w:tcPr>
            <w:tcW w:w="2749" w:type="dxa"/>
          </w:tcPr>
          <w:p w14:paraId="1E2CB304" w14:textId="77777777" w:rsidR="00535D1E" w:rsidRPr="00860C82" w:rsidRDefault="00354561" w:rsidP="00354561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Р.: </w:t>
            </w:r>
            <w:r w:rsidRPr="00354561">
              <w:rPr>
                <w:rFonts w:ascii="Times New Roman" w:hAnsi="Times New Roman" w:cs="Times New Roman"/>
                <w:lang w:val="ru-RU"/>
              </w:rPr>
              <w:t xml:space="preserve">Уметь </w:t>
            </w:r>
            <w:r>
              <w:rPr>
                <w:rFonts w:ascii="Times New Roman" w:hAnsi="Times New Roman" w:cs="Times New Roman"/>
                <w:lang w:val="ru-RU"/>
              </w:rPr>
              <w:t xml:space="preserve">понять и выполнить задание </w:t>
            </w:r>
            <w:r w:rsidRPr="00354561">
              <w:rPr>
                <w:rFonts w:ascii="Times New Roman" w:hAnsi="Times New Roman" w:cs="Times New Roman"/>
                <w:lang w:val="ru-RU"/>
              </w:rPr>
              <w:t xml:space="preserve"> в соответствии с целевой установкой</w:t>
            </w:r>
          </w:p>
        </w:tc>
      </w:tr>
    </w:tbl>
    <w:p w14:paraId="298940BC" w14:textId="77777777" w:rsidR="00037E3D" w:rsidRPr="00860C82" w:rsidRDefault="00037E3D" w:rsidP="00F97D44">
      <w:pPr>
        <w:pStyle w:val="a0"/>
        <w:spacing w:before="0" w:after="0"/>
        <w:rPr>
          <w:rFonts w:ascii="Times New Roman" w:hAnsi="Times New Roman" w:cs="Times New Roman"/>
          <w:lang w:val="ru-RU"/>
        </w:rPr>
      </w:pPr>
    </w:p>
    <w:sectPr w:rsidR="00037E3D" w:rsidRPr="00860C8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244F6A" w14:textId="77777777" w:rsidR="005227B5" w:rsidRDefault="005227B5">
      <w:pPr>
        <w:spacing w:after="0"/>
      </w:pPr>
      <w:r>
        <w:separator/>
      </w:r>
    </w:p>
  </w:endnote>
  <w:endnote w:type="continuationSeparator" w:id="0">
    <w:p w14:paraId="1BE641EF" w14:textId="77777777" w:rsidR="005227B5" w:rsidRDefault="005227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choolBookSanPin">
    <w:altName w:val="Times New Roman"/>
    <w:panose1 w:val="020B0604020202020204"/>
    <w:charset w:val="00"/>
    <w:family w:val="roman"/>
    <w:notTrueType/>
    <w:pitch w:val="variable"/>
    <w:sig w:usb0="00000201" w:usb1="1000000A" w:usb2="00000000" w:usb3="00000000" w:csb0="00000005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129A33" w14:textId="77777777" w:rsidR="005227B5" w:rsidRDefault="005227B5">
      <w:r>
        <w:separator/>
      </w:r>
    </w:p>
  </w:footnote>
  <w:footnote w:type="continuationSeparator" w:id="0">
    <w:p w14:paraId="01E4D902" w14:textId="77777777" w:rsidR="005227B5" w:rsidRDefault="005227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77273BF"/>
    <w:multiLevelType w:val="multilevel"/>
    <w:tmpl w:val="04E8AB88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84B951F"/>
    <w:multiLevelType w:val="multilevel"/>
    <w:tmpl w:val="FBF6BA1C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F1F6D2F"/>
    <w:multiLevelType w:val="multilevel"/>
    <w:tmpl w:val="4B7669B4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C1D0DC49"/>
    <w:multiLevelType w:val="multilevel"/>
    <w:tmpl w:val="E08CD492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17F69BA"/>
    <w:multiLevelType w:val="multilevel"/>
    <w:tmpl w:val="195678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9324BDF"/>
    <w:multiLevelType w:val="multilevel"/>
    <w:tmpl w:val="9CE0A7BC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A84F24F"/>
    <w:multiLevelType w:val="multilevel"/>
    <w:tmpl w:val="45C870A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C80B2E8"/>
    <w:multiLevelType w:val="multilevel"/>
    <w:tmpl w:val="232A7F90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3014C72F"/>
    <w:multiLevelType w:val="multilevel"/>
    <w:tmpl w:val="9614F14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ascii="Times New Roman" w:eastAsiaTheme="minorHAnsi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30D35E5C"/>
    <w:multiLevelType w:val="hybridMultilevel"/>
    <w:tmpl w:val="1A2C851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4753C5"/>
    <w:multiLevelType w:val="hybridMultilevel"/>
    <w:tmpl w:val="B7DE553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D56493"/>
    <w:multiLevelType w:val="multilevel"/>
    <w:tmpl w:val="8D0EC048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58A4CAB2"/>
    <w:multiLevelType w:val="multilevel"/>
    <w:tmpl w:val="4A18C856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63B44A2E"/>
    <w:multiLevelType w:val="hybridMultilevel"/>
    <w:tmpl w:val="1D9066B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40A804"/>
    <w:multiLevelType w:val="multilevel"/>
    <w:tmpl w:val="1174094C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69B3BFAE"/>
    <w:multiLevelType w:val="multilevel"/>
    <w:tmpl w:val="54CEC4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15"/>
  </w:num>
  <w:num w:numId="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11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0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0">
    <w:abstractNumId w:val="7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12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  <w:num w:numId="13">
    <w:abstractNumId w:val="12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  <w:num w:numId="1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">
    <w:abstractNumId w:val="1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7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8">
    <w:abstractNumId w:val="10"/>
  </w:num>
  <w:num w:numId="19">
    <w:abstractNumId w:val="10"/>
  </w:num>
  <w:num w:numId="20">
    <w:abstractNumId w:val="13"/>
  </w:num>
  <w:num w:numId="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7E3D"/>
    <w:rsid w:val="0006520D"/>
    <w:rsid w:val="0009432F"/>
    <w:rsid w:val="000A1118"/>
    <w:rsid w:val="00112574"/>
    <w:rsid w:val="001535AF"/>
    <w:rsid w:val="0015717D"/>
    <w:rsid w:val="00174BAE"/>
    <w:rsid w:val="0018735A"/>
    <w:rsid w:val="001A0AD1"/>
    <w:rsid w:val="001E373E"/>
    <w:rsid w:val="001E5032"/>
    <w:rsid w:val="00202A0B"/>
    <w:rsid w:val="00210012"/>
    <w:rsid w:val="00267F12"/>
    <w:rsid w:val="002A5124"/>
    <w:rsid w:val="002D08CD"/>
    <w:rsid w:val="002F501D"/>
    <w:rsid w:val="002F59B6"/>
    <w:rsid w:val="003153E8"/>
    <w:rsid w:val="003243A5"/>
    <w:rsid w:val="00324906"/>
    <w:rsid w:val="00325DE0"/>
    <w:rsid w:val="0033022F"/>
    <w:rsid w:val="00332703"/>
    <w:rsid w:val="00333991"/>
    <w:rsid w:val="0034324B"/>
    <w:rsid w:val="00354561"/>
    <w:rsid w:val="00377DBA"/>
    <w:rsid w:val="00393326"/>
    <w:rsid w:val="00395234"/>
    <w:rsid w:val="003A1E3B"/>
    <w:rsid w:val="003E6D4D"/>
    <w:rsid w:val="00435B94"/>
    <w:rsid w:val="0045524C"/>
    <w:rsid w:val="00497111"/>
    <w:rsid w:val="00497DF4"/>
    <w:rsid w:val="004A0A2E"/>
    <w:rsid w:val="004B3183"/>
    <w:rsid w:val="004C244F"/>
    <w:rsid w:val="004E29B3"/>
    <w:rsid w:val="004E2AF1"/>
    <w:rsid w:val="004E33B0"/>
    <w:rsid w:val="004E381C"/>
    <w:rsid w:val="005005E7"/>
    <w:rsid w:val="00501151"/>
    <w:rsid w:val="005227B5"/>
    <w:rsid w:val="00535D1E"/>
    <w:rsid w:val="00545A62"/>
    <w:rsid w:val="005661F4"/>
    <w:rsid w:val="00590D07"/>
    <w:rsid w:val="00596F31"/>
    <w:rsid w:val="005A65D2"/>
    <w:rsid w:val="005B09C6"/>
    <w:rsid w:val="005D2186"/>
    <w:rsid w:val="006145FE"/>
    <w:rsid w:val="00635CE6"/>
    <w:rsid w:val="00660218"/>
    <w:rsid w:val="00674C5B"/>
    <w:rsid w:val="00686D6F"/>
    <w:rsid w:val="007253D8"/>
    <w:rsid w:val="00734F2D"/>
    <w:rsid w:val="0074138C"/>
    <w:rsid w:val="00744FFC"/>
    <w:rsid w:val="00757398"/>
    <w:rsid w:val="007833D9"/>
    <w:rsid w:val="00784D58"/>
    <w:rsid w:val="00787A0A"/>
    <w:rsid w:val="007975F5"/>
    <w:rsid w:val="007A5E04"/>
    <w:rsid w:val="007B30D2"/>
    <w:rsid w:val="007B7CCE"/>
    <w:rsid w:val="007D7340"/>
    <w:rsid w:val="007F5173"/>
    <w:rsid w:val="0081481C"/>
    <w:rsid w:val="0082444A"/>
    <w:rsid w:val="00854654"/>
    <w:rsid w:val="00860C82"/>
    <w:rsid w:val="00862152"/>
    <w:rsid w:val="008708A4"/>
    <w:rsid w:val="008813BA"/>
    <w:rsid w:val="008854EF"/>
    <w:rsid w:val="008A410A"/>
    <w:rsid w:val="008D6863"/>
    <w:rsid w:val="008E2893"/>
    <w:rsid w:val="008E2907"/>
    <w:rsid w:val="008F0569"/>
    <w:rsid w:val="009174A6"/>
    <w:rsid w:val="00952BCF"/>
    <w:rsid w:val="00955263"/>
    <w:rsid w:val="0096268B"/>
    <w:rsid w:val="0099612E"/>
    <w:rsid w:val="009B622F"/>
    <w:rsid w:val="009E7C0B"/>
    <w:rsid w:val="009E7D6C"/>
    <w:rsid w:val="00A13722"/>
    <w:rsid w:val="00A32B22"/>
    <w:rsid w:val="00A53011"/>
    <w:rsid w:val="00A55041"/>
    <w:rsid w:val="00A574FA"/>
    <w:rsid w:val="00A7486C"/>
    <w:rsid w:val="00A9581D"/>
    <w:rsid w:val="00AA7D9B"/>
    <w:rsid w:val="00AB6A55"/>
    <w:rsid w:val="00AE6CE1"/>
    <w:rsid w:val="00B2144C"/>
    <w:rsid w:val="00B346A9"/>
    <w:rsid w:val="00B47797"/>
    <w:rsid w:val="00B50A3F"/>
    <w:rsid w:val="00B86B75"/>
    <w:rsid w:val="00B925F7"/>
    <w:rsid w:val="00BA0E34"/>
    <w:rsid w:val="00BB0CA3"/>
    <w:rsid w:val="00BC48D5"/>
    <w:rsid w:val="00BC6F6C"/>
    <w:rsid w:val="00C01BFB"/>
    <w:rsid w:val="00C02822"/>
    <w:rsid w:val="00C069A4"/>
    <w:rsid w:val="00C36279"/>
    <w:rsid w:val="00C51D48"/>
    <w:rsid w:val="00CC0E6A"/>
    <w:rsid w:val="00CC6D61"/>
    <w:rsid w:val="00CF09B8"/>
    <w:rsid w:val="00D02BEC"/>
    <w:rsid w:val="00D27A04"/>
    <w:rsid w:val="00DB2070"/>
    <w:rsid w:val="00DD7205"/>
    <w:rsid w:val="00DE6265"/>
    <w:rsid w:val="00E246E5"/>
    <w:rsid w:val="00E315A3"/>
    <w:rsid w:val="00E47899"/>
    <w:rsid w:val="00E53464"/>
    <w:rsid w:val="00EF0E60"/>
    <w:rsid w:val="00F0403B"/>
    <w:rsid w:val="00F97D44"/>
    <w:rsid w:val="00FD69B2"/>
    <w:rsid w:val="00FD702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7BFA80"/>
  <w15:docId w15:val="{41BB8323-4E3D-D147-9596-C86BDFBEE2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rsid w:val="0096268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List Paragraph"/>
    <w:basedOn w:val="a"/>
    <w:uiPriority w:val="34"/>
    <w:qFormat/>
    <w:rsid w:val="003153E8"/>
    <w:pPr>
      <w:spacing w:line="276" w:lineRule="auto"/>
      <w:ind w:left="720"/>
      <w:contextualSpacing/>
    </w:pPr>
    <w:rPr>
      <w:rFonts w:ascii="Calibri" w:eastAsia="Calibri" w:hAnsi="Calibri" w:cs="Times New Roman"/>
      <w:sz w:val="22"/>
      <w:szCs w:val="22"/>
      <w:lang w:val="ru-RU"/>
    </w:rPr>
  </w:style>
  <w:style w:type="character" w:customStyle="1" w:styleId="Italic">
    <w:name w:val="Italic"/>
    <w:uiPriority w:val="99"/>
    <w:rsid w:val="00635CE6"/>
    <w:rPr>
      <w:i/>
      <w:iCs/>
    </w:rPr>
  </w:style>
  <w:style w:type="paragraph" w:customStyle="1" w:styleId="Tabltext">
    <w:name w:val="Tabl_text"/>
    <w:basedOn w:val="a"/>
    <w:next w:val="a"/>
    <w:uiPriority w:val="99"/>
    <w:rsid w:val="00635CE6"/>
    <w:pPr>
      <w:autoSpaceDE w:val="0"/>
      <w:autoSpaceDN w:val="0"/>
      <w:adjustRightInd w:val="0"/>
      <w:spacing w:after="0" w:line="200" w:lineRule="atLeast"/>
    </w:pPr>
    <w:rPr>
      <w:rFonts w:ascii="SchoolBookSanPin" w:eastAsia="Calibri" w:hAnsi="SchoolBookSanPin" w:cs="SchoolBookSanPin"/>
      <w:color w:val="000000"/>
      <w:sz w:val="17"/>
      <w:szCs w:val="17"/>
      <w:lang w:val="ru-RU"/>
    </w:rPr>
  </w:style>
  <w:style w:type="character" w:styleId="af1">
    <w:name w:val="FollowedHyperlink"/>
    <w:basedOn w:val="a1"/>
    <w:semiHidden/>
    <w:unhideWhenUsed/>
    <w:rsid w:val="00734F2D"/>
    <w:rPr>
      <w:color w:val="800080" w:themeColor="followedHyperlink"/>
      <w:u w:val="single"/>
    </w:rPr>
  </w:style>
  <w:style w:type="character" w:styleId="af2">
    <w:name w:val="Unresolved Mention"/>
    <w:basedOn w:val="a1"/>
    <w:uiPriority w:val="99"/>
    <w:semiHidden/>
    <w:unhideWhenUsed/>
    <w:rsid w:val="009552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55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9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49928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407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1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61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6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76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2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isk.yandex.ru/i/w_zHqvSwtiS1nw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9E6AA4-BA3B-4980-B8C1-E16D54B3B4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788</Words>
  <Characters>10194</Characters>
  <Application>Microsoft Office Word</Application>
  <DocSecurity>0</DocSecurity>
  <Lines>84</Lines>
  <Paragraphs>2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1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a</dc:creator>
  <cp:lastModifiedBy>Anna</cp:lastModifiedBy>
  <cp:revision>2</cp:revision>
  <dcterms:created xsi:type="dcterms:W3CDTF">2022-10-13T14:26:00Z</dcterms:created>
  <dcterms:modified xsi:type="dcterms:W3CDTF">2022-10-13T14:26:00Z</dcterms:modified>
</cp:coreProperties>
</file>